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D8BAA" w14:textId="77777777" w:rsidR="00ED4F7C" w:rsidRPr="00A746A0" w:rsidRDefault="00ED4F7C" w:rsidP="00ED4F7C">
      <w:pPr>
        <w:spacing w:after="120"/>
        <w:jc w:val="center"/>
        <w:rPr>
          <w:rFonts w:cs="Times New Roman"/>
          <w:b/>
          <w:sz w:val="32"/>
          <w:szCs w:val="30"/>
        </w:rPr>
      </w:pPr>
      <w:bookmarkStart w:id="0" w:name="_Hlk83575348"/>
      <w:bookmarkEnd w:id="0"/>
      <w:r w:rsidRPr="00A746A0">
        <w:rPr>
          <w:rFonts w:cs="Times New Roman"/>
          <w:noProof/>
          <w:lang w:eastAsia="lt-LT"/>
        </w:rPr>
        <w:drawing>
          <wp:inline distT="0" distB="0" distL="0" distR="0" wp14:anchorId="085D92FB" wp14:editId="08DC6680">
            <wp:extent cx="938176" cy="1028702"/>
            <wp:effectExtent l="0" t="0" r="0" b="0"/>
            <wp:docPr id="2" name="irc_mi" descr="http://ktu.edu/sites/default/files/bylos/logo/k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ktu.edu/sites/default/files/bylos/logo/ktu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176" cy="1028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3BBF8" w14:textId="77777777" w:rsidR="00ED4F7C" w:rsidRPr="00BD7EB3" w:rsidRDefault="00ED4F7C" w:rsidP="00BD7EB3">
      <w:pPr>
        <w:jc w:val="center"/>
        <w:rPr>
          <w:rFonts w:cs="Times New Roman"/>
          <w:b/>
          <w:sz w:val="32"/>
          <w:szCs w:val="32"/>
        </w:rPr>
      </w:pPr>
      <w:bookmarkStart w:id="1" w:name="_Toc449021709"/>
      <w:r w:rsidRPr="00BD7EB3">
        <w:rPr>
          <w:rFonts w:cs="Times New Roman"/>
          <w:b/>
          <w:sz w:val="32"/>
          <w:szCs w:val="32"/>
        </w:rPr>
        <w:t>KAUNO TECHNOLOGIJOS UNIVERSITETAS</w:t>
      </w:r>
      <w:bookmarkEnd w:id="1"/>
    </w:p>
    <w:p w14:paraId="509EF04F" w14:textId="77777777" w:rsidR="00ED4F7C" w:rsidRPr="00BD7EB3" w:rsidRDefault="00ED4F7C" w:rsidP="00BD7EB3">
      <w:pPr>
        <w:jc w:val="center"/>
        <w:rPr>
          <w:rFonts w:cs="Times New Roman"/>
          <w:b/>
          <w:sz w:val="28"/>
          <w:szCs w:val="28"/>
        </w:rPr>
      </w:pPr>
      <w:bookmarkStart w:id="2" w:name="_Toc449021710"/>
      <w:r w:rsidRPr="00BD7EB3">
        <w:rPr>
          <w:rFonts w:cs="Times New Roman"/>
          <w:b/>
          <w:sz w:val="28"/>
          <w:szCs w:val="28"/>
        </w:rPr>
        <w:t>MATEMATIKOS IR GAMTOS MOKSLŲ FAKULTETAS</w:t>
      </w:r>
      <w:bookmarkEnd w:id="2"/>
    </w:p>
    <w:p w14:paraId="7C75F105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  <w:bookmarkStart w:id="3" w:name="_Toc449021711"/>
    </w:p>
    <w:p w14:paraId="53AC435A" w14:textId="77777777" w:rsidR="00BD7EB3" w:rsidRDefault="00BD7EB3" w:rsidP="00BD7EB3">
      <w:pPr>
        <w:ind w:firstLine="0"/>
        <w:jc w:val="left"/>
        <w:rPr>
          <w:rFonts w:cs="Times New Roman"/>
          <w:b/>
          <w:sz w:val="28"/>
          <w:szCs w:val="28"/>
        </w:rPr>
      </w:pPr>
    </w:p>
    <w:p w14:paraId="12A0BB53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p w14:paraId="3B3F1AA5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7EEE0E52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DA84C97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C8EE672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bookmarkEnd w:id="3"/>
    <w:p w14:paraId="612B4F9F" w14:textId="4E2FAD32" w:rsidR="00ED4F7C" w:rsidRDefault="007E6E87" w:rsidP="00BD7EB3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Vytautas</w:t>
      </w:r>
      <w:r w:rsidR="004B3E12">
        <w:rPr>
          <w:rFonts w:cs="Times New Roman"/>
          <w:b/>
          <w:sz w:val="36"/>
          <w:szCs w:val="36"/>
        </w:rPr>
        <w:t xml:space="preserve"> </w:t>
      </w:r>
      <w:r>
        <w:rPr>
          <w:rFonts w:cs="Times New Roman"/>
          <w:b/>
          <w:sz w:val="36"/>
          <w:szCs w:val="36"/>
        </w:rPr>
        <w:t>Kraujalis</w:t>
      </w:r>
    </w:p>
    <w:p w14:paraId="559A670B" w14:textId="4C3068A4" w:rsidR="00D7381C" w:rsidRPr="00D7381C" w:rsidRDefault="007E6E87" w:rsidP="00BD7EB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</w:t>
      </w:r>
      <w:r w:rsidR="00D7381C" w:rsidRPr="00D7381C">
        <w:rPr>
          <w:rFonts w:cs="Times New Roman"/>
          <w:sz w:val="28"/>
          <w:szCs w:val="28"/>
        </w:rPr>
        <w:t xml:space="preserve"> variantas</w:t>
      </w:r>
    </w:p>
    <w:p w14:paraId="1F6FFA7F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5E9AA63" w14:textId="77777777" w:rsidR="00D7381C" w:rsidRDefault="00D7381C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03A600D" w14:textId="77777777" w:rsidR="005739BB" w:rsidRPr="00A82C08" w:rsidRDefault="00250EA8" w:rsidP="00250EA8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A82C08">
        <w:rPr>
          <w:rFonts w:cs="Times New Roman"/>
          <w:b/>
          <w:sz w:val="28"/>
          <w:szCs w:val="28"/>
        </w:rPr>
        <w:t>P160M</w:t>
      </w:r>
      <w:r w:rsidR="00155C18">
        <w:rPr>
          <w:rFonts w:cs="Times New Roman"/>
          <w:b/>
          <w:sz w:val="28"/>
          <w:szCs w:val="28"/>
        </w:rPr>
        <w:t>1</w:t>
      </w:r>
      <w:r w:rsidR="00060479">
        <w:rPr>
          <w:rFonts w:cs="Times New Roman"/>
          <w:b/>
          <w:sz w:val="28"/>
          <w:szCs w:val="28"/>
        </w:rPr>
        <w:t>01</w:t>
      </w:r>
      <w:r w:rsidR="00155C18">
        <w:rPr>
          <w:rFonts w:cs="Times New Roman"/>
          <w:b/>
          <w:sz w:val="28"/>
          <w:szCs w:val="28"/>
        </w:rPr>
        <w:t xml:space="preserve"> </w:t>
      </w:r>
      <w:r w:rsidR="005739BB" w:rsidRPr="00A82C08">
        <w:rPr>
          <w:rFonts w:cs="Times New Roman"/>
          <w:b/>
          <w:sz w:val="28"/>
          <w:szCs w:val="28"/>
        </w:rPr>
        <w:t>DAUGIAMATĖ</w:t>
      </w:r>
      <w:r w:rsidR="00060479">
        <w:rPr>
          <w:rFonts w:cs="Times New Roman"/>
          <w:b/>
          <w:sz w:val="28"/>
          <w:szCs w:val="28"/>
        </w:rPr>
        <w:t xml:space="preserve"> STATISTINĖ ANALIZĖ</w:t>
      </w:r>
    </w:p>
    <w:p w14:paraId="2A837C29" w14:textId="77777777" w:rsidR="005739BB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13EF588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75E2492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1ADB76D" w14:textId="77777777" w:rsidR="00ED4F7C" w:rsidRDefault="00060479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1</w:t>
      </w:r>
      <w:r w:rsidR="00250EA8" w:rsidRPr="00F30FFA">
        <w:rPr>
          <w:rFonts w:cs="Times New Roman"/>
          <w:b/>
          <w:sz w:val="36"/>
          <w:szCs w:val="36"/>
        </w:rPr>
        <w:t xml:space="preserve"> l</w:t>
      </w:r>
      <w:r w:rsidR="00250EA8" w:rsidRPr="00C82B15">
        <w:rPr>
          <w:rFonts w:cs="Times New Roman"/>
          <w:b/>
          <w:sz w:val="36"/>
          <w:szCs w:val="36"/>
        </w:rPr>
        <w:t>aboratorinis darbas</w:t>
      </w:r>
    </w:p>
    <w:p w14:paraId="7062A7E3" w14:textId="77777777" w:rsidR="00033AFF" w:rsidRPr="00C82B15" w:rsidRDefault="00033AFF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</w:p>
    <w:p w14:paraId="13CFA0C2" w14:textId="072E989D" w:rsidR="00ED4F7C" w:rsidRPr="00A746A0" w:rsidRDefault="00ED4F7C" w:rsidP="00FA530A">
      <w:pPr>
        <w:spacing w:before="3000"/>
        <w:jc w:val="center"/>
        <w:rPr>
          <w:rFonts w:cs="Times New Roman"/>
          <w:b/>
          <w:szCs w:val="24"/>
        </w:rPr>
      </w:pPr>
      <w:r w:rsidRPr="00A746A0">
        <w:rPr>
          <w:rFonts w:cs="Times New Roman"/>
          <w:b/>
          <w:szCs w:val="24"/>
        </w:rPr>
        <w:t>KAUNAS, 20</w:t>
      </w:r>
      <w:r w:rsidR="007E6E87">
        <w:rPr>
          <w:rFonts w:cs="Times New Roman"/>
          <w:b/>
          <w:szCs w:val="24"/>
        </w:rPr>
        <w:t>21</w:t>
      </w:r>
      <w:r w:rsidRPr="00A746A0">
        <w:rPr>
          <w:rFonts w:cs="Times New Roman"/>
          <w:b/>
          <w:szCs w:val="24"/>
        </w:rPr>
        <w:br w:type="page"/>
      </w:r>
    </w:p>
    <w:p w14:paraId="1F56FE88" w14:textId="77777777" w:rsidR="00C6265A" w:rsidRPr="00060479" w:rsidRDefault="00C6265A" w:rsidP="009D4040">
      <w:pPr>
        <w:pStyle w:val="Heading1"/>
        <w:numPr>
          <w:ilvl w:val="0"/>
          <w:numId w:val="0"/>
        </w:numPr>
        <w:ind w:left="720" w:hanging="210"/>
      </w:pPr>
      <w:bookmarkStart w:id="4" w:name="_Toc492911519"/>
      <w:r>
        <w:lastRenderedPageBreak/>
        <w:t>UŽDUOT</w:t>
      </w:r>
      <w:r w:rsidR="005745BD">
        <w:t>I</w:t>
      </w:r>
      <w:r>
        <w:t>S</w:t>
      </w:r>
      <w:r w:rsidR="005745BD">
        <w:t xml:space="preserve"> </w:t>
      </w:r>
      <w:r w:rsidR="0056612E">
        <w:t>NR</w:t>
      </w:r>
      <w:r w:rsidR="005745BD">
        <w:t>. 1</w:t>
      </w:r>
      <w:r w:rsidR="00060479">
        <w:t xml:space="preserve">. </w:t>
      </w:r>
      <w:r w:rsidR="0073432E">
        <w:t>Gauso</w:t>
      </w:r>
      <w:r w:rsidR="00060479">
        <w:t xml:space="preserve"> atsitiktinių dydžių </w:t>
      </w:r>
      <w:r w:rsidR="0073432E">
        <w:t>savybės</w:t>
      </w:r>
      <w:bookmarkEnd w:id="4"/>
    </w:p>
    <w:p w14:paraId="676F68E4" w14:textId="77777777" w:rsidR="00060479" w:rsidRPr="00060479" w:rsidRDefault="00060479" w:rsidP="008C7129">
      <w:pPr>
        <w:pStyle w:val="ListParagraph"/>
        <w:numPr>
          <w:ilvl w:val="0"/>
          <w:numId w:val="3"/>
        </w:numPr>
      </w:pPr>
      <w:r>
        <w:t xml:space="preserve">Realizuokite dvimačio Gauso atsitiktinių dydžių generavimo funkciją, kuri generuotų dydžius su vidurkiu M ir </w:t>
      </w:r>
      <w:proofErr w:type="spellStart"/>
      <w:r>
        <w:t>kovariacine</w:t>
      </w:r>
      <w:proofErr w:type="spellEnd"/>
      <w:r>
        <w:t xml:space="preserve"> matrica R (žr. variantų lentelę). Ši funkcija gali naudotis tik </w:t>
      </w:r>
      <w:proofErr w:type="spellStart"/>
      <w:r>
        <w:t>vienamačio</w:t>
      </w:r>
      <w:proofErr w:type="spellEnd"/>
      <w:r>
        <w:t xml:space="preserve"> standartinio Gauso atsitiktinio dydžio generatoriumi </w:t>
      </w:r>
      <w:proofErr w:type="spellStart"/>
      <w:r w:rsidRPr="00060479">
        <w:rPr>
          <w:rFonts w:ascii="Courier New" w:hAnsi="Courier New" w:cs="Courier New"/>
        </w:rPr>
        <w:t>rnorm</w:t>
      </w:r>
      <w:proofErr w:type="spellEnd"/>
      <w:r w:rsidRPr="00060479">
        <w:rPr>
          <w:rFonts w:ascii="Courier New" w:hAnsi="Courier New" w:cs="Courier New"/>
        </w:rPr>
        <w:t>(</w:t>
      </w:r>
      <w:r w:rsidR="0073432E">
        <w:rPr>
          <w:rFonts w:ascii="Courier New" w:hAnsi="Courier New" w:cs="Courier New"/>
        </w:rPr>
        <w:t>n</w:t>
      </w:r>
      <w:r w:rsidRPr="00060479">
        <w:rPr>
          <w:rFonts w:ascii="Courier New" w:hAnsi="Courier New" w:cs="Courier New"/>
        </w:rPr>
        <w:t>)</w:t>
      </w:r>
      <w:r w:rsidR="0073432E">
        <w:rPr>
          <w:rFonts w:ascii="Courier New" w:hAnsi="Courier New" w:cs="Courier New"/>
        </w:rPr>
        <w:t>.</w:t>
      </w:r>
      <w:r w:rsidR="0073432E">
        <w:rPr>
          <w:rFonts w:cs="Times New Roman"/>
        </w:rPr>
        <w:t xml:space="preserve"> Tolimesnei užduočiai naudokite šią </w:t>
      </w:r>
      <w:r w:rsidR="0028254E">
        <w:rPr>
          <w:rFonts w:cs="Times New Roman"/>
        </w:rPr>
        <w:t xml:space="preserve">savo sudarytą </w:t>
      </w:r>
      <w:r w:rsidR="0073432E">
        <w:rPr>
          <w:rFonts w:cs="Times New Roman"/>
        </w:rPr>
        <w:t>funkciją.</w:t>
      </w:r>
    </w:p>
    <w:p w14:paraId="3817E997" w14:textId="77777777" w:rsidR="00060479" w:rsidRPr="00060479" w:rsidRDefault="0073432E" w:rsidP="008C7129">
      <w:pPr>
        <w:pStyle w:val="ListParagraph"/>
        <w:numPr>
          <w:ilvl w:val="0"/>
          <w:numId w:val="3"/>
        </w:numPr>
      </w:pPr>
      <w:proofErr w:type="spellStart"/>
      <w:r>
        <w:rPr>
          <w:rFonts w:cs="Times New Roman"/>
        </w:rPr>
        <w:t>Sugenruokite</w:t>
      </w:r>
      <w:proofErr w:type="spellEnd"/>
      <w:r>
        <w:rPr>
          <w:rFonts w:cs="Times New Roman"/>
        </w:rPr>
        <w:t xml:space="preserve"> skirtingo dydžio imtis, kai n=10, 100, 1000, 10000 ir joms palyginkite </w:t>
      </w:r>
      <w:r w:rsidR="00060479">
        <w:rPr>
          <w:rFonts w:cs="Times New Roman"/>
        </w:rPr>
        <w:t xml:space="preserve">empirinio vidurkio ir empirinės </w:t>
      </w:r>
      <w:proofErr w:type="spellStart"/>
      <w:r w:rsidR="00060479">
        <w:rPr>
          <w:rFonts w:cs="Times New Roman"/>
        </w:rPr>
        <w:t>kovariacinės</w:t>
      </w:r>
      <w:proofErr w:type="spellEnd"/>
      <w:r w:rsidR="00060479">
        <w:rPr>
          <w:rFonts w:cs="Times New Roman"/>
        </w:rPr>
        <w:t xml:space="preserve"> matricos panašumą į teorinius parametrus M ir R</w:t>
      </w:r>
      <w:r>
        <w:rPr>
          <w:rFonts w:cs="Times New Roman"/>
        </w:rPr>
        <w:t>.</w:t>
      </w:r>
    </w:p>
    <w:p w14:paraId="08691BE0" w14:textId="77777777" w:rsidR="00033AFF" w:rsidRPr="00060479" w:rsidRDefault="005D42BC" w:rsidP="008C7129">
      <w:pPr>
        <w:pStyle w:val="ListParagraph"/>
        <w:numPr>
          <w:ilvl w:val="0"/>
          <w:numId w:val="3"/>
        </w:numPr>
      </w:pPr>
      <w:r>
        <w:t xml:space="preserve">Ištirkite kaip keičiasi </w:t>
      </w:r>
      <w:proofErr w:type="spellStart"/>
      <w:r>
        <w:t>keičiasi</w:t>
      </w:r>
      <w:proofErr w:type="spellEnd"/>
      <w:r>
        <w:t xml:space="preserve"> </w:t>
      </w:r>
      <w:r w:rsidR="0073432E">
        <w:t>dvimačio Gauso a. d. sklaidos diagram</w:t>
      </w:r>
      <w:r>
        <w:t xml:space="preserve">os savybės keičiant mišinio parametrus: imties dydį, didėjant vienos iš koordinačių dispersijai, bei artėjant jai į 0, kintant </w:t>
      </w:r>
      <w:r w:rsidR="0073432E">
        <w:t>koordinačių koreliacijos koeficienta</w:t>
      </w:r>
      <w:r>
        <w:t>m</w:t>
      </w:r>
      <w:r w:rsidR="0073432E">
        <w:t xml:space="preserve">s </w:t>
      </w:r>
      <w:r>
        <w:t>intervale [-1;1]</w:t>
      </w:r>
      <w:r w:rsidR="0073432E">
        <w:t>.</w:t>
      </w:r>
      <w:r>
        <w:t xml:space="preserve"> Savo išvadas pagrįskite pateiktomis sklaidos diagramomis.</w:t>
      </w:r>
    </w:p>
    <w:p w14:paraId="435F27EF" w14:textId="77777777" w:rsidR="0056612E" w:rsidRDefault="0056612E" w:rsidP="0056612E">
      <w:pPr>
        <w:pStyle w:val="Heading1"/>
        <w:numPr>
          <w:ilvl w:val="0"/>
          <w:numId w:val="0"/>
        </w:numPr>
        <w:ind w:left="720" w:hanging="210"/>
      </w:pPr>
      <w:bookmarkStart w:id="5" w:name="_Toc492911520"/>
      <w:r>
        <w:t>UŽDUOTIS NR. 2</w:t>
      </w:r>
      <w:r w:rsidR="00033AFF">
        <w:t>. Branduolinis tankio įvertinimas</w:t>
      </w:r>
      <w:bookmarkEnd w:id="5"/>
    </w:p>
    <w:p w14:paraId="348BC135" w14:textId="77777777" w:rsidR="00033AFF" w:rsidRDefault="00033AFF" w:rsidP="008C7129">
      <w:pPr>
        <w:pStyle w:val="ListParagraph"/>
        <w:numPr>
          <w:ilvl w:val="0"/>
          <w:numId w:val="4"/>
        </w:numPr>
      </w:pPr>
      <w:r>
        <w:t xml:space="preserve">Sugeneruokite imtį (n=300) atitinkančią </w:t>
      </w:r>
      <w:proofErr w:type="spellStart"/>
      <w:r>
        <w:t>vienamačio</w:t>
      </w:r>
      <w:proofErr w:type="spellEnd"/>
      <w:r>
        <w:t xml:space="preserve"> Gauso skirstinių mišinį su parametrais (žr. variantų lentelę). Nubraižykite teorinę tankio </w:t>
      </w:r>
      <w:proofErr w:type="spellStart"/>
      <w:r>
        <w:t>fukciją</w:t>
      </w:r>
      <w:proofErr w:type="spellEnd"/>
      <w:r>
        <w:t>, bei branduolinį tankio įvertį esant skirtingoms branduolio pločio reikšmėms. Padarykite išvadą apie branduolinio tankio įvertinio savybių priklausomybę nuo branduolio pločio.</w:t>
      </w:r>
    </w:p>
    <w:p w14:paraId="707FEFBC" w14:textId="41407E2C" w:rsidR="00033AFF" w:rsidRDefault="00387E7E" w:rsidP="008C7129">
      <w:pPr>
        <w:pStyle w:val="ListParagraph"/>
        <w:numPr>
          <w:ilvl w:val="0"/>
          <w:numId w:val="4"/>
        </w:numPr>
      </w:pPr>
      <w:r>
        <w:t>Naudodami 1.1 punkte sukurtą funkciją, s</w:t>
      </w:r>
      <w:r w:rsidR="00033AFF">
        <w:t>ugeneruokite imtį (n=500) atitinkančią dvimačio Gauso skirstinių mišinį su parametrais (žr. variantų lentelę). Nubraižykite branduolinį tankio įvertį esant skirtingoms branduolio pločio reikšmėms. Padarykite išvadą apie branduolinio tankio įvertinio savybių priklausomybę nuo branduolio pločio.</w:t>
      </w:r>
    </w:p>
    <w:p w14:paraId="771CE532" w14:textId="77777777" w:rsidR="00033AFF" w:rsidRDefault="00033AFF" w:rsidP="00033AFF"/>
    <w:p w14:paraId="2A91B091" w14:textId="77777777" w:rsidR="00C6265A" w:rsidRDefault="009D4040" w:rsidP="009D4040">
      <w:pPr>
        <w:pStyle w:val="Heading1"/>
        <w:numPr>
          <w:ilvl w:val="0"/>
          <w:numId w:val="0"/>
        </w:numPr>
        <w:ind w:left="720" w:hanging="360"/>
      </w:pPr>
      <w:bookmarkStart w:id="6" w:name="_Toc492911521"/>
      <w:r>
        <w:t>VERTINIMAS</w:t>
      </w:r>
      <w:bookmarkEnd w:id="6"/>
    </w:p>
    <w:p w14:paraId="322F78D4" w14:textId="77777777" w:rsidR="00093298" w:rsidRDefault="00033AFF" w:rsidP="00093298">
      <w:r>
        <w:t>U</w:t>
      </w:r>
      <w:r w:rsidR="00155C18">
        <w:t xml:space="preserve">žduoties ataskaita pateikiama per </w:t>
      </w:r>
      <w:hyperlink r:id="rId9" w:history="1">
        <w:r w:rsidR="00155C18" w:rsidRPr="00BE0E50">
          <w:rPr>
            <w:rStyle w:val="Hyperlink"/>
          </w:rPr>
          <w:t>http://moodle.ktu.lt/</w:t>
        </w:r>
      </w:hyperlink>
      <w:r w:rsidR="00155C18">
        <w:t xml:space="preserve"> </w:t>
      </w:r>
      <w:r>
        <w:t>Ataskaitoje reikia pateikti visą įvykdytą R</w:t>
      </w:r>
      <w:r w:rsidR="00DF7C69">
        <w:t xml:space="preserve"> kodą, bei jo įvykdymo rezultatą (tekstinę ar grafinę), atsakyti į užduotyse nurodytus klausimus, aprašyti sunkumus su kuriais susidūrėte ir jų sprendimo būdus.</w:t>
      </w:r>
      <w:r w:rsidR="00093298">
        <w:t xml:space="preserve"> </w:t>
      </w:r>
    </w:p>
    <w:p w14:paraId="623B21CC" w14:textId="77777777" w:rsidR="009D4040" w:rsidRDefault="0026083F" w:rsidP="009D4040">
      <w:pPr>
        <w:pStyle w:val="Heading1"/>
        <w:numPr>
          <w:ilvl w:val="0"/>
          <w:numId w:val="0"/>
        </w:numPr>
        <w:ind w:left="720" w:hanging="360"/>
      </w:pPr>
      <w:bookmarkStart w:id="7" w:name="_Toc492911522"/>
      <w:r>
        <w:t>SPRENDIMAS</w:t>
      </w:r>
      <w:bookmarkEnd w:id="7"/>
    </w:p>
    <w:p w14:paraId="118C8593" w14:textId="77777777" w:rsidR="0026083F" w:rsidRDefault="0026083F" w:rsidP="009D4040">
      <w:pPr>
        <w:rPr>
          <w:b/>
        </w:rPr>
      </w:pPr>
      <w:r w:rsidRPr="0026083F">
        <w:rPr>
          <w:b/>
        </w:rPr>
        <w:t>1 u</w:t>
      </w:r>
      <w:r>
        <w:rPr>
          <w:b/>
        </w:rPr>
        <w:t>žduotis</w:t>
      </w:r>
      <w:r w:rsidR="005D42BC">
        <w:rPr>
          <w:b/>
        </w:rPr>
        <w:t>.</w:t>
      </w:r>
    </w:p>
    <w:p w14:paraId="56ED128C" w14:textId="77777777" w:rsidR="005D42BC" w:rsidRDefault="005D42BC" w:rsidP="009D4040">
      <w:pPr>
        <w:rPr>
          <w:b/>
        </w:rPr>
      </w:pPr>
      <w:r>
        <w:rPr>
          <w:b/>
        </w:rPr>
        <w:t>1.1.</w:t>
      </w:r>
    </w:p>
    <w:p w14:paraId="5FED5CE6" w14:textId="213A65B8" w:rsidR="0026083F" w:rsidRDefault="007E6E87" w:rsidP="009D4040">
      <w:r>
        <w:t>R kodas:</w:t>
      </w:r>
    </w:p>
    <w:p w14:paraId="585D143E" w14:textId="74536F38" w:rsidR="00837987" w:rsidRDefault="00837987" w:rsidP="00837987">
      <w:pPr>
        <w:jc w:val="left"/>
      </w:pPr>
      <w:r>
        <w:rPr>
          <w:rStyle w:val="CommentTok"/>
        </w:rPr>
        <w:t xml:space="preserve">#1.Realizuokite dvimačio Gauso atsitiktinių dydžių generavimo funkciją, kuri generuotų dydžius su vidurkiu M ir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 R (žr. variantų </w:t>
      </w:r>
      <w:r>
        <w:rPr>
          <w:rStyle w:val="CommentTok"/>
        </w:rPr>
        <w:lastRenderedPageBreak/>
        <w:t xml:space="preserve">lentelę). Ši funkcija gali naudotis tik </w:t>
      </w:r>
      <w:proofErr w:type="spellStart"/>
      <w:r>
        <w:rPr>
          <w:rStyle w:val="CommentTok"/>
        </w:rPr>
        <w:t>vienamačio</w:t>
      </w:r>
      <w:proofErr w:type="spellEnd"/>
      <w:r>
        <w:rPr>
          <w:rStyle w:val="CommentTok"/>
        </w:rPr>
        <w:t xml:space="preserve"> standartinio Gauso atsitiktinio dydžio generatoriumi </w:t>
      </w:r>
      <w:proofErr w:type="spellStart"/>
      <w:r>
        <w:rPr>
          <w:rStyle w:val="CommentTok"/>
        </w:rPr>
        <w:t>rnorm</w:t>
      </w:r>
      <w:proofErr w:type="spellEnd"/>
      <w:r>
        <w:rPr>
          <w:rStyle w:val="CommentTok"/>
        </w:rPr>
        <w:t>(n). Tolimesnei užduočiai naudokite šią savo sudarytą funkciją.</w:t>
      </w:r>
      <w:r>
        <w:br/>
      </w:r>
      <w:r>
        <w:br/>
      </w:r>
      <w:r>
        <w:rPr>
          <w:rStyle w:val="CommentTok"/>
        </w:rPr>
        <w:t># 6 variantas - Vytautas Kraujalis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uoti vidurkiai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u1, mu2)</w:t>
      </w:r>
      <w:r>
        <w:br/>
      </w:r>
      <w:r>
        <w:br/>
      </w:r>
      <w:r>
        <w:rPr>
          <w:rStyle w:val="CommentTok"/>
        </w:rPr>
        <w:t># Duota sigma matrica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 1 --</w:t>
      </w:r>
      <w:r>
        <w:br/>
      </w:r>
      <w:r>
        <w:br/>
      </w:r>
      <w:r>
        <w:rPr>
          <w:rStyle w:val="CommentTok"/>
        </w:rPr>
        <w:t xml:space="preserve"># Funkcija, kurios argumentai: N - imties dydis, M - Vidurkiu matrica, R -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. Funkcija </w:t>
      </w:r>
      <w:proofErr w:type="spellStart"/>
      <w:r>
        <w:rPr>
          <w:rStyle w:val="CommentTok"/>
        </w:rPr>
        <w:t>grazina</w:t>
      </w:r>
      <w:proofErr w:type="spellEnd"/>
      <w:r>
        <w:rPr>
          <w:rStyle w:val="CommentTok"/>
        </w:rPr>
        <w:t xml:space="preserve"> dvimati </w:t>
      </w:r>
      <w:proofErr w:type="spellStart"/>
      <w:r>
        <w:rPr>
          <w:rStyle w:val="CommentTok"/>
        </w:rPr>
        <w:t>normaluj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 matricos pavidalus 2*N</w:t>
      </w:r>
      <w:r>
        <w:br/>
      </w:r>
      <w:proofErr w:type="spellStart"/>
      <w:r>
        <w:rPr>
          <w:rStyle w:val="NormalTok"/>
        </w:rPr>
        <w:t>DvimatisGausoA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hol</w:t>
      </w:r>
      <w:proofErr w:type="spellEnd"/>
      <w:r>
        <w:rPr>
          <w:rStyle w:val="NormalTok"/>
        </w:rPr>
        <w:t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neruojam normaliuosius </w:t>
      </w:r>
      <w:proofErr w:type="spellStart"/>
      <w:r>
        <w:rPr>
          <w:rStyle w:val="CommentTok"/>
        </w:rPr>
        <w:t>vienmaciu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*%</w:t>
      </w:r>
      <w:r>
        <w:rPr>
          <w:rStyle w:val="NormalTok"/>
        </w:rPr>
        <w:t xml:space="preserve"> Z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M, N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</w:t>
      </w:r>
    </w:p>
    <w:p w14:paraId="3FC3F00E" w14:textId="77777777" w:rsidR="00837987" w:rsidRDefault="00837987" w:rsidP="009D4040"/>
    <w:p w14:paraId="70C273EC" w14:textId="77777777" w:rsidR="00837987" w:rsidRDefault="00837987" w:rsidP="00837987">
      <w:pPr>
        <w:jc w:val="left"/>
      </w:pPr>
    </w:p>
    <w:p w14:paraId="3011CDCE" w14:textId="20BC67A6" w:rsidR="005D42BC" w:rsidRDefault="007E6E87" w:rsidP="009D4040">
      <w:pPr>
        <w:rPr>
          <w:i/>
          <w:iCs/>
        </w:rPr>
      </w:pPr>
      <w:r>
        <w:t xml:space="preserve">Susikūrėme dvimačio Gauso </w:t>
      </w:r>
      <w:proofErr w:type="spellStart"/>
      <w:r>
        <w:t>a.d</w:t>
      </w:r>
      <w:proofErr w:type="spellEnd"/>
      <w:r>
        <w:t xml:space="preserve">. generavimo funkciją </w:t>
      </w:r>
      <w:proofErr w:type="spellStart"/>
      <w:r w:rsidR="009E35D6" w:rsidRPr="009E35D6">
        <w:rPr>
          <w:i/>
          <w:iCs/>
        </w:rPr>
        <w:t>DvimatisGausoAD</w:t>
      </w:r>
      <w:proofErr w:type="spellEnd"/>
      <w:r w:rsidR="009E35D6" w:rsidRPr="009E35D6">
        <w:rPr>
          <w:i/>
          <w:iCs/>
        </w:rPr>
        <w:t>(N, M, R)</w:t>
      </w:r>
      <w:r w:rsidR="009E35D6">
        <w:rPr>
          <w:i/>
          <w:iCs/>
        </w:rPr>
        <w:t>.</w:t>
      </w:r>
    </w:p>
    <w:p w14:paraId="76E1011A" w14:textId="77777777" w:rsidR="009E35D6" w:rsidRDefault="009E35D6" w:rsidP="009D4040"/>
    <w:p w14:paraId="3611210B" w14:textId="77777777" w:rsidR="005D42BC" w:rsidRPr="005D42BC" w:rsidRDefault="005D42BC" w:rsidP="009D4040">
      <w:pPr>
        <w:rPr>
          <w:b/>
        </w:rPr>
      </w:pPr>
      <w:r w:rsidRPr="005D42BC">
        <w:rPr>
          <w:b/>
        </w:rPr>
        <w:t>1.2.</w:t>
      </w:r>
    </w:p>
    <w:p w14:paraId="4A2D683B" w14:textId="111F859D" w:rsidR="005D42BC" w:rsidRDefault="00837987" w:rsidP="009D4040">
      <w:r>
        <w:t>R kodas:</w:t>
      </w:r>
    </w:p>
    <w:p w14:paraId="1FFC0E9F" w14:textId="77777777" w:rsidR="00837987" w:rsidRDefault="00837987" w:rsidP="00837987">
      <w:pPr>
        <w:pStyle w:val="SourceCode"/>
      </w:pPr>
      <w:r>
        <w:rPr>
          <w:rStyle w:val="CommentTok"/>
        </w:rPr>
        <w:t># -- 2 --</w:t>
      </w:r>
      <w:r>
        <w:br/>
      </w:r>
      <w:r>
        <w:br/>
      </w:r>
      <w:r>
        <w:rPr>
          <w:rStyle w:val="CommentTok"/>
        </w:rPr>
        <w:t xml:space="preserve"># Imties </w:t>
      </w:r>
      <w:proofErr w:type="spellStart"/>
      <w:r>
        <w:rPr>
          <w:rStyle w:val="CommentTok"/>
        </w:rPr>
        <w:t>dydziu</w:t>
      </w:r>
      <w:proofErr w:type="spellEnd"/>
      <w:r>
        <w:rPr>
          <w:rStyle w:val="CommentTok"/>
        </w:rPr>
        <w:t xml:space="preserve"> vektorius, su kuriais darysime bandymu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Tikra 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:"</w:t>
      </w:r>
      <w:r>
        <w:rPr>
          <w:rStyle w:val="NormalTok"/>
        </w:rPr>
        <w:t>)</w:t>
      </w:r>
    </w:p>
    <w:p w14:paraId="23C9BFDB" w14:textId="77777777" w:rsidR="00837987" w:rsidRDefault="00837987" w:rsidP="00837987">
      <w:pPr>
        <w:pStyle w:val="SourceCode"/>
      </w:pPr>
      <w:r>
        <w:rPr>
          <w:rStyle w:val="VerbatimChar"/>
        </w:rPr>
        <w:t xml:space="preserve">## [1] "Tikra 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:"</w:t>
      </w:r>
    </w:p>
    <w:p w14:paraId="0DD20316" w14:textId="77777777" w:rsidR="00837987" w:rsidRDefault="00837987" w:rsidP="00837987">
      <w:pPr>
        <w:pStyle w:val="SourceCode"/>
      </w:pPr>
      <w:r>
        <w:rPr>
          <w:rStyle w:val="NormalTok"/>
        </w:rPr>
        <w:t>R</w:t>
      </w:r>
    </w:p>
    <w:p w14:paraId="4CCD2441" w14:textId="77777777" w:rsidR="00837987" w:rsidRDefault="00837987" w:rsidP="00837987">
      <w:pPr>
        <w:pStyle w:val="SourceCode"/>
      </w:pPr>
      <w:bookmarkStart w:id="8" w:name="_Hlk83067220"/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</w:p>
    <w:bookmarkEnd w:id="8"/>
    <w:p w14:paraId="74F4B377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A95E4F9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"</w:t>
      </w:r>
      <w:r>
        <w:br/>
      </w: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38.6 -9.4</w:t>
      </w:r>
      <w:r>
        <w:br/>
      </w:r>
      <w:r>
        <w:rPr>
          <w:rStyle w:val="VerbatimChar"/>
        </w:rPr>
        <w:t>## [2,] -9.4  3.9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137E1155" w14:textId="77777777" w:rsidR="00837987" w:rsidRDefault="00837987" w:rsidP="00837987">
      <w:pPr>
        <w:pStyle w:val="SourceCode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Tikri vidurkiai:"</w:t>
      </w:r>
      <w:r>
        <w:rPr>
          <w:rStyle w:val="NormalTok"/>
        </w:rPr>
        <w:t>)</w:t>
      </w:r>
    </w:p>
    <w:p w14:paraId="666B9A6E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bookmarkStart w:id="9" w:name="_Hlk83067463"/>
      <w:r>
        <w:rPr>
          <w:rStyle w:val="VerbatimChar"/>
        </w:rPr>
        <w:t>Tikri vidurkiai:</w:t>
      </w:r>
      <w:bookmarkEnd w:id="9"/>
      <w:r>
        <w:rPr>
          <w:rStyle w:val="VerbatimChar"/>
        </w:rPr>
        <w:t>"</w:t>
      </w:r>
    </w:p>
    <w:p w14:paraId="491062C6" w14:textId="77777777" w:rsidR="00837987" w:rsidRDefault="00837987" w:rsidP="00837987">
      <w:pPr>
        <w:pStyle w:val="SourceCode"/>
      </w:pPr>
      <w:r>
        <w:rPr>
          <w:rStyle w:val="NormalTok"/>
        </w:rPr>
        <w:t>M</w:t>
      </w:r>
    </w:p>
    <w:p w14:paraId="14AA2697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5E972E78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idurkiai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8DE9399" w14:textId="77777777" w:rsidR="00837987" w:rsidRDefault="00837987" w:rsidP="00837987">
      <w:pPr>
        <w:pStyle w:val="SourceCode"/>
      </w:pPr>
      <w:r>
        <w:rPr>
          <w:rStyle w:val="VerbatimChar"/>
        </w:rPr>
        <w:t>## [1] "Vidurkiai, kai N = 10"</w:t>
      </w:r>
      <w:r>
        <w:br/>
      </w:r>
      <w:r>
        <w:rPr>
          <w:rStyle w:val="VerbatimChar"/>
        </w:rPr>
        <w:t>## [1] 10.7  0.5</w:t>
      </w:r>
      <w:r>
        <w:br/>
      </w:r>
      <w:r>
        <w:rPr>
          <w:rStyle w:val="VerbatimChar"/>
        </w:rPr>
        <w:t>## [1] "Vidurkiai, kai N = 100"</w:t>
      </w:r>
      <w:r>
        <w:br/>
      </w:r>
      <w:r>
        <w:rPr>
          <w:rStyle w:val="VerbatimChar"/>
        </w:rPr>
        <w:t>## [1] 9.4 1.1</w:t>
      </w:r>
      <w:r>
        <w:br/>
      </w:r>
      <w:r>
        <w:rPr>
          <w:rStyle w:val="VerbatimChar"/>
        </w:rPr>
        <w:t>## [1] "Vidurkiai, kai N = 1000"</w:t>
      </w:r>
      <w:r>
        <w:br/>
      </w:r>
      <w:r>
        <w:rPr>
          <w:rStyle w:val="VerbatimChar"/>
        </w:rPr>
        <w:t>## [1] 9.2 1.0</w:t>
      </w:r>
      <w:r>
        <w:br/>
      </w:r>
      <w:r>
        <w:rPr>
          <w:rStyle w:val="VerbatimChar"/>
        </w:rPr>
        <w:t>## [1] "Vidurkiai, kai N = 10000"</w:t>
      </w:r>
      <w:r>
        <w:br/>
      </w:r>
      <w:r>
        <w:rPr>
          <w:rStyle w:val="VerbatimChar"/>
        </w:rPr>
        <w:t>## [1] 9 1</w:t>
      </w:r>
    </w:p>
    <w:p w14:paraId="015584D9" w14:textId="3DD144E6" w:rsidR="00837987" w:rsidRDefault="00837987" w:rsidP="00837987">
      <w:pPr>
        <w:jc w:val="left"/>
      </w:pPr>
      <w:r>
        <w:rPr>
          <w:rStyle w:val="CommentTok"/>
        </w:rPr>
        <w:t># -------</w:t>
      </w:r>
      <w:r>
        <w:br/>
      </w:r>
    </w:p>
    <w:p w14:paraId="5940FD76" w14:textId="30FE233F" w:rsidR="00837987" w:rsidRDefault="00837987" w:rsidP="009D4040">
      <w:r w:rsidRPr="00837987">
        <w:t xml:space="preserve">Tikra </w:t>
      </w:r>
      <w:proofErr w:type="spellStart"/>
      <w:r w:rsidRPr="00837987">
        <w:t>kovariacine</w:t>
      </w:r>
      <w:proofErr w:type="spellEnd"/>
      <w:r w:rsidRPr="00837987">
        <w:t xml:space="preserve"> matrica:</w:t>
      </w:r>
    </w:p>
    <w:p w14:paraId="783D12FA" w14:textId="77777777" w:rsidR="00837987" w:rsidRPr="00837987" w:rsidRDefault="00837987" w:rsidP="00837987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hAnsi="Consolas"/>
          <w:sz w:val="22"/>
        </w:rPr>
      </w:pPr>
      <w:r w:rsidRPr="00837987">
        <w:rPr>
          <w:rFonts w:ascii="Consolas" w:hAnsi="Consolas"/>
          <w:sz w:val="22"/>
          <w:shd w:val="clear" w:color="auto" w:fill="F8F8F8"/>
        </w:rPr>
        <w:t>##      [,1] [,2]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1,]   40  -10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2,]  -10    4</w:t>
      </w:r>
    </w:p>
    <w:p w14:paraId="62611E76" w14:textId="164B3896" w:rsidR="009E35D6" w:rsidRDefault="009E35D6" w:rsidP="009D4040"/>
    <w:p w14:paraId="5EC67FF9" w14:textId="604346C6" w:rsidR="00837987" w:rsidRDefault="00837987" w:rsidP="009D4040">
      <w:proofErr w:type="spellStart"/>
      <w:r w:rsidRPr="00837987">
        <w:t>Kovariacine</w:t>
      </w:r>
      <w:proofErr w:type="spellEnd"/>
      <w:r w:rsidRPr="00837987">
        <w:t xml:space="preserve"> matrica, kai N = 10</w:t>
      </w:r>
    </w:p>
    <w:p w14:paraId="220F7C48" w14:textId="77777777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</w:p>
    <w:p w14:paraId="701AE059" w14:textId="77777777" w:rsid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</w:t>
      </w:r>
    </w:p>
    <w:p w14:paraId="22BB9D53" w14:textId="51E7088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</w:p>
    <w:p w14:paraId="10F6C179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</w:t>
      </w:r>
    </w:p>
    <w:p w14:paraId="1B117E41" w14:textId="273DE7E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6 -9.4</w:t>
      </w:r>
      <w:r>
        <w:br/>
      </w:r>
      <w:r>
        <w:rPr>
          <w:rStyle w:val="VerbatimChar"/>
        </w:rPr>
        <w:t>## [2,] -9.4  3.9</w:t>
      </w:r>
    </w:p>
    <w:p w14:paraId="2408FED3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0</w:t>
      </w:r>
    </w:p>
    <w:p w14:paraId="3E8F1935" w14:textId="0CF539E5" w:rsidR="00837987" w:rsidRDefault="00837987" w:rsidP="00837987">
      <w:pPr>
        <w:pStyle w:val="SourceCode"/>
      </w:pP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2907EBC2" w14:textId="2124F9AF" w:rsidR="00837987" w:rsidRPr="00837987" w:rsidRDefault="00837987" w:rsidP="009D4040">
      <w:pPr>
        <w:rPr>
          <w:lang w:val="en-US"/>
        </w:rPr>
      </w:pPr>
      <w:r>
        <w:t xml:space="preserve">Matome, kad kuo imties dydis N didesnis, tuo mūsų empirinė </w:t>
      </w:r>
      <w:proofErr w:type="spellStart"/>
      <w:r>
        <w:t>kovariacinė</w:t>
      </w:r>
      <w:proofErr w:type="spellEnd"/>
      <w:r>
        <w:t xml:space="preserve"> matrica panašėja į teorinę.</w:t>
      </w:r>
    </w:p>
    <w:p w14:paraId="152F49D4" w14:textId="522FFED7" w:rsidR="00837987" w:rsidRDefault="00837987" w:rsidP="009D4040"/>
    <w:p w14:paraId="16505A1F" w14:textId="3E4CDF21" w:rsidR="00837987" w:rsidRDefault="00837987" w:rsidP="009D4040">
      <w:r w:rsidRPr="00837987">
        <w:t>Tikri vidurkiai:</w:t>
      </w:r>
    </w:p>
    <w:p w14:paraId="607C0EE5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015F42B7" w14:textId="77777777" w:rsidR="00837987" w:rsidRDefault="00837987" w:rsidP="009D4040"/>
    <w:p w14:paraId="1F3D8A49" w14:textId="5A4243EA" w:rsidR="00837987" w:rsidRDefault="00837987" w:rsidP="00837987">
      <w:r w:rsidRPr="00837987">
        <w:t>Vidurkiai, kai N = 10</w:t>
      </w:r>
    </w:p>
    <w:p w14:paraId="1156E428" w14:textId="247C9ECD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10.7  0.5</w:t>
      </w:r>
    </w:p>
    <w:p w14:paraId="61AFF37D" w14:textId="4DDA257C" w:rsidR="00837987" w:rsidRPr="00837987" w:rsidRDefault="00837987" w:rsidP="00837987">
      <w:r w:rsidRPr="00837987">
        <w:t>Vidurkiai, kai N = 100</w:t>
      </w:r>
    </w:p>
    <w:p w14:paraId="17522695" w14:textId="700C5743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4 1.1</w:t>
      </w:r>
    </w:p>
    <w:p w14:paraId="0D1D6AB5" w14:textId="77925C2E" w:rsidR="00837987" w:rsidRPr="00837987" w:rsidRDefault="00837987" w:rsidP="00837987">
      <w:r w:rsidRPr="00837987">
        <w:t>Vidurkiai, kai N = 1000</w:t>
      </w:r>
    </w:p>
    <w:p w14:paraId="7A5882C3" w14:textId="748A131E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2 1.0</w:t>
      </w:r>
    </w:p>
    <w:p w14:paraId="7E1C48DD" w14:textId="0464F9B6" w:rsidR="00837987" w:rsidRPr="00837987" w:rsidRDefault="00837987" w:rsidP="00837987">
      <w:r w:rsidRPr="00837987">
        <w:t>Vidurkiai, kai N = 10000</w:t>
      </w:r>
    </w:p>
    <w:p w14:paraId="1159D606" w14:textId="35FE36D3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33FFB405" w14:textId="33346C23" w:rsidR="00033AFF" w:rsidRDefault="00C347B7" w:rsidP="00C347B7">
      <w:r>
        <w:t xml:space="preserve">Turime tą patį atvejį, kuo N didesnis, tuo empiriniai vidurkiai panašėja į teorinius, kuomet N </w:t>
      </w:r>
      <w:r>
        <w:rPr>
          <w:lang w:val="en-US"/>
        </w:rPr>
        <w:t xml:space="preserve">= 10000, </w:t>
      </w:r>
      <w:proofErr w:type="spellStart"/>
      <w:r>
        <w:rPr>
          <w:lang w:val="en-US"/>
        </w:rPr>
        <w:t>empirin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urk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</w:t>
      </w:r>
      <w:r>
        <w:t>škais</w:t>
      </w:r>
      <w:proofErr w:type="spellEnd"/>
      <w:r>
        <w:t xml:space="preserve"> su teoriniais.</w:t>
      </w:r>
    </w:p>
    <w:p w14:paraId="1A665191" w14:textId="73BB84E9" w:rsidR="00C347B7" w:rsidRDefault="00C347B7" w:rsidP="00C347B7">
      <w:pPr>
        <w:rPr>
          <w:b/>
        </w:rPr>
      </w:pPr>
      <w:r>
        <w:rPr>
          <w:b/>
        </w:rPr>
        <w:t>1.</w:t>
      </w:r>
      <w:r>
        <w:rPr>
          <w:b/>
          <w:lang w:val="en-US"/>
        </w:rPr>
        <w:t>3</w:t>
      </w:r>
      <w:r>
        <w:rPr>
          <w:b/>
        </w:rPr>
        <w:t>.</w:t>
      </w:r>
    </w:p>
    <w:p w14:paraId="7D2548C9" w14:textId="055573CC" w:rsidR="00C347B7" w:rsidRDefault="00541793" w:rsidP="00C347B7">
      <w:r>
        <w:t>R kodas:</w:t>
      </w:r>
    </w:p>
    <w:p w14:paraId="67E7AA47" w14:textId="77777777" w:rsidR="009830FC" w:rsidRDefault="009830FC" w:rsidP="009830FC">
      <w:pPr>
        <w:pStyle w:val="SourceCode"/>
      </w:pPr>
      <w:r>
        <w:rPr>
          <w:rStyle w:val="CommentTok"/>
        </w:rPr>
        <w:t># -- 3 --</w:t>
      </w:r>
      <w:r>
        <w:br/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D7C4853" w14:textId="77777777" w:rsidR="009830FC" w:rsidRDefault="009830FC" w:rsidP="009830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dedamas paketas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3EF6C85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g</w:t>
      </w:r>
      <w:proofErr w:type="spellEnd"/>
    </w:p>
    <w:p w14:paraId="73231862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tersec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nion</w:t>
      </w:r>
      <w:proofErr w:type="spellEnd"/>
    </w:p>
    <w:p w14:paraId="468006C2" w14:textId="71EC275A" w:rsidR="009830FC" w:rsidRDefault="009830FC" w:rsidP="009830FC">
      <w:pPr>
        <w:pStyle w:val="SourceCode"/>
      </w:pPr>
      <w:r>
        <w:rPr>
          <w:rStyle w:val="CommentTok"/>
        </w:rPr>
        <w:t xml:space="preserve">#Grafiko </w:t>
      </w:r>
      <w:proofErr w:type="spellStart"/>
      <w:r>
        <w:rPr>
          <w:rStyle w:val="CommentTok"/>
        </w:rPr>
        <w:t>brezimas</w:t>
      </w:r>
      <w:proofErr w:type="spellEnd"/>
      <w:r>
        <w:br/>
      </w:r>
      <w:proofErr w:type="spellStart"/>
      <w:r>
        <w:rPr>
          <w:rStyle w:val="NormalTok"/>
        </w:rPr>
        <w:t>BreztiSklaidosDiagra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</w:t>
      </w:r>
      <w:proofErr w:type="spellEnd"/>
      <w:r>
        <w:rPr>
          <w:rStyle w:val="CommentTok"/>
        </w:rPr>
        <w:t xml:space="preserve"> empirinius vidurkius, naudosime </w:t>
      </w:r>
      <w:proofErr w:type="spellStart"/>
      <w:r>
        <w:rPr>
          <w:rStyle w:val="CommentTok"/>
        </w:rPr>
        <w:t>task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dejimui</w:t>
      </w:r>
      <w:proofErr w:type="spellEnd"/>
      <w:r>
        <w:rPr>
          <w:rStyle w:val="CommentTok"/>
        </w:rPr>
        <w:t xml:space="preserve"> sklaidos diagramoje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FunctionTok"/>
        </w:rPr>
        <w:t>summaris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reziam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 xml:space="preserve">. sklaidos </w:t>
      </w:r>
      <w:proofErr w:type="spellStart"/>
      <w:r>
        <w:rPr>
          <w:rStyle w:val="CommentTok"/>
        </w:rPr>
        <w:t>diagrame</w:t>
      </w:r>
      <w:proofErr w:type="spellEnd"/>
      <w:r>
        <w:rPr>
          <w:rStyle w:val="CommentTok"/>
        </w:rPr>
        <w:t xml:space="preserve">, elipsines kreives 95% ir 50% </w:t>
      </w:r>
      <w:proofErr w:type="spellStart"/>
      <w:r>
        <w:rPr>
          <w:rStyle w:val="CommentTok"/>
        </w:rPr>
        <w:t>tiketinom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iksmems</w:t>
      </w:r>
      <w:proofErr w:type="spellEnd"/>
      <w:r>
        <w:rPr>
          <w:rStyle w:val="CommentTok"/>
        </w:rPr>
        <w:t xml:space="preserve"> ir empirinio vidurkio viet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1, </w:t>
      </w:r>
      <w:r>
        <w:rPr>
          <w:rStyle w:val="AttributeTok"/>
        </w:rPr>
        <w:t>y =</w:t>
      </w:r>
      <w:r>
        <w:rPr>
          <w:rStyle w:val="NormalTok"/>
        </w:rPr>
        <w:t xml:space="preserve"> V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keiciam</w:t>
      </w:r>
      <w:proofErr w:type="spellEnd"/>
      <w:r>
        <w:rPr>
          <w:rStyle w:val="CommentTok"/>
        </w:rPr>
        <w:t xml:space="preserve"> imties dydi N</w:t>
      </w:r>
      <w:r>
        <w:br/>
      </w:r>
      <w:proofErr w:type="spellStart"/>
      <w:r>
        <w:rPr>
          <w:rStyle w:val="Normal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>, N[i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)</w:t>
      </w:r>
    </w:p>
    <w:p w14:paraId="38902721" w14:textId="77777777" w:rsidR="009830FC" w:rsidRDefault="009830FC" w:rsidP="009830FC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PagalN.png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unkcija keisti parametrus ir </w:t>
      </w:r>
      <w:proofErr w:type="spellStart"/>
      <w:r>
        <w:rPr>
          <w:rStyle w:val="CommentTok"/>
        </w:rPr>
        <w:t>brezti</w:t>
      </w:r>
      <w:proofErr w:type="spellEnd"/>
      <w:r>
        <w:rPr>
          <w:rStyle w:val="CommentTok"/>
        </w:rPr>
        <w:t xml:space="preserve"> sklaidos diagrama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irmaKoord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AntraKoord</w:t>
      </w:r>
      <w:proofErr w:type="spellEnd"/>
      <w:r>
        <w:rPr>
          <w:rStyle w:val="CommentTok"/>
        </w:rPr>
        <w:t xml:space="preserve"> - koordinates, kuriu parametrus keisime; </w:t>
      </w:r>
      <w:proofErr w:type="spellStart"/>
      <w:r>
        <w:rPr>
          <w:rStyle w:val="CommentTok"/>
        </w:rPr>
        <w:t>ReiksmeNuo</w:t>
      </w:r>
      <w:proofErr w:type="spellEnd"/>
      <w:r>
        <w:rPr>
          <w:rStyle w:val="CommentTok"/>
        </w:rPr>
        <w:t xml:space="preserve"> - Koordinates reikmes, kuri bus pradiniu momentu; </w:t>
      </w:r>
      <w:proofErr w:type="spellStart"/>
      <w:r>
        <w:rPr>
          <w:rStyle w:val="CommentTok"/>
        </w:rPr>
        <w:t>ReiksmesDidinimas</w:t>
      </w:r>
      <w:proofErr w:type="spellEnd"/>
      <w:r>
        <w:rPr>
          <w:rStyle w:val="CommentTok"/>
        </w:rPr>
        <w:t xml:space="preserve"> - keliais vienetais didinsime koordinates </w:t>
      </w:r>
      <w:proofErr w:type="spellStart"/>
      <w:r>
        <w:rPr>
          <w:rStyle w:val="CommentTok"/>
        </w:rPr>
        <w:t>reiksme</w:t>
      </w:r>
      <w:proofErr w:type="spellEnd"/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KiekReiksmiu</w:t>
      </w:r>
      <w:proofErr w:type="spellEnd"/>
      <w:r>
        <w:rPr>
          <w:rStyle w:val="CommentTok"/>
        </w:rPr>
        <w:t xml:space="preserve"> - kiek susigeneruosime </w:t>
      </w:r>
      <w:proofErr w:type="spellStart"/>
      <w:r>
        <w:rPr>
          <w:rStyle w:val="CommentTok"/>
        </w:rPr>
        <w:t>reiksmiu</w:t>
      </w:r>
      <w:proofErr w:type="spellEnd"/>
      <w:r>
        <w:rPr>
          <w:rStyle w:val="CommentTok"/>
        </w:rPr>
        <w:t xml:space="preserve"> (grafikas </w:t>
      </w:r>
      <w:proofErr w:type="spellStart"/>
      <w:r>
        <w:rPr>
          <w:rStyle w:val="CommentTok"/>
        </w:rPr>
        <w:t>nu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x</w:t>
      </w:r>
      <w:proofErr w:type="spellEnd"/>
      <w:r>
        <w:rPr>
          <w:rStyle w:val="CommentTok"/>
        </w:rPr>
        <w:t xml:space="preserve"> 6); N - Imties dydis N</w:t>
      </w:r>
      <w:r>
        <w:br/>
      </w:r>
      <w:proofErr w:type="spellStart"/>
      <w:r>
        <w:rPr>
          <w:rStyle w:val="NormalTok"/>
        </w:rPr>
        <w:t>KeiciamParametr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iekReiksmiu</w:t>
      </w:r>
      <w:proofErr w:type="spellEnd"/>
      <w:r>
        <w:rPr>
          <w:rStyle w:val="NormalTok"/>
        </w:rPr>
        <w:t>, N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, kuri kiekvienos iteracijos metu </w:t>
      </w:r>
      <w:proofErr w:type="spellStart"/>
      <w:r>
        <w:rPr>
          <w:rStyle w:val="CommentTok"/>
        </w:rPr>
        <w:t>igys</w:t>
      </w:r>
      <w:proofErr w:type="spellEnd"/>
      <w:r>
        <w:rPr>
          <w:rStyle w:val="CommentTok"/>
        </w:rPr>
        <w:t xml:space="preserve"> nauja parametro </w:t>
      </w:r>
      <w:proofErr w:type="spellStart"/>
      <w:r>
        <w:rPr>
          <w:rStyle w:val="CommentTok"/>
        </w:rPr>
        <w:t>reiksme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sisaugosime</w:t>
      </w:r>
      <w:proofErr w:type="spellEnd"/>
      <w:r>
        <w:rPr>
          <w:rStyle w:val="CommentTok"/>
        </w:rPr>
        <w:t xml:space="preserve"> koreliacijos koeficientus</w:t>
      </w:r>
      <w:r>
        <w:br/>
      </w:r>
      <w:r>
        <w:rPr>
          <w:rStyle w:val="NormalTok"/>
        </w:rPr>
        <w:t xml:space="preserve">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oordinates parametru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>, kurias testuosime</w:t>
      </w:r>
      <w:r>
        <w:br/>
      </w:r>
      <w:r>
        <w:rPr>
          <w:rStyle w:val="NormalTok"/>
        </w:rPr>
        <w:t xml:space="preserve">   koordin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KiekReiksmiu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, M,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ikriname, ar tikrines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 xml:space="preserve"> yra &gt;= 0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ig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valu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e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issisaugome</w:t>
      </w:r>
      <w:proofErr w:type="spellEnd"/>
      <w:r>
        <w:rPr>
          <w:rStyle w:val="CommentTok"/>
        </w:rPr>
        <w:t xml:space="preserve"> koreliacijos </w:t>
      </w:r>
      <w:proofErr w:type="spellStart"/>
      <w:r>
        <w:rPr>
          <w:rStyle w:val="CommentTok"/>
        </w:rPr>
        <w:t>koeficienta</w:t>
      </w:r>
      <w:proofErr w:type="spellEnd"/>
      <w:r>
        <w:br/>
      </w:r>
      <w:r>
        <w:rPr>
          <w:rStyle w:val="NormalTok"/>
        </w:rPr>
        <w:t xml:space="preserve">   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Koreliacijos,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)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Koreliacijos[i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,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reiksme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kor</w:t>
      </w:r>
      <w:proofErr w:type="spellEnd"/>
      <w:r>
        <w:rPr>
          <w:rStyle w:val="StringTok"/>
        </w:rPr>
        <w:t xml:space="preserve">. </w:t>
      </w:r>
      <w:proofErr w:type="spellStart"/>
      <w:r>
        <w:rPr>
          <w:rStyle w:val="StringTok"/>
        </w:rPr>
        <w:t>koef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>, Koreliacijos[i]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3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5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6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 xml:space="preserve">(PirmaKoord,AntraKoord,ReiksmeNuo,ReiksmesDidinimas,KiekReiksmiu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D39F0FC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5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6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70  -10</w:t>
      </w:r>
      <w:r>
        <w:br/>
      </w:r>
      <w:r>
        <w:rPr>
          <w:rStyle w:val="VerbatimChar"/>
        </w:rPr>
        <w:lastRenderedPageBreak/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8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6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9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71</w:t>
      </w:r>
    </w:p>
    <w:p w14:paraId="02DEBEC7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364999DB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8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6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4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2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13</w:t>
      </w:r>
    </w:p>
    <w:p w14:paraId="40A03DED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E7495FF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4</w:t>
      </w:r>
      <w:r>
        <w:br/>
      </w: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2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0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1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05</w:t>
      </w:r>
    </w:p>
    <w:p w14:paraId="39AB3CDE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94AD355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1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2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8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6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6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4</w:t>
      </w:r>
    </w:p>
    <w:p w14:paraId="469A570B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A0A21E1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6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08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50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752</w:t>
      </w:r>
    </w:p>
    <w:p w14:paraId="61C2894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F187E9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7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8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9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lastRenderedPageBreak/>
        <w:t>## [1] -0.71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1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59</w:t>
      </w:r>
    </w:p>
    <w:p w14:paraId="69BE64D6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82F663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7</w:t>
      </w:r>
    </w:p>
    <w:p w14:paraId="5D72461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3F6E973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lastRenderedPageBreak/>
        <w:t>## [2,]   -7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8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9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1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7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15</w:t>
      </w:r>
    </w:p>
    <w:p w14:paraId="3A4817FA" w14:textId="32668A24" w:rsidR="00541793" w:rsidRDefault="009830FC" w:rsidP="009830FC">
      <w:pPr>
        <w:jc w:val="left"/>
      </w:pPr>
      <w:r>
        <w:rPr>
          <w:rStyle w:val="CommentTok"/>
        </w:rPr>
        <w:t># -------</w:t>
      </w:r>
      <w:r w:rsidR="00541793">
        <w:br/>
      </w:r>
    </w:p>
    <w:p w14:paraId="53B35D1E" w14:textId="230828DC" w:rsidR="00777F1D" w:rsidRDefault="00777F1D" w:rsidP="00541793">
      <w:pPr>
        <w:jc w:val="left"/>
      </w:pPr>
    </w:p>
    <w:p w14:paraId="0B14350D" w14:textId="780542C1" w:rsidR="00777F1D" w:rsidRPr="00777F1D" w:rsidRDefault="00777F1D" w:rsidP="00541793">
      <w:pPr>
        <w:jc w:val="left"/>
      </w:pPr>
      <w:r>
        <w:t xml:space="preserve">P.S. </w:t>
      </w:r>
      <w:proofErr w:type="spellStart"/>
      <w:r>
        <w:t>Brežiamose</w:t>
      </w:r>
      <w:proofErr w:type="spellEnd"/>
      <w:r>
        <w:t xml:space="preserve"> sklaidos diagramose, raudonas taškas žymi empirinį vidurkį. Taip pat brėžiamos </w:t>
      </w:r>
      <w:r>
        <w:rPr>
          <w:lang w:val="en-US"/>
        </w:rPr>
        <w:t xml:space="preserve">2 </w:t>
      </w:r>
      <w:proofErr w:type="spellStart"/>
      <w:r>
        <w:rPr>
          <w:lang w:val="en-US"/>
        </w:rPr>
        <w:t>elipsin</w:t>
      </w:r>
      <w:proofErr w:type="spellEnd"/>
      <w:r>
        <w:t>ės kreivės – 9</w:t>
      </w:r>
      <w:r>
        <w:rPr>
          <w:lang w:val="en-US"/>
        </w:rPr>
        <w:t>5% (</w:t>
      </w:r>
      <w:r>
        <w:t xml:space="preserve">žalia) ir </w:t>
      </w:r>
      <w:r>
        <w:rPr>
          <w:lang w:val="en-US"/>
        </w:rPr>
        <w:t>50% (</w:t>
      </w:r>
      <w:proofErr w:type="spellStart"/>
      <w:r>
        <w:rPr>
          <w:lang w:val="en-US"/>
        </w:rPr>
        <w:t>raudona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tikimybinius</w:t>
      </w:r>
      <w:proofErr w:type="spellEnd"/>
      <w:r>
        <w:rPr>
          <w:lang w:val="en-US"/>
        </w:rPr>
        <w:t xml:space="preserve"> r</w:t>
      </w:r>
      <w:proofErr w:type="spellStart"/>
      <w:r>
        <w:t>ėžius</w:t>
      </w:r>
      <w:proofErr w:type="spellEnd"/>
      <w:r>
        <w:t xml:space="preserve">, kur atitinkamas </w:t>
      </w:r>
      <w:r>
        <w:rPr>
          <w:lang w:val="en-US"/>
        </w:rPr>
        <w:t xml:space="preserve">% </w:t>
      </w:r>
      <w:proofErr w:type="spellStart"/>
      <w:r>
        <w:rPr>
          <w:lang w:val="en-US"/>
        </w:rPr>
        <w:t>stebini</w:t>
      </w:r>
      <w:proofErr w:type="spellEnd"/>
      <w:r>
        <w:t>ų turėtų patekti.</w:t>
      </w:r>
    </w:p>
    <w:p w14:paraId="43CA4F8E" w14:textId="7F3CF77E" w:rsidR="00777F1D" w:rsidRDefault="00777F1D" w:rsidP="00541793">
      <w:pPr>
        <w:jc w:val="left"/>
      </w:pPr>
    </w:p>
    <w:p w14:paraId="60EF9F4C" w14:textId="63BF10A2" w:rsidR="00CD2C1D" w:rsidRDefault="00CD2C1D" w:rsidP="00541793">
      <w:pPr>
        <w:jc w:val="left"/>
      </w:pPr>
    </w:p>
    <w:p w14:paraId="33EDF184" w14:textId="4A57268D" w:rsidR="00CD2C1D" w:rsidRDefault="00CD2C1D" w:rsidP="00541793">
      <w:pPr>
        <w:jc w:val="left"/>
      </w:pPr>
    </w:p>
    <w:p w14:paraId="0C6EC1A6" w14:textId="1007A94A" w:rsidR="00CD2C1D" w:rsidRDefault="00CD2C1D" w:rsidP="00541793">
      <w:pPr>
        <w:jc w:val="left"/>
      </w:pPr>
    </w:p>
    <w:p w14:paraId="10F64744" w14:textId="5318A4D7" w:rsidR="00CD2C1D" w:rsidRDefault="00CD2C1D" w:rsidP="00541793">
      <w:pPr>
        <w:jc w:val="left"/>
      </w:pPr>
    </w:p>
    <w:p w14:paraId="73789B3A" w14:textId="74E7F914" w:rsidR="00CD2C1D" w:rsidRDefault="00CD2C1D" w:rsidP="00541793">
      <w:pPr>
        <w:jc w:val="left"/>
      </w:pPr>
    </w:p>
    <w:p w14:paraId="024B5B99" w14:textId="20059C47" w:rsidR="00CD2C1D" w:rsidRDefault="00CD2C1D" w:rsidP="00541793">
      <w:pPr>
        <w:jc w:val="left"/>
      </w:pPr>
    </w:p>
    <w:p w14:paraId="12492345" w14:textId="1ADABF86" w:rsidR="00CD2C1D" w:rsidRDefault="00CD2C1D" w:rsidP="00541793">
      <w:pPr>
        <w:jc w:val="left"/>
      </w:pPr>
    </w:p>
    <w:p w14:paraId="54F226A9" w14:textId="68C1F6F6" w:rsidR="00CD2C1D" w:rsidRDefault="00CD2C1D" w:rsidP="00541793">
      <w:pPr>
        <w:jc w:val="left"/>
      </w:pPr>
    </w:p>
    <w:p w14:paraId="742C25D6" w14:textId="5CB48737" w:rsidR="00CD2C1D" w:rsidRDefault="00CD2C1D" w:rsidP="00541793">
      <w:pPr>
        <w:jc w:val="left"/>
      </w:pPr>
    </w:p>
    <w:p w14:paraId="14B42838" w14:textId="77777777" w:rsidR="00CD2C1D" w:rsidRDefault="00CD2C1D" w:rsidP="00541793">
      <w:pPr>
        <w:jc w:val="left"/>
      </w:pPr>
    </w:p>
    <w:p w14:paraId="1EA96856" w14:textId="432CD72F" w:rsidR="00541793" w:rsidRDefault="00541793" w:rsidP="00C347B7">
      <w:r>
        <w:lastRenderedPageBreak/>
        <w:t xml:space="preserve">Kuomet keičiame </w:t>
      </w:r>
      <w:proofErr w:type="spellStart"/>
      <w:r>
        <w:t>a.d</w:t>
      </w:r>
      <w:proofErr w:type="spellEnd"/>
      <w:r>
        <w:t>. imties dydžio parametrą N:</w:t>
      </w:r>
    </w:p>
    <w:p w14:paraId="7F094D6A" w14:textId="576F82BC" w:rsidR="00541793" w:rsidRDefault="00777F1D" w:rsidP="00C347B7">
      <w:r>
        <w:rPr>
          <w:noProof/>
        </w:rPr>
        <w:drawing>
          <wp:inline distT="0" distB="0" distL="0" distR="0" wp14:anchorId="6BF75DBB" wp14:editId="0FCDBAC6">
            <wp:extent cx="6038850" cy="301942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490" cy="301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52F7" w14:textId="690E5712" w:rsidR="00541793" w:rsidRDefault="00777F1D" w:rsidP="00C347B7">
      <w:r>
        <w:t xml:space="preserve">Matom, kad </w:t>
      </w:r>
      <w:proofErr w:type="spellStart"/>
      <w:r>
        <w:t>a.d</w:t>
      </w:r>
      <w:proofErr w:type="spellEnd"/>
      <w:r>
        <w:t>. turi tam tikrą koreliaciją, kadangi tiek nubrėžtos elipsinės kreivės, tiek stebiniai yra išsidėstę tam tikrame regione.</w:t>
      </w:r>
    </w:p>
    <w:p w14:paraId="11446715" w14:textId="6F91C2F5" w:rsidR="00541793" w:rsidRDefault="00541793" w:rsidP="00C347B7"/>
    <w:p w14:paraId="133BB0BA" w14:textId="27220628" w:rsidR="00777F1D" w:rsidRDefault="00777F1D" w:rsidP="00C347B7">
      <w:pPr>
        <w:rPr>
          <w:lang w:val="en-US"/>
        </w:rPr>
      </w:pPr>
    </w:p>
    <w:p w14:paraId="31C5DB04" w14:textId="240D5A40" w:rsidR="005D193B" w:rsidRDefault="009830FC" w:rsidP="00C347B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0" locked="0" layoutInCell="1" allowOverlap="1" wp14:anchorId="3B14DF61" wp14:editId="76D5E706">
            <wp:simplePos x="0" y="0"/>
            <wp:positionH relativeFrom="column">
              <wp:posOffset>-557530</wp:posOffset>
            </wp:positionH>
            <wp:positionV relativeFrom="paragraph">
              <wp:posOffset>306705</wp:posOffset>
            </wp:positionV>
            <wp:extent cx="6934200" cy="3467100"/>
            <wp:effectExtent l="0" t="0" r="0" b="0"/>
            <wp:wrapTopAndBottom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D193B" w:rsidRPr="005D193B">
        <w:rPr>
          <w:lang w:val="en-US"/>
        </w:rPr>
        <w:t>Kuomet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didinam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variacin</w:t>
      </w:r>
      <w:proofErr w:type="spellEnd"/>
      <w:r w:rsidR="005D193B">
        <w:t>ė</w:t>
      </w:r>
      <w:r w:rsidR="005D193B" w:rsidRPr="005D193B">
        <w:rPr>
          <w:lang w:val="en-US"/>
        </w:rPr>
        <w:t xml:space="preserve">s </w:t>
      </w:r>
      <w:proofErr w:type="spellStart"/>
      <w:r w:rsidR="005D193B" w:rsidRPr="005D193B">
        <w:rPr>
          <w:lang w:val="en-US"/>
        </w:rPr>
        <w:t>matricos</w:t>
      </w:r>
      <w:proofErr w:type="spellEnd"/>
      <w:r w:rsidR="005D193B" w:rsidRPr="005D193B">
        <w:rPr>
          <w:lang w:val="en-US"/>
        </w:rPr>
        <w:t xml:space="preserve"> </w:t>
      </w:r>
      <w:r w:rsidR="005D193B">
        <w:rPr>
          <w:lang w:val="en-US"/>
        </w:rPr>
        <w:t>[1, 1]</w:t>
      </w:r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ordinat</w:t>
      </w:r>
      <w:r w:rsidR="005D193B">
        <w:rPr>
          <w:lang w:val="en-US"/>
        </w:rPr>
        <w:t>ę</w:t>
      </w:r>
      <w:proofErr w:type="spellEnd"/>
      <w:r w:rsidR="00CD2C1D">
        <w:rPr>
          <w:lang w:val="en-US"/>
        </w:rPr>
        <w:t>:</w:t>
      </w:r>
    </w:p>
    <w:p w14:paraId="0DA2B31A" w14:textId="61736C44" w:rsidR="005D193B" w:rsidRDefault="005D193B" w:rsidP="005D193B">
      <w:pPr>
        <w:rPr>
          <w:lang w:val="en-US"/>
        </w:rPr>
      </w:pPr>
    </w:p>
    <w:p w14:paraId="73494D32" w14:textId="66A6BD62" w:rsidR="005D193B" w:rsidRDefault="005D193B" w:rsidP="005D193B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90 kas 1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4E5F01E4" w14:textId="7931F151" w:rsidR="005D193B" w:rsidRPr="005D193B" w:rsidRDefault="005D193B" w:rsidP="005D193B">
      <w:r>
        <w:rPr>
          <w:lang w:val="en-US"/>
        </w:rPr>
        <w:lastRenderedPageBreak/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9830FC">
        <w:rPr>
          <w:lang w:val="en-US"/>
        </w:rPr>
        <w:t>818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5</w:t>
      </w:r>
      <w:r w:rsidR="009830FC">
        <w:rPr>
          <w:lang w:val="en-US"/>
        </w:rPr>
        <w:t>7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</w:t>
      </w:r>
      <w:r w:rsidR="00CD2C1D">
        <w:rPr>
          <w:lang w:val="en-US"/>
        </w:rPr>
        <w:t>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>.</w:t>
      </w:r>
    </w:p>
    <w:p w14:paraId="3EF4D2CF" w14:textId="47B5C995" w:rsidR="00777F1D" w:rsidRDefault="00777F1D" w:rsidP="00C347B7"/>
    <w:p w14:paraId="7BD41221" w14:textId="475223CE" w:rsidR="005D193B" w:rsidRDefault="009830FC" w:rsidP="005D193B">
      <w:r>
        <w:rPr>
          <w:noProof/>
        </w:rPr>
        <w:drawing>
          <wp:anchor distT="0" distB="0" distL="114300" distR="114300" simplePos="0" relativeHeight="251668992" behindDoc="0" locked="0" layoutInCell="1" allowOverlap="1" wp14:anchorId="31246F97" wp14:editId="1D5853BD">
            <wp:simplePos x="0" y="0"/>
            <wp:positionH relativeFrom="column">
              <wp:posOffset>-509905</wp:posOffset>
            </wp:positionH>
            <wp:positionV relativeFrom="paragraph">
              <wp:posOffset>272415</wp:posOffset>
            </wp:positionV>
            <wp:extent cx="6858000" cy="3429000"/>
            <wp:effectExtent l="0" t="0" r="0" b="0"/>
            <wp:wrapTopAndBottom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mažinam </w:t>
      </w:r>
      <w:proofErr w:type="spellStart"/>
      <w:r w:rsidR="005D193B">
        <w:t>kovariacinės</w:t>
      </w:r>
      <w:proofErr w:type="spellEnd"/>
      <w:r w:rsidR="005D193B">
        <w:t xml:space="preserve"> matricos [1, 1] koordinatę</w:t>
      </w:r>
      <w:r w:rsidR="00CD2C1D">
        <w:t>:</w:t>
      </w:r>
    </w:p>
    <w:p w14:paraId="2C96A161" w14:textId="7E34B6B4" w:rsidR="009830FC" w:rsidRDefault="009830FC" w:rsidP="005D193B"/>
    <w:p w14:paraId="5BE31A69" w14:textId="2AC0453F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mažinama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30 kas 2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7F3CCFB0" w14:textId="6ECAECB9" w:rsidR="00CD2C1D" w:rsidRDefault="00CD2C1D" w:rsidP="00CD2C1D"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7</w:t>
      </w:r>
      <w:r w:rsidR="009830FC">
        <w:rPr>
          <w:lang w:val="en-US"/>
        </w:rPr>
        <w:t>63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91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 xml:space="preserve">ėja ir visi stebiniai pasiskirstę pagal </w:t>
      </w:r>
      <w:r w:rsidR="00BE1284">
        <w:t>stipresnę</w:t>
      </w:r>
      <w:r>
        <w:t xml:space="preserve"> neigiamą koreliaciją.</w:t>
      </w:r>
    </w:p>
    <w:p w14:paraId="0B0116F9" w14:textId="017D23E7" w:rsidR="00CD2C1D" w:rsidRDefault="00CD2C1D" w:rsidP="005D193B"/>
    <w:p w14:paraId="10D70B34" w14:textId="62273A58" w:rsidR="005D193B" w:rsidRDefault="005D193B" w:rsidP="005D193B">
      <w:r>
        <w:t xml:space="preserve">Kuomet did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2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15F62600" w14:textId="5AA542EA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1050478" wp14:editId="694536BE">
            <wp:simplePos x="0" y="0"/>
            <wp:positionH relativeFrom="column">
              <wp:posOffset>-519430</wp:posOffset>
            </wp:positionH>
            <wp:positionV relativeFrom="paragraph">
              <wp:posOffset>-5715</wp:posOffset>
            </wp:positionV>
            <wp:extent cx="6896100" cy="3448050"/>
            <wp:effectExtent l="0" t="0" r="0" b="0"/>
            <wp:wrapTopAndBottom/>
            <wp:docPr id="19" name="Picture 1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schematic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297AA" w14:textId="2AD3636F" w:rsidR="00CD2C1D" w:rsidRDefault="00CD2C1D" w:rsidP="00CD2C1D">
      <w:pPr>
        <w:rPr>
          <w:lang w:val="en-US"/>
        </w:rPr>
      </w:pPr>
      <w:r>
        <w:rPr>
          <w:lang w:val="en-US"/>
        </w:rPr>
        <w:t xml:space="preserve">[2, 2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 xml:space="preserve">1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260 kas </w:t>
      </w:r>
      <w:r w:rsidR="009830FC">
        <w:rPr>
          <w:lang w:val="en-US"/>
        </w:rPr>
        <w:t>5</w:t>
      </w:r>
      <w:r>
        <w:rPr>
          <w:lang w:val="en-US"/>
        </w:rPr>
        <w:t xml:space="preserve">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C70A5B" w14:textId="37428DD1" w:rsidR="005D193B" w:rsidRDefault="00CD2C1D" w:rsidP="00CD2C1D"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5</w:t>
      </w:r>
      <w:r w:rsidR="009830FC">
        <w:rPr>
          <w:lang w:val="en-US"/>
        </w:rPr>
        <w:t>4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0</w:t>
      </w:r>
      <w:r w:rsidR="009830FC">
        <w:rPr>
          <w:lang w:val="en-US"/>
        </w:rPr>
        <w:t>5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 xml:space="preserve">. </w:t>
      </w:r>
    </w:p>
    <w:p w14:paraId="778FBC8F" w14:textId="77777777" w:rsidR="00CD2C1D" w:rsidRDefault="00CD2C1D" w:rsidP="00CD2C1D"/>
    <w:p w14:paraId="61488CB3" w14:textId="4B316969" w:rsidR="00BE1284" w:rsidRDefault="009830FC" w:rsidP="00BE1284">
      <w:r>
        <w:rPr>
          <w:noProof/>
        </w:rPr>
        <w:drawing>
          <wp:anchor distT="0" distB="0" distL="114300" distR="114300" simplePos="0" relativeHeight="251671040" behindDoc="0" locked="0" layoutInCell="1" allowOverlap="1" wp14:anchorId="2FFE161A" wp14:editId="520DDD18">
            <wp:simplePos x="0" y="0"/>
            <wp:positionH relativeFrom="column">
              <wp:posOffset>-509905</wp:posOffset>
            </wp:positionH>
            <wp:positionV relativeFrom="paragraph">
              <wp:posOffset>266700</wp:posOffset>
            </wp:positionV>
            <wp:extent cx="6800850" cy="3400425"/>
            <wp:effectExtent l="0" t="0" r="0" b="0"/>
            <wp:wrapTopAndBottom/>
            <wp:docPr id="20" name="Picture 2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4D76D0CC" w14:textId="1E089B10" w:rsidR="009830FC" w:rsidRDefault="009830FC" w:rsidP="00BE1284"/>
    <w:p w14:paraId="7A5C4981" w14:textId="6936754D" w:rsidR="00CD2C1D" w:rsidRDefault="00CD2C1D" w:rsidP="00CD2C1D">
      <w:pPr>
        <w:rPr>
          <w:lang w:val="en-US"/>
        </w:rPr>
      </w:pPr>
      <w:r>
        <w:rPr>
          <w:lang w:val="en-US"/>
        </w:rPr>
        <w:t xml:space="preserve">[2, 2] </w:t>
      </w:r>
      <w:proofErr w:type="spellStart"/>
      <w:r>
        <w:rPr>
          <w:lang w:val="en-US"/>
        </w:rPr>
        <w:t>koordinat</w:t>
      </w:r>
      <w:proofErr w:type="spellEnd"/>
      <w:r>
        <w:t xml:space="preserve">ė mažinama nuo </w:t>
      </w:r>
      <w:r w:rsidR="00BE1284">
        <w:rPr>
          <w:lang w:val="en-US"/>
        </w:rPr>
        <w:t>1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4</w:t>
      </w:r>
      <w:r>
        <w:rPr>
          <w:lang w:val="en-US"/>
        </w:rPr>
        <w:t xml:space="preserve"> kas </w:t>
      </w:r>
      <w:r w:rsidR="00BE1284">
        <w:rPr>
          <w:lang w:val="en-US"/>
        </w:rPr>
        <w:t>2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046BDC4B" w14:textId="05F2768D" w:rsidR="00BE1284" w:rsidRDefault="00BE1284" w:rsidP="00BE1284">
      <w:r>
        <w:rPr>
          <w:lang w:val="en-US"/>
        </w:rPr>
        <w:lastRenderedPageBreak/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4</w:t>
      </w:r>
      <w:r w:rsidR="009830FC">
        <w:rPr>
          <w:lang w:val="en-US"/>
        </w:rPr>
        <w:t>1</w:t>
      </w:r>
      <w:r>
        <w:rPr>
          <w:lang w:val="en-US"/>
        </w:rPr>
        <w:t xml:space="preserve">3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7</w:t>
      </w:r>
      <w:r w:rsidR="009830FC">
        <w:rPr>
          <w:lang w:val="en-US"/>
        </w:rPr>
        <w:t>54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>ėja ir visi stebiniai pasiskirstę pagal stipresnę neigiamą koreliaciją.</w:t>
      </w:r>
    </w:p>
    <w:p w14:paraId="0E3A8AE5" w14:textId="3878F204" w:rsidR="005D193B" w:rsidRDefault="005D193B" w:rsidP="005D193B"/>
    <w:p w14:paraId="76EF1E59" w14:textId="624DDBED" w:rsidR="005D193B" w:rsidRDefault="009830FC" w:rsidP="005D193B">
      <w:r>
        <w:rPr>
          <w:noProof/>
        </w:rPr>
        <w:drawing>
          <wp:anchor distT="0" distB="0" distL="114300" distR="114300" simplePos="0" relativeHeight="251673088" behindDoc="0" locked="0" layoutInCell="1" allowOverlap="1" wp14:anchorId="3AA36AFF" wp14:editId="45C51520">
            <wp:simplePos x="0" y="0"/>
            <wp:positionH relativeFrom="column">
              <wp:posOffset>-567690</wp:posOffset>
            </wp:positionH>
            <wp:positionV relativeFrom="paragraph">
              <wp:posOffset>352425</wp:posOffset>
            </wp:positionV>
            <wp:extent cx="6867525" cy="3433445"/>
            <wp:effectExtent l="0" t="0" r="0" b="0"/>
            <wp:wrapTopAndBottom/>
            <wp:docPr id="21" name="Picture 21" descr="Graphical user interface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752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1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6CD144C5" w14:textId="4B24EABB" w:rsidR="009830FC" w:rsidRDefault="009830FC" w:rsidP="005D193B"/>
    <w:p w14:paraId="3A6E73B3" w14:textId="10971014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BE1284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BE1284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10</w:t>
      </w:r>
      <w:r>
        <w:rPr>
          <w:lang w:val="en-US"/>
        </w:rPr>
        <w:t xml:space="preserve"> kas </w:t>
      </w:r>
      <w:r w:rsidR="00BE1284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7333E59" w14:textId="7B94989E" w:rsidR="005D193B" w:rsidRDefault="009830FC" w:rsidP="009830FC"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ir didėja t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 xml:space="preserve">747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752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 art</w:t>
      </w:r>
      <w:r>
        <w:t>ėdama 0, ir pakeičia koreliacijos koeficiento ženklą, kuomet reikšmė tampa teigiama.</w:t>
      </w:r>
    </w:p>
    <w:p w14:paraId="1EE68DF9" w14:textId="77777777" w:rsidR="009830FC" w:rsidRDefault="009830FC" w:rsidP="005D193B"/>
    <w:p w14:paraId="73EBAE4D" w14:textId="52F327AE" w:rsidR="005D193B" w:rsidRDefault="005D193B" w:rsidP="005D193B">
      <w:r>
        <w:t>Kuomet ma</w:t>
      </w:r>
      <w:r w:rsidR="00CD2C1D">
        <w:t>ž</w:t>
      </w:r>
      <w:r>
        <w:t xml:space="preserve">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1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55462AA2" w14:textId="10889CF8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3FA8E37" wp14:editId="4EB32028">
            <wp:simplePos x="0" y="0"/>
            <wp:positionH relativeFrom="column">
              <wp:posOffset>-528955</wp:posOffset>
            </wp:positionH>
            <wp:positionV relativeFrom="paragraph">
              <wp:posOffset>-81915</wp:posOffset>
            </wp:positionV>
            <wp:extent cx="6762750" cy="3381375"/>
            <wp:effectExtent l="0" t="0" r="0" b="0"/>
            <wp:wrapTopAndBottom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60745" w14:textId="2C42215C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9830FC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9830FC">
        <w:t>mažinama</w:t>
      </w:r>
      <w:r>
        <w:t xml:space="preserve"> nuo </w:t>
      </w:r>
      <w:r w:rsidR="009830FC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9830FC">
        <w:rPr>
          <w:lang w:val="en-US"/>
        </w:rPr>
        <w:t>-12</w:t>
      </w:r>
      <w:r>
        <w:rPr>
          <w:lang w:val="en-US"/>
        </w:rPr>
        <w:t xml:space="preserve"> kas </w:t>
      </w:r>
      <w:r w:rsidR="009830FC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9D9D75" w14:textId="3D2DBA58" w:rsidR="005D193B" w:rsidRDefault="009830FC" w:rsidP="002908AE"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2908AE">
        <w:rPr>
          <w:lang w:val="en-US"/>
        </w:rPr>
        <w:t>545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 w:rsidR="002908AE">
        <w:rPr>
          <w:lang w:val="en-US"/>
        </w:rPr>
        <w:t>9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>ėja ir visi stebiniai pasiskirstę pagal stipresnę neigiamą koreliaciją.</w:t>
      </w:r>
    </w:p>
    <w:p w14:paraId="6B57A2F9" w14:textId="0855BF12" w:rsidR="005D193B" w:rsidRDefault="005D193B" w:rsidP="005D193B"/>
    <w:p w14:paraId="1C14250B" w14:textId="4D2B8CAF" w:rsidR="005D193B" w:rsidRDefault="009830FC" w:rsidP="005D193B">
      <w:r>
        <w:rPr>
          <w:noProof/>
        </w:rPr>
        <w:drawing>
          <wp:anchor distT="0" distB="0" distL="114300" distR="114300" simplePos="0" relativeHeight="251679232" behindDoc="0" locked="0" layoutInCell="1" allowOverlap="1" wp14:anchorId="4BCE5466" wp14:editId="502FD1FE">
            <wp:simplePos x="0" y="0"/>
            <wp:positionH relativeFrom="column">
              <wp:posOffset>-519430</wp:posOffset>
            </wp:positionH>
            <wp:positionV relativeFrom="paragraph">
              <wp:posOffset>281940</wp:posOffset>
            </wp:positionV>
            <wp:extent cx="6762750" cy="3381375"/>
            <wp:effectExtent l="0" t="0" r="0" b="0"/>
            <wp:wrapTopAndBottom/>
            <wp:docPr id="23" name="Picture 2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39408F88" w14:textId="7B74DC12" w:rsidR="009830FC" w:rsidRDefault="009830FC" w:rsidP="005D193B"/>
    <w:p w14:paraId="43D6A1FF" w14:textId="44FDCBA1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2908AE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10</w:t>
      </w:r>
      <w:r>
        <w:rPr>
          <w:lang w:val="en-US"/>
        </w:rPr>
        <w:t xml:space="preserve"> kas </w:t>
      </w:r>
      <w:r w:rsidR="002908AE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D5C7784" w14:textId="01412099" w:rsidR="005D193B" w:rsidRDefault="002908AE" w:rsidP="002908AE">
      <w:r>
        <w:rPr>
          <w:lang w:val="en-US"/>
        </w:rPr>
        <w:lastRenderedPageBreak/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 išlieka gana panašus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179ECAC5" w14:textId="00E9220D" w:rsidR="005D193B" w:rsidRDefault="005D193B" w:rsidP="005D193B"/>
    <w:p w14:paraId="41D599B2" w14:textId="68916D96" w:rsidR="005D193B" w:rsidRDefault="009830FC" w:rsidP="005D193B">
      <w:r>
        <w:rPr>
          <w:noProof/>
        </w:rPr>
        <w:drawing>
          <wp:anchor distT="0" distB="0" distL="114300" distR="114300" simplePos="0" relativeHeight="251681280" behindDoc="0" locked="0" layoutInCell="1" allowOverlap="1" wp14:anchorId="59B20036" wp14:editId="6D01C78E">
            <wp:simplePos x="0" y="0"/>
            <wp:positionH relativeFrom="column">
              <wp:posOffset>-577215</wp:posOffset>
            </wp:positionH>
            <wp:positionV relativeFrom="paragraph">
              <wp:posOffset>295275</wp:posOffset>
            </wp:positionV>
            <wp:extent cx="6791325" cy="3395345"/>
            <wp:effectExtent l="0" t="0" r="0" b="0"/>
            <wp:wrapTopAndBottom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5937433F" w14:textId="2E46AE17" w:rsidR="009830FC" w:rsidRDefault="009830FC" w:rsidP="005D193B"/>
    <w:p w14:paraId="7105D955" w14:textId="0363FB03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2908AE">
        <w:t>mažinama</w:t>
      </w:r>
      <w:r>
        <w:t xml:space="preserve"> nuo </w:t>
      </w:r>
      <w:r w:rsidR="002908AE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-12</w:t>
      </w:r>
      <w:r>
        <w:rPr>
          <w:lang w:val="en-US"/>
        </w:rPr>
        <w:t xml:space="preserve"> kas </w:t>
      </w:r>
      <w:r w:rsidR="002908AE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269476D" w14:textId="542EB58D" w:rsidR="00C347B7" w:rsidRDefault="002908AE" w:rsidP="002908AE"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 išlieka gana panašus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6D27D600" w14:textId="77777777" w:rsidR="00C347B7" w:rsidRDefault="00C347B7" w:rsidP="00C347B7"/>
    <w:p w14:paraId="4062E3EA" w14:textId="349742E6" w:rsidR="00C347B7" w:rsidRDefault="00C347B7" w:rsidP="00C347B7">
      <w:pPr>
        <w:rPr>
          <w:b/>
        </w:rPr>
      </w:pPr>
      <w:r>
        <w:rPr>
          <w:b/>
        </w:rPr>
        <w:t>2</w:t>
      </w:r>
      <w:r w:rsidRPr="0026083F">
        <w:rPr>
          <w:b/>
        </w:rPr>
        <w:t xml:space="preserve"> u</w:t>
      </w:r>
      <w:r>
        <w:rPr>
          <w:b/>
        </w:rPr>
        <w:t>žduotis.</w:t>
      </w:r>
    </w:p>
    <w:p w14:paraId="2CCE55C9" w14:textId="3284F942" w:rsidR="00C347B7" w:rsidRDefault="00C347B7" w:rsidP="00C347B7">
      <w:pPr>
        <w:rPr>
          <w:b/>
        </w:rPr>
      </w:pPr>
      <w:r>
        <w:rPr>
          <w:b/>
        </w:rPr>
        <w:t>2.1.</w:t>
      </w:r>
    </w:p>
    <w:p w14:paraId="66427FF0" w14:textId="7D8D7190" w:rsidR="00C347B7" w:rsidRDefault="004D5713" w:rsidP="00C347B7">
      <w:r>
        <w:t>R kodas:</w:t>
      </w:r>
    </w:p>
    <w:p w14:paraId="5B1DB0B5" w14:textId="5C05496B" w:rsidR="004D5713" w:rsidRDefault="004D5713" w:rsidP="004D5713">
      <w:pPr>
        <w:pStyle w:val="SourceCode"/>
      </w:pPr>
      <w:r>
        <w:rPr>
          <w:rStyle w:val="CommentTok"/>
        </w:rPr>
        <w:t># -- 1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N)</w:t>
      </w:r>
      <w:r>
        <w:br/>
      </w:r>
      <w:r>
        <w:lastRenderedPageBreak/>
        <w:br/>
      </w:r>
      <w:r>
        <w:rPr>
          <w:rStyle w:val="CommentTok"/>
        </w:rPr>
        <w:t xml:space="preserve"># Susikuriame </w:t>
      </w:r>
      <w:proofErr w:type="spellStart"/>
      <w:r>
        <w:rPr>
          <w:rStyle w:val="CommentTok"/>
        </w:rPr>
        <w:t>gaus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 mišinį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U[i] </w:t>
      </w:r>
      <w:r>
        <w:rPr>
          <w:rStyle w:val="SpecialCharTok"/>
        </w:rPr>
        <w:t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mu1, </w:t>
      </w:r>
      <w:proofErr w:type="spellStart"/>
      <w:r w:rsidR="00BC392D">
        <w:rPr>
          <w:rStyle w:val="NormalTok"/>
        </w:rPr>
        <w:t>sqrt</w:t>
      </w:r>
      <w:proofErr w:type="spellEnd"/>
      <w:r w:rsidR="00BC392D">
        <w:rPr>
          <w:rStyle w:val="NormalTok"/>
        </w:rPr>
        <w:t>(</w:t>
      </w:r>
      <w:r>
        <w:rPr>
          <w:rStyle w:val="NormalTok"/>
        </w:rPr>
        <w:t>o1)</w:t>
      </w:r>
      <w:r w:rsidR="00BC392D"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mu2, </w:t>
      </w:r>
      <w:proofErr w:type="spellStart"/>
      <w:r w:rsidR="00BC392D">
        <w:rPr>
          <w:rStyle w:val="NormalTok"/>
        </w:rPr>
        <w:t>sqrt</w:t>
      </w:r>
      <w:proofErr w:type="spellEnd"/>
      <w:r w:rsidR="00BC392D">
        <w:rPr>
          <w:rStyle w:val="NormalTok"/>
        </w:rPr>
        <w:t>(</w:t>
      </w:r>
      <w:r>
        <w:rPr>
          <w:rStyle w:val="NormalTok"/>
        </w:rPr>
        <w:t>o2)</w:t>
      </w:r>
      <w:r w:rsidR="00BC392D"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eorinio tankio funkcijai susigeneruojam x reikšmes</w:t>
      </w:r>
      <w:r>
        <w:br/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 w:rsidR="00BC392D">
        <w:rPr>
          <w:rStyle w:val="DecValTok"/>
          <w:lang w:val="en-US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orinis tankis</w:t>
      </w:r>
      <w:r>
        <w:br/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1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, mu1, </w:t>
      </w:r>
      <w:proofErr w:type="spellStart"/>
      <w:r w:rsidR="00BC392D">
        <w:rPr>
          <w:rStyle w:val="NormalTok"/>
        </w:rPr>
        <w:t>sqrt</w:t>
      </w:r>
      <w:proofErr w:type="spellEnd"/>
      <w:r w:rsidR="00BC392D">
        <w:rPr>
          <w:rStyle w:val="NormalTok"/>
        </w:rPr>
        <w:t>(</w:t>
      </w:r>
      <w:r>
        <w:rPr>
          <w:rStyle w:val="NormalTok"/>
        </w:rPr>
        <w:t>o1)</w:t>
      </w:r>
      <w:r w:rsidR="00BC392D"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1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>, mu</w:t>
      </w:r>
      <w:r w:rsidR="00BC392D">
        <w:rPr>
          <w:rStyle w:val="NormalTok"/>
        </w:rPr>
        <w:t>2</w:t>
      </w:r>
      <w:r>
        <w:rPr>
          <w:rStyle w:val="NormalTok"/>
        </w:rPr>
        <w:t xml:space="preserve">, </w:t>
      </w:r>
      <w:proofErr w:type="spellStart"/>
      <w:r w:rsidR="00BC392D">
        <w:rPr>
          <w:rStyle w:val="NormalTok"/>
        </w:rPr>
        <w:t>sqrt</w:t>
      </w:r>
      <w:proofErr w:type="spellEnd"/>
      <w:r w:rsidR="00BC392D">
        <w:rPr>
          <w:rStyle w:val="NormalTok"/>
        </w:rPr>
        <w:t>(</w:t>
      </w:r>
      <w:r>
        <w:rPr>
          <w:rStyle w:val="NormalTok"/>
        </w:rPr>
        <w:t>o</w:t>
      </w:r>
      <w:r w:rsidR="00BC392D">
        <w:rPr>
          <w:rStyle w:val="NormalTok"/>
        </w:rPr>
        <w:t>2</w:t>
      </w:r>
      <w:r>
        <w:rPr>
          <w:rStyle w:val="NormalTok"/>
        </w:rPr>
        <w:t>)</w:t>
      </w:r>
      <w:r w:rsidR="00BC392D"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proofErr w:type="spellStart"/>
      <w:r>
        <w:rPr>
          <w:rStyle w:val="AttributeTok"/>
        </w:rPr>
        <w:t>tankis_teorin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_teorin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..</w:t>
      </w:r>
      <w:proofErr w:type="spellStart"/>
      <w:r>
        <w:rPr>
          <w:rStyle w:val="NormalTok"/>
        </w:rPr>
        <w:t>density</w:t>
      </w:r>
      <w:proofErr w:type="spellEnd"/>
      <w:r>
        <w:rPr>
          <w:rStyle w:val="NormalTok"/>
        </w:rPr>
        <w:t xml:space="preserve">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row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rp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1D110698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Lab1_Grafikas_AD_Branduoliai_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42C68FF0" w14:textId="568CCB38" w:rsidR="00485C9D" w:rsidRDefault="00485C9D" w:rsidP="00C347B7"/>
    <w:p w14:paraId="725D05CC" w14:textId="75B456DF" w:rsidR="00485C9D" w:rsidRDefault="00485C9D" w:rsidP="00C347B7"/>
    <w:p w14:paraId="22759B48" w14:textId="4A8A7DE1" w:rsidR="00485C9D" w:rsidRDefault="003F7972" w:rsidP="00C347B7">
      <w:r>
        <w:rPr>
          <w:noProof/>
        </w:rPr>
        <w:lastRenderedPageBreak/>
        <w:drawing>
          <wp:inline distT="0" distB="0" distL="0" distR="0" wp14:anchorId="3E0C09A3" wp14:editId="33E6FC26">
            <wp:extent cx="5939790" cy="2969895"/>
            <wp:effectExtent l="0" t="0" r="0" b="0"/>
            <wp:docPr id="32" name="Picture 3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, hist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A6C84" w14:textId="68762014" w:rsidR="004D5713" w:rsidRDefault="004D5713" w:rsidP="00C347B7">
      <w:r>
        <w:t>Raudona – Teorinio tankio funkcija</w:t>
      </w:r>
    </w:p>
    <w:p w14:paraId="16B98FE3" w14:textId="77777777" w:rsidR="004D5713" w:rsidRDefault="004D5713" w:rsidP="00C347B7"/>
    <w:p w14:paraId="22A3F97D" w14:textId="646DE155" w:rsidR="004D5713" w:rsidRDefault="004D5713" w:rsidP="00C347B7">
      <w:r>
        <w:t>Branduolių pločiai:</w:t>
      </w:r>
    </w:p>
    <w:p w14:paraId="7606F443" w14:textId="30844F6F" w:rsidR="00485C9D" w:rsidRPr="004D5713" w:rsidRDefault="00485C9D" w:rsidP="00C347B7">
      <w:pPr>
        <w:rPr>
          <w:lang w:val="en-US"/>
        </w:rPr>
      </w:pPr>
      <w:r>
        <w:t xml:space="preserve">Tamsiai žalia </w:t>
      </w:r>
      <w:r w:rsidR="004D5713">
        <w:t>–</w:t>
      </w:r>
      <w:r>
        <w:t xml:space="preserve"> </w:t>
      </w:r>
      <w:r w:rsidR="003F7972">
        <w:rPr>
          <w:lang w:val="en-US"/>
        </w:rPr>
        <w:t>0,72</w:t>
      </w:r>
    </w:p>
    <w:p w14:paraId="543F1309" w14:textId="41CB2A73" w:rsidR="004D5713" w:rsidRDefault="004D5713" w:rsidP="00C347B7">
      <w:r>
        <w:t xml:space="preserve">Oranžinė – </w:t>
      </w:r>
      <w:r w:rsidR="003F7972">
        <w:t>1,44</w:t>
      </w:r>
    </w:p>
    <w:p w14:paraId="0A2C7260" w14:textId="25B2A58A" w:rsidR="004D5713" w:rsidRDefault="004D5713" w:rsidP="00C347B7">
      <w:r>
        <w:t xml:space="preserve">Ruda – </w:t>
      </w:r>
      <w:r w:rsidR="003F7972">
        <w:t>2,16</w:t>
      </w:r>
    </w:p>
    <w:p w14:paraId="3AE214EA" w14:textId="61B16B51" w:rsidR="004D5713" w:rsidRDefault="004D5713" w:rsidP="00C347B7">
      <w:r>
        <w:t xml:space="preserve">Violetinė – </w:t>
      </w:r>
      <w:r w:rsidR="00546BBD">
        <w:t>2,88</w:t>
      </w:r>
    </w:p>
    <w:p w14:paraId="36486B3F" w14:textId="13471B91" w:rsidR="00485C9D" w:rsidRDefault="00485C9D" w:rsidP="00C347B7"/>
    <w:p w14:paraId="29F94EB0" w14:textId="0F0B15E5" w:rsidR="00485C9D" w:rsidRPr="004D5713" w:rsidRDefault="004D5713" w:rsidP="00C347B7">
      <w:r>
        <w:t xml:space="preserve">Didindami branduolio plotį, funkciją </w:t>
      </w:r>
      <w:proofErr w:type="spellStart"/>
      <w:r>
        <w:t>glodniname</w:t>
      </w:r>
      <w:proofErr w:type="spellEnd"/>
      <w:r>
        <w:t xml:space="preserve"> ir tankį paskirstome labiau aplink vidurkį. Taip pat, turėdami </w:t>
      </w:r>
      <w:r w:rsidR="00546BBD">
        <w:t>mažesnę</w:t>
      </w:r>
      <w:r>
        <w:t xml:space="preserve"> pločio reikšmę (pvz. </w:t>
      </w:r>
      <w:r w:rsidR="00546BBD">
        <w:rPr>
          <w:lang w:val="en-US"/>
        </w:rPr>
        <w:t>0,72</w:t>
      </w:r>
      <w:r>
        <w:rPr>
          <w:lang w:val="en-US"/>
        </w:rPr>
        <w:t>)</w:t>
      </w:r>
      <w:r w:rsidR="00546BBD">
        <w:rPr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eaguojame</w:t>
      </w:r>
      <w:proofErr w:type="spellEnd"/>
      <w:r>
        <w:rPr>
          <w:lang w:val="en-US"/>
        </w:rPr>
        <w:t xml:space="preserve"> </w:t>
      </w:r>
      <w:r>
        <w:t>į stebinių „iškilim</w:t>
      </w:r>
      <w:r w:rsidR="00546BBD">
        <w:t>us</w:t>
      </w:r>
      <w:r>
        <w:t>“</w:t>
      </w:r>
      <w:r w:rsidR="00546BBD">
        <w:t>.</w:t>
      </w:r>
    </w:p>
    <w:p w14:paraId="7C2125E8" w14:textId="1EB834D0" w:rsidR="00485C9D" w:rsidRDefault="00485C9D" w:rsidP="00C347B7"/>
    <w:p w14:paraId="21A5BE93" w14:textId="6E8CCF30" w:rsidR="00C347B7" w:rsidRDefault="00C347B7" w:rsidP="00C347B7"/>
    <w:p w14:paraId="3EB6D310" w14:textId="4271E57D" w:rsidR="00485C9D" w:rsidRDefault="00485C9D" w:rsidP="00485C9D">
      <w:pPr>
        <w:rPr>
          <w:b/>
        </w:rPr>
      </w:pPr>
      <w:r>
        <w:rPr>
          <w:b/>
        </w:rPr>
        <w:t>2.2.</w:t>
      </w:r>
    </w:p>
    <w:p w14:paraId="2AF550B6" w14:textId="1F4F6DC2" w:rsidR="00C347B7" w:rsidRDefault="004D5713" w:rsidP="00C347B7">
      <w:r>
        <w:t>R kodas:</w:t>
      </w:r>
    </w:p>
    <w:p w14:paraId="48E34F35" w14:textId="77777777" w:rsidR="004D5713" w:rsidRDefault="004D5713" w:rsidP="004D5713">
      <w:pPr>
        <w:pStyle w:val="SourceCode"/>
      </w:pPr>
      <w:r>
        <w:rPr>
          <w:rStyle w:val="CommentTok"/>
        </w:rPr>
        <w:t># -- 2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išinio vidurkia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1, M2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Mišinio </w:t>
      </w:r>
      <w:proofErr w:type="spellStart"/>
      <w:r>
        <w:rPr>
          <w:rStyle w:val="CommentTok"/>
        </w:rPr>
        <w:t>kov</w:t>
      </w:r>
      <w:proofErr w:type="spellEnd"/>
      <w:r>
        <w:rPr>
          <w:rStyle w:val="CommentTok"/>
        </w:rPr>
        <w:t>. matricos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ra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1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2</w:t>
      </w:r>
      <w:r>
        <w:br/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MASS)</w:t>
      </w:r>
    </w:p>
    <w:p w14:paraId="6BB01853" w14:textId="77777777" w:rsidR="004D5713" w:rsidRDefault="004D5713" w:rsidP="004D5713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br/>
      </w:r>
      <w:r>
        <w:rPr>
          <w:rStyle w:val="CommentTok"/>
        </w:rPr>
        <w:t xml:space="preserve"># Dvimačio Gauso A.D. mišinio generavimo funkcija, N - imties dydis; M_2d - Mišinio vidurkiai; R_2d - Mišinio </w:t>
      </w:r>
      <w:proofErr w:type="spellStart"/>
      <w:r>
        <w:rPr>
          <w:rStyle w:val="CommentTok"/>
        </w:rPr>
        <w:t>kov</w:t>
      </w:r>
      <w:proofErr w:type="spellEnd"/>
      <w:r>
        <w:rPr>
          <w:rStyle w:val="CommentTok"/>
        </w:rPr>
        <w:t>. matricos</w:t>
      </w:r>
      <w:r>
        <w:br/>
      </w:r>
      <w:proofErr w:type="spellStart"/>
      <w:r>
        <w:rPr>
          <w:rStyle w:val="NormalTok"/>
        </w:rPr>
        <w:t>DvimatisGausoAD_Misin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N, M_2d, R_2d) {</w:t>
      </w:r>
      <w:r>
        <w:br/>
      </w:r>
      <w:r>
        <w:rPr>
          <w:rStyle w:val="NormalTok"/>
        </w:rPr>
        <w:t xml:space="preserve">  matri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matric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U[i] </w:t>
      </w:r>
      <w:r>
        <w:rPr>
          <w:rStyle w:val="SpecialCharTok"/>
        </w:rPr>
        <w:t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M_2d[</w:t>
      </w:r>
      <w:r>
        <w:rPr>
          <w:rStyle w:val="DecValTok"/>
        </w:rPr>
        <w:t>1</w:t>
      </w:r>
      <w:r>
        <w:rPr>
          <w:rStyle w:val="NormalTok"/>
        </w:rPr>
        <w:t xml:space="preserve">, ], </w:t>
      </w:r>
      <w:r>
        <w:rPr>
          <w:rStyle w:val="AttributeTok"/>
        </w:rPr>
        <w:t>R =</w:t>
      </w:r>
      <w:r>
        <w:rPr>
          <w:rStyle w:val="NormalTok"/>
        </w:rPr>
        <w:t xml:space="preserve"> R_2d[, 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M_2d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AttributeTok"/>
        </w:rPr>
        <w:t>R =</w:t>
      </w:r>
      <w:r>
        <w:rPr>
          <w:rStyle w:val="NormalTok"/>
        </w:rPr>
        <w:t xml:space="preserve"> R_2d[, 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matrica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_Misinys</w:t>
      </w:r>
      <w:proofErr w:type="spellEnd"/>
      <w:r>
        <w:rPr>
          <w:rStyle w:val="NormalTok"/>
        </w:rPr>
        <w:t>(N, M, R)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StringTok"/>
        </w:rPr>
        <w:t>"dvimatis_gauso_ad_misinys_sklaidosdiagram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30F2FCCE" w14:textId="77777777" w:rsidR="004D5713" w:rsidRDefault="004D5713" w:rsidP="004D5713">
      <w:pPr>
        <w:pStyle w:val="SourceCode"/>
      </w:pPr>
      <w:proofErr w:type="spellStart"/>
      <w:r>
        <w:rPr>
          <w:rStyle w:val="NormalTok"/>
        </w:rPr>
        <w:t>BreztiDvimacioGausoAD_Misinio_Tank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H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d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atmap_dvimatisAD</w:t>
      </w:r>
      <w:proofErr w:type="spellEnd"/>
      <w:r>
        <w:rPr>
          <w:rStyle w:val="StringTok"/>
        </w:rPr>
        <w:t>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m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val.point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val.points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stim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ridi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viridis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oin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3d_dvimatisAD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spla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.fu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ridis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virid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Keičiam [1, 1] reikšmę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1)</w:t>
      </w:r>
    </w:p>
    <w:p w14:paraId="4F268744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2)</w:t>
      </w:r>
    </w:p>
    <w:p w14:paraId="319BDC7E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3)</w:t>
      </w:r>
    </w:p>
    <w:p w14:paraId="5192A23A" w14:textId="77777777" w:rsidR="004D5713" w:rsidRDefault="004D5713" w:rsidP="004D5713">
      <w:pPr>
        <w:pStyle w:val="SourceCode"/>
      </w:pPr>
      <w:r>
        <w:rPr>
          <w:rStyle w:val="CommentTok"/>
        </w:rPr>
        <w:t># Keičiam [2, 2] reikšmę</w:t>
      </w:r>
      <w:r>
        <w:br/>
      </w:r>
      <w:r>
        <w:rPr>
          <w:rStyle w:val="NormalTok"/>
        </w:rPr>
        <w:t xml:space="preserve">H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5)</w:t>
      </w:r>
    </w:p>
    <w:p w14:paraId="522E39D0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6)</w:t>
      </w:r>
    </w:p>
    <w:p w14:paraId="31ECCAE6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7)</w:t>
      </w:r>
    </w:p>
    <w:p w14:paraId="38373FB4" w14:textId="77777777" w:rsidR="004D5713" w:rsidRDefault="004D5713" w:rsidP="004D5713">
      <w:pPr>
        <w:pStyle w:val="SourceCode"/>
      </w:pPr>
      <w:r>
        <w:rPr>
          <w:rStyle w:val="CommentTok"/>
        </w:rPr>
        <w:t># Keičiam [1, 2] ir [2, 1] reikšmę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8)</w:t>
      </w:r>
    </w:p>
    <w:p w14:paraId="50C29B98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9)</w:t>
      </w:r>
    </w:p>
    <w:p w14:paraId="7D96C4CC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10)</w:t>
      </w:r>
    </w:p>
    <w:p w14:paraId="1496404D" w14:textId="224CD667" w:rsidR="004D5713" w:rsidRDefault="004D5713" w:rsidP="004D5713">
      <w:pPr>
        <w:pStyle w:val="SourceCode"/>
        <w:rPr>
          <w:rStyle w:val="CommentTok"/>
        </w:rPr>
      </w:pPr>
      <w:r>
        <w:rPr>
          <w:rStyle w:val="CommentTok"/>
        </w:rPr>
        <w:t># -------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teratura</w:t>
      </w:r>
      <w:proofErr w:type="spellEnd"/>
      <w:r>
        <w:br/>
      </w:r>
      <w:r>
        <w:rPr>
          <w:rStyle w:val="CommentTok"/>
        </w:rPr>
        <w:t># https://stats.stackexchange.com/questions/70855/generating-random-variables-from-a-mixture-of-normal-distributions</w:t>
      </w:r>
      <w:r>
        <w:br/>
      </w:r>
      <w:r>
        <w:rPr>
          <w:rStyle w:val="CommentTok"/>
        </w:rPr>
        <w:t># http://www.di.fc.ul.pt/~jpn/r/EM/GaussianMix.html</w:t>
      </w:r>
      <w:r>
        <w:br/>
      </w:r>
      <w:r>
        <w:rPr>
          <w:rStyle w:val="CommentTok"/>
        </w:rPr>
        <w:t># https://bookdown.org/egarpor/NP-UC3M/kde-ii-mult.html</w:t>
      </w:r>
      <w:r>
        <w:br/>
      </w:r>
      <w:r>
        <w:rPr>
          <w:rStyle w:val="CommentTok"/>
        </w:rPr>
        <w:t xml:space="preserve"># </w:t>
      </w:r>
      <w:hyperlink r:id="rId20" w:history="1">
        <w:r w:rsidR="00F862C6" w:rsidRPr="00903463">
          <w:rPr>
            <w:rStyle w:val="Hyperlink"/>
            <w:shd w:val="clear" w:color="auto" w:fill="F8F8F8"/>
          </w:rPr>
          <w:t>https://mfasiolo.github.io/sc2-2019/rcpp_advanced_i/3_kde_armadillo/</w:t>
        </w:r>
      </w:hyperlink>
    </w:p>
    <w:p w14:paraId="0587EC76" w14:textId="0C343776" w:rsidR="00F862C6" w:rsidRDefault="00F862C6" w:rsidP="004D5713">
      <w:pPr>
        <w:pStyle w:val="SourceCode"/>
      </w:pPr>
      <w:r>
        <w:rPr>
          <w:rStyle w:val="CommentTok"/>
        </w:rPr>
        <w:t xml:space="preserve"># </w:t>
      </w:r>
      <w:r w:rsidRPr="00F862C6">
        <w:rPr>
          <w:rStyle w:val="CommentTok"/>
        </w:rPr>
        <w:t>https://search.r-project.org/R/refmans/stats/html/bandwidth.html</w:t>
      </w:r>
    </w:p>
    <w:p w14:paraId="54D5FCB6" w14:textId="30376DAC" w:rsidR="00C347B7" w:rsidRDefault="00C347B7" w:rsidP="00C347B7"/>
    <w:p w14:paraId="59772DA2" w14:textId="02E7F786" w:rsidR="00C347B7" w:rsidRDefault="00C347B7" w:rsidP="00C347B7"/>
    <w:p w14:paraId="180F7320" w14:textId="3204601E" w:rsidR="00485C9D" w:rsidRDefault="004D5713" w:rsidP="00C347B7">
      <w:r>
        <w:rPr>
          <w:noProof/>
        </w:rPr>
        <w:lastRenderedPageBreak/>
        <w:drawing>
          <wp:inline distT="0" distB="0" distL="0" distR="0" wp14:anchorId="6CE82255" wp14:editId="28B23289">
            <wp:extent cx="5939790" cy="29698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0E440" w14:textId="741CD62D" w:rsidR="004D5713" w:rsidRDefault="004D5713" w:rsidP="004D5713">
      <w:r>
        <w:t xml:space="preserve">Dvimačio Gauso </w:t>
      </w:r>
      <w:proofErr w:type="spellStart"/>
      <w:r>
        <w:t>a.d</w:t>
      </w:r>
      <w:proofErr w:type="spellEnd"/>
      <w:r>
        <w:t>. mišinio sklaidos diagrama.</w:t>
      </w:r>
    </w:p>
    <w:p w14:paraId="11517CEE" w14:textId="5D744FE8" w:rsidR="00B85298" w:rsidRDefault="00B85298" w:rsidP="004D5713">
      <w:r>
        <w:t>Matom, kad stebiniai pasiskirstę dviejuose „regionuose“.</w:t>
      </w:r>
    </w:p>
    <w:p w14:paraId="6D568208" w14:textId="764E5BF3" w:rsidR="00B85298" w:rsidRDefault="00B85298" w:rsidP="004D5713"/>
    <w:p w14:paraId="372A7A74" w14:textId="73A893AC" w:rsidR="00B85298" w:rsidRDefault="00B85298" w:rsidP="004D5713"/>
    <w:p w14:paraId="25361E07" w14:textId="1E4C8199" w:rsidR="00B85298" w:rsidRDefault="00B85298" w:rsidP="004D5713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>1, 1]:</w:t>
      </w:r>
    </w:p>
    <w:p w14:paraId="78147F07" w14:textId="429762F4" w:rsidR="00B85298" w:rsidRPr="00B85298" w:rsidRDefault="00B85298" w:rsidP="00B85298">
      <w:r>
        <w:t>H matrica – [</w:t>
      </w:r>
      <w:r w:rsidRPr="00E33DCA">
        <w:rPr>
          <w:highlight w:val="yellow"/>
        </w:rPr>
        <w:t>2</w:t>
      </w:r>
      <w:r>
        <w:t>; -1,4; -1,4; 1]:</w:t>
      </w:r>
    </w:p>
    <w:p w14:paraId="06EF0F93" w14:textId="4741E45F" w:rsidR="00B85298" w:rsidRPr="004D5713" w:rsidRDefault="00B85298" w:rsidP="004D5713">
      <w:r>
        <w:rPr>
          <w:noProof/>
        </w:rPr>
        <w:drawing>
          <wp:inline distT="0" distB="0" distL="0" distR="0" wp14:anchorId="45E2F7C4" wp14:editId="2F47E4AF">
            <wp:extent cx="5295900" cy="2647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65F40" w14:textId="1C9A6F97" w:rsidR="00E33DCA" w:rsidRDefault="00E33DCA" w:rsidP="00C347B7">
      <w:r>
        <w:rPr>
          <w:noProof/>
        </w:rPr>
        <w:lastRenderedPageBreak/>
        <w:drawing>
          <wp:inline distT="0" distB="0" distL="0" distR="0" wp14:anchorId="6209A21C" wp14:editId="677E60A4">
            <wp:extent cx="5467350" cy="2733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38" cy="27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B09F" w14:textId="158DC479" w:rsidR="00B85298" w:rsidRDefault="00B85298" w:rsidP="00B85298">
      <w:r>
        <w:t>H matrica – [</w:t>
      </w:r>
      <w:r w:rsidRPr="00E33DCA">
        <w:rPr>
          <w:highlight w:val="yellow"/>
        </w:rPr>
        <w:t>5</w:t>
      </w:r>
      <w:r>
        <w:t>; -1,4; -1,4; 1]:</w:t>
      </w:r>
    </w:p>
    <w:p w14:paraId="655B123B" w14:textId="4E386983" w:rsidR="00485C9D" w:rsidRDefault="00E33DCA" w:rsidP="00C347B7">
      <w:r>
        <w:rPr>
          <w:noProof/>
        </w:rPr>
        <w:drawing>
          <wp:inline distT="0" distB="0" distL="0" distR="0" wp14:anchorId="6534A440" wp14:editId="40CEAA87">
            <wp:extent cx="5295900" cy="26609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660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68A6" w14:textId="5C7E6726" w:rsidR="00E33DCA" w:rsidRDefault="00E33DCA" w:rsidP="00E33DCA">
      <w:r>
        <w:rPr>
          <w:noProof/>
        </w:rPr>
        <w:drawing>
          <wp:inline distT="0" distB="0" distL="0" distR="0" wp14:anchorId="0B466C64" wp14:editId="750817E9">
            <wp:extent cx="5939790" cy="29698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FCEF" w14:textId="50AF7633" w:rsidR="00B85298" w:rsidRDefault="00B85298" w:rsidP="00B85298">
      <w:r>
        <w:t>H matrica – [</w:t>
      </w:r>
      <w:r w:rsidRPr="00E33DCA">
        <w:rPr>
          <w:highlight w:val="yellow"/>
        </w:rPr>
        <w:t>10</w:t>
      </w:r>
      <w:r>
        <w:t>; -1,4; -1,4; 1]:</w:t>
      </w:r>
    </w:p>
    <w:p w14:paraId="0098EE2F" w14:textId="4BDCA62D" w:rsidR="00485C9D" w:rsidRDefault="00E33DCA" w:rsidP="00C347B7">
      <w:r>
        <w:rPr>
          <w:noProof/>
        </w:rPr>
        <w:lastRenderedPageBreak/>
        <w:drawing>
          <wp:inline distT="0" distB="0" distL="0" distR="0" wp14:anchorId="6ADFDD7E" wp14:editId="5CB4ECCF">
            <wp:extent cx="5219700" cy="2609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0935" w14:textId="4C121602" w:rsidR="00E33DCA" w:rsidRDefault="00E33DCA" w:rsidP="00E33DCA">
      <w:r>
        <w:rPr>
          <w:noProof/>
        </w:rPr>
        <w:drawing>
          <wp:inline distT="0" distB="0" distL="0" distR="0" wp14:anchorId="6CE3381F" wp14:editId="3781DF3A">
            <wp:extent cx="5939790" cy="29698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6850" w14:textId="3FECF2A0" w:rsidR="00485C9D" w:rsidRPr="00B85298" w:rsidRDefault="00B85298" w:rsidP="00C347B7">
      <w:r>
        <w:t>Imdami mažą [</w:t>
      </w:r>
      <w:r>
        <w:rPr>
          <w:lang w:val="en-US"/>
        </w:rPr>
        <w:t xml:space="preserve">1, 1] </w:t>
      </w:r>
      <w:proofErr w:type="spellStart"/>
      <w:r>
        <w:rPr>
          <w:lang w:val="en-US"/>
        </w:rPr>
        <w:t>reik</w:t>
      </w:r>
      <w:r>
        <w:t>šmę</w:t>
      </w:r>
      <w:proofErr w:type="spellEnd"/>
      <w:r>
        <w:t xml:space="preserve"> aptinkame kiekvieną stebinį, todėl </w:t>
      </w:r>
      <w:r w:rsidR="008A4C50">
        <w:t xml:space="preserve">dvimačiame grafike matome branduolio tankį prie kiekvieno stebinio, o </w:t>
      </w:r>
      <w:proofErr w:type="spellStart"/>
      <w:r w:rsidR="008A4C50">
        <w:t>trimčiame</w:t>
      </w:r>
      <w:proofErr w:type="spellEnd"/>
      <w:r w:rsidR="008A4C50">
        <w:t xml:space="preserve"> vaizde tai akivaizdžiai matosi, kadangi yra daug netolygių viršūnių. Didindami šios koordinatės reikšmę, gauname vis </w:t>
      </w:r>
      <w:proofErr w:type="spellStart"/>
      <w:r w:rsidR="008A4C50">
        <w:t>glodnesnę</w:t>
      </w:r>
      <w:proofErr w:type="spellEnd"/>
      <w:r w:rsidR="008A4C50">
        <w:t xml:space="preserve"> tankio funkciją.</w:t>
      </w:r>
    </w:p>
    <w:p w14:paraId="3ED0F362" w14:textId="3ACFC0D2" w:rsidR="00485C9D" w:rsidRDefault="00485C9D" w:rsidP="00C347B7"/>
    <w:p w14:paraId="4F250F6E" w14:textId="5E8816F2" w:rsidR="00485C9D" w:rsidRDefault="00485C9D" w:rsidP="00C347B7"/>
    <w:p w14:paraId="25E5195C" w14:textId="524F8450" w:rsidR="00485C9D" w:rsidRDefault="00485C9D" w:rsidP="00C347B7"/>
    <w:p w14:paraId="6878E6F5" w14:textId="06589996" w:rsidR="00B85298" w:rsidRDefault="00B85298" w:rsidP="00B85298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>2, 2]:</w:t>
      </w:r>
    </w:p>
    <w:p w14:paraId="4F93E0C8" w14:textId="6DA10076" w:rsidR="00485C9D" w:rsidRDefault="00B85298" w:rsidP="00B85298">
      <w:r>
        <w:t xml:space="preserve">H matrica – [1,7; -1,4; -1,4; </w:t>
      </w:r>
      <w:r w:rsidRPr="00E33DCA">
        <w:rPr>
          <w:highlight w:val="yellow"/>
        </w:rPr>
        <w:t>1,5</w:t>
      </w:r>
      <w:r>
        <w:t>]:</w:t>
      </w:r>
    </w:p>
    <w:p w14:paraId="70F09AF5" w14:textId="5071C62C" w:rsidR="00E33DCA" w:rsidRDefault="00E33DCA" w:rsidP="00C347B7">
      <w:r>
        <w:rPr>
          <w:noProof/>
        </w:rPr>
        <w:lastRenderedPageBreak/>
        <w:drawing>
          <wp:inline distT="0" distB="0" distL="0" distR="0" wp14:anchorId="37CC6166" wp14:editId="3C3386FB">
            <wp:extent cx="5939790" cy="29698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86DE8" w14:textId="6E98F0E9" w:rsidR="00485C9D" w:rsidRDefault="00E33DCA" w:rsidP="00C347B7">
      <w:r>
        <w:rPr>
          <w:noProof/>
        </w:rPr>
        <w:drawing>
          <wp:inline distT="0" distB="0" distL="0" distR="0" wp14:anchorId="69D52A16" wp14:editId="4725D65F">
            <wp:extent cx="5939790" cy="29698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FA66" w14:textId="4D39C018" w:rsidR="00B85298" w:rsidRDefault="00B85298" w:rsidP="00B85298">
      <w:r>
        <w:t xml:space="preserve">H matrica – [1,7; -1,4; -1,4; </w:t>
      </w:r>
      <w:r w:rsidRPr="00E33DCA">
        <w:rPr>
          <w:highlight w:val="yellow"/>
        </w:rPr>
        <w:t>5</w:t>
      </w:r>
      <w:r>
        <w:t>]:</w:t>
      </w:r>
    </w:p>
    <w:p w14:paraId="42DBA7A6" w14:textId="61655001" w:rsidR="00485C9D" w:rsidRDefault="00E33DCA" w:rsidP="00C347B7">
      <w:r>
        <w:rPr>
          <w:noProof/>
        </w:rPr>
        <w:lastRenderedPageBreak/>
        <w:drawing>
          <wp:inline distT="0" distB="0" distL="0" distR="0" wp14:anchorId="06BB2111" wp14:editId="4D6BAA3D">
            <wp:extent cx="5939790" cy="29698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E9B2F" w14:textId="642B401F" w:rsidR="00485C9D" w:rsidRDefault="00E33DCA" w:rsidP="00C347B7">
      <w:r>
        <w:rPr>
          <w:noProof/>
        </w:rPr>
        <w:drawing>
          <wp:inline distT="0" distB="0" distL="0" distR="0" wp14:anchorId="5982C013" wp14:editId="7A7ED508">
            <wp:extent cx="5939790" cy="29698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7D92C" w14:textId="5ACDEB84" w:rsidR="00B85298" w:rsidRDefault="00B85298" w:rsidP="00B85298">
      <w:r>
        <w:t xml:space="preserve">H matrica – [1,7; -1,4; -1,4; </w:t>
      </w:r>
      <w:r w:rsidRPr="00E33DCA">
        <w:rPr>
          <w:highlight w:val="yellow"/>
        </w:rPr>
        <w:t>10</w:t>
      </w:r>
      <w:r>
        <w:t>]:</w:t>
      </w:r>
    </w:p>
    <w:p w14:paraId="2BA5C30B" w14:textId="3CC553CD" w:rsidR="00485C9D" w:rsidRDefault="00E33DCA" w:rsidP="00C347B7">
      <w:r>
        <w:rPr>
          <w:noProof/>
        </w:rPr>
        <w:lastRenderedPageBreak/>
        <w:drawing>
          <wp:inline distT="0" distB="0" distL="0" distR="0" wp14:anchorId="792CC034" wp14:editId="5135EC8F">
            <wp:extent cx="5939790" cy="2969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D810" w14:textId="3398AF9C" w:rsidR="00485C9D" w:rsidRDefault="00E33DCA" w:rsidP="00C347B7">
      <w:r>
        <w:rPr>
          <w:noProof/>
        </w:rPr>
        <w:drawing>
          <wp:inline distT="0" distB="0" distL="0" distR="0" wp14:anchorId="0395B1CB" wp14:editId="3355AC23">
            <wp:extent cx="5939790" cy="29698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7B356" w14:textId="6F9FD281" w:rsidR="00485C9D" w:rsidRPr="008A4C50" w:rsidRDefault="008A4C50" w:rsidP="00C347B7">
      <w:r>
        <w:t>Su mažesne [</w:t>
      </w:r>
      <w:r>
        <w:rPr>
          <w:lang w:val="en-US"/>
        </w:rPr>
        <w:t xml:space="preserve">2, 2] </w:t>
      </w:r>
      <w:proofErr w:type="spellStart"/>
      <w:r>
        <w:rPr>
          <w:lang w:val="en-US"/>
        </w:rPr>
        <w:t>koordinat</w:t>
      </w:r>
      <w:proofErr w:type="spellEnd"/>
      <w:r>
        <w:t xml:space="preserve">ės reikšme taip pat pastebime viršūnių grubumą, taip pat verta pastebėti, jog su mažesne parametro reikšme tankiausiai pažymimas dešininė grafiko stebinių sklaida, kai tuo tarpu su aukštesne parametro reikšme, įvykstant </w:t>
      </w:r>
      <w:proofErr w:type="spellStart"/>
      <w:r>
        <w:t>glodninimui</w:t>
      </w:r>
      <w:proofErr w:type="spellEnd"/>
      <w:r>
        <w:t>, tankiausia vieta pasikeičia į kairės pusės stebinių sklaidą.</w:t>
      </w:r>
    </w:p>
    <w:p w14:paraId="581524A3" w14:textId="2B948F9B" w:rsidR="00485C9D" w:rsidRDefault="00485C9D" w:rsidP="00C347B7"/>
    <w:p w14:paraId="7D55F862" w14:textId="6626C7F4" w:rsidR="00E33DCA" w:rsidRDefault="00E33DCA" w:rsidP="00C347B7"/>
    <w:p w14:paraId="761AF1C7" w14:textId="37169325" w:rsidR="00B85298" w:rsidRDefault="00B85298" w:rsidP="00B85298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 xml:space="preserve">1, 2]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[2, 1]:</w:t>
      </w:r>
    </w:p>
    <w:p w14:paraId="78D1BB52" w14:textId="1044F1C7" w:rsidR="00E33DCA" w:rsidRDefault="00B85298" w:rsidP="00B85298">
      <w:r>
        <w:t xml:space="preserve">H matrica – [1,7; </w:t>
      </w:r>
      <w:r w:rsidRPr="00B85298">
        <w:rPr>
          <w:highlight w:val="yellow"/>
        </w:rPr>
        <w:t>-1,4</w:t>
      </w:r>
      <w:r>
        <w:t xml:space="preserve">; </w:t>
      </w:r>
      <w:r w:rsidRPr="00B85298">
        <w:rPr>
          <w:highlight w:val="yellow"/>
        </w:rPr>
        <w:t>-1,4</w:t>
      </w:r>
      <w:r>
        <w:t>; 2,4]:</w:t>
      </w:r>
    </w:p>
    <w:p w14:paraId="6CB11CEB" w14:textId="68CE5F45" w:rsidR="00E33DCA" w:rsidRDefault="00E33DCA" w:rsidP="00C347B7">
      <w:r>
        <w:rPr>
          <w:noProof/>
        </w:rPr>
        <w:lastRenderedPageBreak/>
        <w:drawing>
          <wp:inline distT="0" distB="0" distL="0" distR="0" wp14:anchorId="5029B5EE" wp14:editId="7CCF749A">
            <wp:extent cx="5939790" cy="296989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940D" w14:textId="4285F6F7" w:rsidR="00E33DCA" w:rsidRDefault="00E33DCA" w:rsidP="00C347B7">
      <w:r>
        <w:rPr>
          <w:noProof/>
        </w:rPr>
        <w:drawing>
          <wp:inline distT="0" distB="0" distL="0" distR="0" wp14:anchorId="68F7A1CB" wp14:editId="1B86096F">
            <wp:extent cx="5939790" cy="29698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03CEC" w14:textId="109F0790" w:rsidR="00B85298" w:rsidRDefault="00B85298" w:rsidP="00B85298">
      <w:r>
        <w:t xml:space="preserve">H matrica – [1,7; </w:t>
      </w:r>
      <w:r w:rsidRPr="00B85298">
        <w:rPr>
          <w:highlight w:val="yellow"/>
        </w:rPr>
        <w:t>0</w:t>
      </w:r>
      <w:r>
        <w:t xml:space="preserve">; </w:t>
      </w:r>
      <w:r w:rsidRPr="00B85298">
        <w:rPr>
          <w:highlight w:val="yellow"/>
        </w:rPr>
        <w:t>0</w:t>
      </w:r>
      <w:r>
        <w:t>; 2,4]:</w:t>
      </w:r>
    </w:p>
    <w:p w14:paraId="0691D136" w14:textId="5F3C12F0" w:rsidR="00E33DCA" w:rsidRDefault="00B85298" w:rsidP="00C347B7">
      <w:r>
        <w:rPr>
          <w:noProof/>
        </w:rPr>
        <w:lastRenderedPageBreak/>
        <w:drawing>
          <wp:inline distT="0" distB="0" distL="0" distR="0" wp14:anchorId="1EAF7CE5" wp14:editId="1C3A1664">
            <wp:extent cx="5939790" cy="29698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9811" w14:textId="3C97B0E4" w:rsidR="00E33DCA" w:rsidRDefault="00B85298" w:rsidP="00C347B7">
      <w:r>
        <w:rPr>
          <w:noProof/>
        </w:rPr>
        <w:drawing>
          <wp:inline distT="0" distB="0" distL="0" distR="0" wp14:anchorId="542EE1E5" wp14:editId="5C049662">
            <wp:extent cx="5939790" cy="296989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E3CF" w14:textId="1E7A3D5E" w:rsidR="00B85298" w:rsidRDefault="00B85298" w:rsidP="00B85298">
      <w:r>
        <w:t xml:space="preserve">H matrica – [1,7; </w:t>
      </w:r>
      <w:r w:rsidRPr="00B85298">
        <w:rPr>
          <w:highlight w:val="yellow"/>
        </w:rPr>
        <w:t>2</w:t>
      </w:r>
      <w:r>
        <w:t xml:space="preserve">; </w:t>
      </w:r>
      <w:r w:rsidRPr="00B85298">
        <w:rPr>
          <w:highlight w:val="yellow"/>
        </w:rPr>
        <w:t>2</w:t>
      </w:r>
      <w:r>
        <w:t>; 2,4]:</w:t>
      </w:r>
    </w:p>
    <w:p w14:paraId="2B704CAD" w14:textId="72B4379E" w:rsidR="00E33DCA" w:rsidRDefault="00B85298" w:rsidP="00C347B7">
      <w:r>
        <w:rPr>
          <w:noProof/>
        </w:rPr>
        <w:lastRenderedPageBreak/>
        <w:drawing>
          <wp:inline distT="0" distB="0" distL="0" distR="0" wp14:anchorId="06C6908D" wp14:editId="1491194E">
            <wp:extent cx="5939790" cy="29698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10656" w14:textId="7ECAED58" w:rsidR="00485C9D" w:rsidRDefault="00B85298" w:rsidP="00C347B7">
      <w:r>
        <w:rPr>
          <w:noProof/>
        </w:rPr>
        <w:drawing>
          <wp:inline distT="0" distB="0" distL="0" distR="0" wp14:anchorId="4A003384" wp14:editId="040352A5">
            <wp:extent cx="5939790" cy="296989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04AB4" w14:textId="2A150BEC" w:rsidR="00B85298" w:rsidRDefault="008A4C50" w:rsidP="00C347B7">
      <w:r>
        <w:t xml:space="preserve">Pagrindinė tendencija, kokią matome keičiantis šiam parametrui – keičiasi tankio funkcijos elipsės pusės. Esant negatyvioms reikšmėms, brėždami elipses aplink stebinius, jos išsidėstytu pagrindinės įstrižainės tvarka, </w:t>
      </w:r>
      <w:proofErr w:type="spellStart"/>
      <w:r>
        <w:t>esnt</w:t>
      </w:r>
      <w:proofErr w:type="spellEnd"/>
      <w:r>
        <w:t xml:space="preserve"> nulinėms reikšmėms – elipsės centruotos, o teigiamoms – elipsės </w:t>
      </w:r>
      <w:r w:rsidR="007B7AA6">
        <w:t>antrinės įstrižainės tvarka.</w:t>
      </w:r>
    </w:p>
    <w:p w14:paraId="06703711" w14:textId="77777777" w:rsidR="00485C9D" w:rsidRPr="00C6265A" w:rsidRDefault="00485C9D" w:rsidP="00C347B7"/>
    <w:p w14:paraId="73A9F8EF" w14:textId="77777777" w:rsidR="00A32AB7" w:rsidRPr="00004C4F" w:rsidRDefault="00A32AB7" w:rsidP="00B108B6">
      <w:pPr>
        <w:pStyle w:val="H2"/>
      </w:pPr>
      <w:bookmarkStart w:id="10" w:name="_Toc492911523"/>
      <w:r w:rsidRPr="00004C4F">
        <w:t>Literatūra</w:t>
      </w:r>
      <w:bookmarkEnd w:id="10"/>
    </w:p>
    <w:p w14:paraId="5ABFCFD9" w14:textId="12C3C366" w:rsidR="00BD5A95" w:rsidRP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0" w:history="1">
        <w:r w:rsidR="007B7AA6" w:rsidRPr="00783632">
          <w:rPr>
            <w:rStyle w:val="Hyperlink"/>
            <w:szCs w:val="24"/>
          </w:rPr>
          <w:t>https://www.itl.nist.gov/div898/handbook/pmc/section5/pmc542.htm</w:t>
        </w:r>
      </w:hyperlink>
    </w:p>
    <w:p w14:paraId="533CDE77" w14:textId="0B7853FB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1" w:history="1">
        <w:r w:rsidR="007B7AA6" w:rsidRPr="00783632">
          <w:rPr>
            <w:rStyle w:val="Hyperlink"/>
            <w:szCs w:val="24"/>
          </w:rPr>
          <w:t>https://blog.revolutionanalytics.com/2016/08/simulating-form-the-bivariate-normal-distribution-in-r-1.html</w:t>
        </w:r>
      </w:hyperlink>
    </w:p>
    <w:p w14:paraId="2AE165C2" w14:textId="679F35B9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2" w:history="1">
        <w:r w:rsidR="007B7AA6" w:rsidRPr="00783632">
          <w:rPr>
            <w:rStyle w:val="Hyperlink"/>
            <w:szCs w:val="24"/>
          </w:rPr>
          <w:t>https://www2.stat.duke.edu/courses/Spring12/sta104.1/Lectures/Lec22.pdf</w:t>
        </w:r>
      </w:hyperlink>
    </w:p>
    <w:p w14:paraId="2CE0285A" w14:textId="16BC14EA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3" w:history="1">
        <w:r w:rsidR="007B7AA6" w:rsidRPr="00783632">
          <w:rPr>
            <w:rStyle w:val="Hyperlink"/>
            <w:szCs w:val="24"/>
          </w:rPr>
          <w:t>https://stats.stackexchange.com/questions/70855/generating-random-variables-from-a-mixture-of-normal-distributions</w:t>
        </w:r>
      </w:hyperlink>
    </w:p>
    <w:p w14:paraId="32CD0FCD" w14:textId="69E6C9F6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4" w:history="1">
        <w:r w:rsidR="007B7AA6" w:rsidRPr="00783632">
          <w:rPr>
            <w:rStyle w:val="Hyperlink"/>
            <w:szCs w:val="24"/>
          </w:rPr>
          <w:t>http://www.di.fc.ul.pt/~jpn/r/EM/GaussianMix.html</w:t>
        </w:r>
      </w:hyperlink>
    </w:p>
    <w:p w14:paraId="65680747" w14:textId="4F826E2B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5" w:history="1">
        <w:r w:rsidR="007B7AA6" w:rsidRPr="00783632">
          <w:rPr>
            <w:rStyle w:val="Hyperlink"/>
            <w:szCs w:val="24"/>
          </w:rPr>
          <w:t>https://bookdown.org/egarpor/NP-UC3M/kde-ii-mult.html</w:t>
        </w:r>
      </w:hyperlink>
    </w:p>
    <w:p w14:paraId="0E18729B" w14:textId="3210429D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6" w:history="1">
        <w:r w:rsidR="007B7AA6" w:rsidRPr="00783632">
          <w:rPr>
            <w:rStyle w:val="Hyperlink"/>
            <w:szCs w:val="24"/>
          </w:rPr>
          <w:t>https://mfasiolo.github.io/sc2-2019/rcpp_advanced_i/3_kde_armadillo/</w:t>
        </w:r>
      </w:hyperlink>
    </w:p>
    <w:p w14:paraId="69C4BF50" w14:textId="11163FB3" w:rsidR="007B7AA6" w:rsidRDefault="00747324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7" w:history="1">
        <w:r w:rsidR="007B7AA6" w:rsidRPr="00783632">
          <w:rPr>
            <w:rStyle w:val="Hyperlink"/>
            <w:szCs w:val="24"/>
          </w:rPr>
          <w:t>https://search.r-project.org/R/refmans/stats/html/bandwidth.html</w:t>
        </w:r>
      </w:hyperlink>
    </w:p>
    <w:p w14:paraId="28581AD8" w14:textId="77777777" w:rsidR="007B7AA6" w:rsidRPr="007B7AA6" w:rsidRDefault="007B7AA6" w:rsidP="007B7AA6">
      <w:pPr>
        <w:spacing w:after="60"/>
        <w:ind w:left="454" w:firstLine="0"/>
        <w:rPr>
          <w:szCs w:val="24"/>
        </w:rPr>
      </w:pPr>
    </w:p>
    <w:p w14:paraId="0B95AEBF" w14:textId="77777777" w:rsidR="00F30FFA" w:rsidRDefault="00F30FFA" w:rsidP="00F30FFA">
      <w:pPr>
        <w:spacing w:after="60"/>
        <w:ind w:firstLine="454"/>
        <w:rPr>
          <w:sz w:val="20"/>
          <w:szCs w:val="20"/>
        </w:rPr>
      </w:pPr>
    </w:p>
    <w:sectPr w:rsidR="00F30FFA" w:rsidSect="00F93A53">
      <w:headerReference w:type="default" r:id="rId48"/>
      <w:footerReference w:type="default" r:id="rId49"/>
      <w:pgSz w:w="11906" w:h="16838"/>
      <w:pgMar w:top="1134" w:right="1134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CEDB4" w14:textId="77777777" w:rsidR="00747324" w:rsidRDefault="00747324" w:rsidP="008B4565">
      <w:pPr>
        <w:spacing w:line="240" w:lineRule="auto"/>
      </w:pPr>
      <w:r>
        <w:separator/>
      </w:r>
    </w:p>
  </w:endnote>
  <w:endnote w:type="continuationSeparator" w:id="0">
    <w:p w14:paraId="35CED715" w14:textId="77777777" w:rsidR="00747324" w:rsidRDefault="00747324" w:rsidP="008B45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6802" w14:textId="77777777" w:rsidR="00A63032" w:rsidRDefault="00A63032" w:rsidP="00A63032">
    <w:pPr>
      <w:pStyle w:val="Footer"/>
      <w:ind w:firstLine="0"/>
    </w:pPr>
    <w:r>
      <w:t>____________________________________________________________________</w:t>
    </w:r>
    <w:r w:rsidR="00250EA8">
      <w:t>_________</w:t>
    </w:r>
  </w:p>
  <w:p w14:paraId="70590591" w14:textId="77777777" w:rsidR="00A63032" w:rsidRDefault="00E93BFA" w:rsidP="00FA5EA6">
    <w:pPr>
      <w:pStyle w:val="Footer"/>
      <w:tabs>
        <w:tab w:val="clear" w:pos="9638"/>
      </w:tabs>
      <w:ind w:right="-285" w:firstLine="0"/>
      <w:jc w:val="right"/>
      <w:rPr>
        <w:sz w:val="20"/>
      </w:rPr>
    </w:pPr>
    <w:r w:rsidRPr="00863702">
      <w:rPr>
        <w:rStyle w:val="PageNumber"/>
        <w:szCs w:val="24"/>
      </w:rPr>
      <w:fldChar w:fldCharType="begin"/>
    </w:r>
    <w:r w:rsidR="00A63032" w:rsidRPr="00863702">
      <w:rPr>
        <w:rStyle w:val="PageNumber"/>
        <w:szCs w:val="24"/>
      </w:rPr>
      <w:instrText xml:space="preserve"> PAGE </w:instrText>
    </w:r>
    <w:r w:rsidRPr="00863702">
      <w:rPr>
        <w:rStyle w:val="PageNumber"/>
        <w:szCs w:val="24"/>
      </w:rPr>
      <w:fldChar w:fldCharType="separate"/>
    </w:r>
    <w:r w:rsidR="0028254E">
      <w:rPr>
        <w:rStyle w:val="PageNumber"/>
        <w:noProof/>
        <w:szCs w:val="24"/>
      </w:rPr>
      <w:t>3</w:t>
    </w:r>
    <w:r w:rsidRPr="00863702">
      <w:rPr>
        <w:rStyle w:val="PageNumber"/>
        <w:szCs w:val="24"/>
      </w:rPr>
      <w:fldChar w:fldCharType="end"/>
    </w:r>
  </w:p>
  <w:p w14:paraId="22377AA6" w14:textId="77777777" w:rsidR="00A63032" w:rsidRDefault="00A63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61B8C" w14:textId="77777777" w:rsidR="00747324" w:rsidRDefault="00747324" w:rsidP="008B4565">
      <w:pPr>
        <w:spacing w:line="240" w:lineRule="auto"/>
      </w:pPr>
      <w:r>
        <w:separator/>
      </w:r>
    </w:p>
  </w:footnote>
  <w:footnote w:type="continuationSeparator" w:id="0">
    <w:p w14:paraId="650A0B97" w14:textId="77777777" w:rsidR="00747324" w:rsidRDefault="00747324" w:rsidP="008B45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2AA20" w14:textId="77777777" w:rsidR="00FC2A36" w:rsidRPr="008B4565" w:rsidRDefault="00FC2A36">
    <w:pPr>
      <w:pStyle w:val="Header"/>
      <w:jc w:val="right"/>
      <w:rPr>
        <w:rFonts w:cs="Times New Roman"/>
        <w:szCs w:val="24"/>
      </w:rPr>
    </w:pPr>
  </w:p>
  <w:p w14:paraId="74455494" w14:textId="77777777" w:rsidR="00FC2A36" w:rsidRDefault="00FC2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4BE12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1442109"/>
    <w:multiLevelType w:val="hybridMultilevel"/>
    <w:tmpl w:val="845A0FD8"/>
    <w:lvl w:ilvl="0" w:tplc="71DEAB56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2C54E82"/>
    <w:multiLevelType w:val="hybridMultilevel"/>
    <w:tmpl w:val="6BA047D6"/>
    <w:lvl w:ilvl="0" w:tplc="D2ACB684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6EB9782B"/>
    <w:multiLevelType w:val="hybridMultilevel"/>
    <w:tmpl w:val="F580AFB6"/>
    <w:lvl w:ilvl="0" w:tplc="24DA20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4" w:hanging="360"/>
      </w:pPr>
    </w:lvl>
    <w:lvl w:ilvl="2" w:tplc="0427001B" w:tentative="1">
      <w:start w:val="1"/>
      <w:numFmt w:val="lowerRoman"/>
      <w:lvlText w:val="%3."/>
      <w:lvlJc w:val="right"/>
      <w:pPr>
        <w:ind w:left="2254" w:hanging="180"/>
      </w:pPr>
    </w:lvl>
    <w:lvl w:ilvl="3" w:tplc="0427000F" w:tentative="1">
      <w:start w:val="1"/>
      <w:numFmt w:val="decimal"/>
      <w:lvlText w:val="%4."/>
      <w:lvlJc w:val="left"/>
      <w:pPr>
        <w:ind w:left="2974" w:hanging="360"/>
      </w:pPr>
    </w:lvl>
    <w:lvl w:ilvl="4" w:tplc="04270019" w:tentative="1">
      <w:start w:val="1"/>
      <w:numFmt w:val="lowerLetter"/>
      <w:lvlText w:val="%5."/>
      <w:lvlJc w:val="left"/>
      <w:pPr>
        <w:ind w:left="3694" w:hanging="360"/>
      </w:pPr>
    </w:lvl>
    <w:lvl w:ilvl="5" w:tplc="0427001B" w:tentative="1">
      <w:start w:val="1"/>
      <w:numFmt w:val="lowerRoman"/>
      <w:lvlText w:val="%6."/>
      <w:lvlJc w:val="right"/>
      <w:pPr>
        <w:ind w:left="4414" w:hanging="180"/>
      </w:pPr>
    </w:lvl>
    <w:lvl w:ilvl="6" w:tplc="0427000F" w:tentative="1">
      <w:start w:val="1"/>
      <w:numFmt w:val="decimal"/>
      <w:lvlText w:val="%7."/>
      <w:lvlJc w:val="left"/>
      <w:pPr>
        <w:ind w:left="5134" w:hanging="360"/>
      </w:pPr>
    </w:lvl>
    <w:lvl w:ilvl="7" w:tplc="04270019" w:tentative="1">
      <w:start w:val="1"/>
      <w:numFmt w:val="lowerLetter"/>
      <w:lvlText w:val="%8."/>
      <w:lvlJc w:val="left"/>
      <w:pPr>
        <w:ind w:left="5854" w:hanging="360"/>
      </w:pPr>
    </w:lvl>
    <w:lvl w:ilvl="8" w:tplc="0427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" w15:restartNumberingAfterBreak="0">
    <w:nsid w:val="7FD73C0E"/>
    <w:multiLevelType w:val="multilevel"/>
    <w:tmpl w:val="D0D89B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AB7"/>
    <w:rsid w:val="000017C1"/>
    <w:rsid w:val="000026F2"/>
    <w:rsid w:val="00002858"/>
    <w:rsid w:val="00004C4F"/>
    <w:rsid w:val="0001232E"/>
    <w:rsid w:val="00012A3A"/>
    <w:rsid w:val="00013CB5"/>
    <w:rsid w:val="00015E17"/>
    <w:rsid w:val="00015FD3"/>
    <w:rsid w:val="0002065A"/>
    <w:rsid w:val="000225DC"/>
    <w:rsid w:val="00022CBF"/>
    <w:rsid w:val="00030B23"/>
    <w:rsid w:val="000329AF"/>
    <w:rsid w:val="00033AFF"/>
    <w:rsid w:val="0003454D"/>
    <w:rsid w:val="00035634"/>
    <w:rsid w:val="00037176"/>
    <w:rsid w:val="000403D9"/>
    <w:rsid w:val="000432F4"/>
    <w:rsid w:val="00045942"/>
    <w:rsid w:val="00050A71"/>
    <w:rsid w:val="000546DF"/>
    <w:rsid w:val="00054867"/>
    <w:rsid w:val="00060479"/>
    <w:rsid w:val="000716E8"/>
    <w:rsid w:val="000724F5"/>
    <w:rsid w:val="00074CFF"/>
    <w:rsid w:val="00075BFB"/>
    <w:rsid w:val="00083FBE"/>
    <w:rsid w:val="00084CA1"/>
    <w:rsid w:val="00091F26"/>
    <w:rsid w:val="0009206C"/>
    <w:rsid w:val="00092800"/>
    <w:rsid w:val="00093298"/>
    <w:rsid w:val="00094201"/>
    <w:rsid w:val="00096CEF"/>
    <w:rsid w:val="000A16BD"/>
    <w:rsid w:val="000A701A"/>
    <w:rsid w:val="000B03E0"/>
    <w:rsid w:val="000B1B72"/>
    <w:rsid w:val="000B4C2D"/>
    <w:rsid w:val="000B7C93"/>
    <w:rsid w:val="000C5379"/>
    <w:rsid w:val="000C779B"/>
    <w:rsid w:val="000D177F"/>
    <w:rsid w:val="000D536E"/>
    <w:rsid w:val="000D5F37"/>
    <w:rsid w:val="000D73BB"/>
    <w:rsid w:val="000E1100"/>
    <w:rsid w:val="000E75F1"/>
    <w:rsid w:val="000E77BC"/>
    <w:rsid w:val="000F0FB0"/>
    <w:rsid w:val="000F2942"/>
    <w:rsid w:val="000F3C2B"/>
    <w:rsid w:val="000F794B"/>
    <w:rsid w:val="0010020A"/>
    <w:rsid w:val="00101AA3"/>
    <w:rsid w:val="00106E2D"/>
    <w:rsid w:val="0011310E"/>
    <w:rsid w:val="00117B0A"/>
    <w:rsid w:val="00121D06"/>
    <w:rsid w:val="00121F00"/>
    <w:rsid w:val="00131E24"/>
    <w:rsid w:val="00135426"/>
    <w:rsid w:val="001404E4"/>
    <w:rsid w:val="00146517"/>
    <w:rsid w:val="00147023"/>
    <w:rsid w:val="0015108A"/>
    <w:rsid w:val="0015240D"/>
    <w:rsid w:val="001545FA"/>
    <w:rsid w:val="00155C18"/>
    <w:rsid w:val="00157BFC"/>
    <w:rsid w:val="00161B0E"/>
    <w:rsid w:val="00162D5D"/>
    <w:rsid w:val="00166809"/>
    <w:rsid w:val="00171BB9"/>
    <w:rsid w:val="001737A1"/>
    <w:rsid w:val="00183E53"/>
    <w:rsid w:val="00191078"/>
    <w:rsid w:val="00191B3A"/>
    <w:rsid w:val="00191F30"/>
    <w:rsid w:val="00197640"/>
    <w:rsid w:val="001A66F4"/>
    <w:rsid w:val="001B0512"/>
    <w:rsid w:val="001B0E5F"/>
    <w:rsid w:val="001B1EF1"/>
    <w:rsid w:val="001B24D9"/>
    <w:rsid w:val="001B6975"/>
    <w:rsid w:val="001C7279"/>
    <w:rsid w:val="001D0EC4"/>
    <w:rsid w:val="001D1375"/>
    <w:rsid w:val="001D17C3"/>
    <w:rsid w:val="001D1E19"/>
    <w:rsid w:val="001D6E27"/>
    <w:rsid w:val="001E18FD"/>
    <w:rsid w:val="001E2C76"/>
    <w:rsid w:val="001E7806"/>
    <w:rsid w:val="001F1E79"/>
    <w:rsid w:val="00202DF9"/>
    <w:rsid w:val="0020357D"/>
    <w:rsid w:val="00207B6B"/>
    <w:rsid w:val="00214BB8"/>
    <w:rsid w:val="00214E64"/>
    <w:rsid w:val="002155AE"/>
    <w:rsid w:val="00225338"/>
    <w:rsid w:val="002312C0"/>
    <w:rsid w:val="002410B5"/>
    <w:rsid w:val="00250EA8"/>
    <w:rsid w:val="00257785"/>
    <w:rsid w:val="0026083F"/>
    <w:rsid w:val="00260B4F"/>
    <w:rsid w:val="002618F9"/>
    <w:rsid w:val="002627F4"/>
    <w:rsid w:val="002641C6"/>
    <w:rsid w:val="00264C22"/>
    <w:rsid w:val="002660B8"/>
    <w:rsid w:val="0026630B"/>
    <w:rsid w:val="00274558"/>
    <w:rsid w:val="00280F5C"/>
    <w:rsid w:val="002813D7"/>
    <w:rsid w:val="0028254E"/>
    <w:rsid w:val="00283BCB"/>
    <w:rsid w:val="00287B00"/>
    <w:rsid w:val="002908AE"/>
    <w:rsid w:val="0029217F"/>
    <w:rsid w:val="002943C2"/>
    <w:rsid w:val="00296879"/>
    <w:rsid w:val="002A1FA2"/>
    <w:rsid w:val="002A7AEE"/>
    <w:rsid w:val="002B5D77"/>
    <w:rsid w:val="002B67B5"/>
    <w:rsid w:val="002C0BD5"/>
    <w:rsid w:val="002C1AEA"/>
    <w:rsid w:val="002C1C1D"/>
    <w:rsid w:val="002C24EB"/>
    <w:rsid w:val="002C2C0C"/>
    <w:rsid w:val="002C4575"/>
    <w:rsid w:val="002C517E"/>
    <w:rsid w:val="002C5243"/>
    <w:rsid w:val="002C633C"/>
    <w:rsid w:val="002D1F02"/>
    <w:rsid w:val="002D5F4E"/>
    <w:rsid w:val="002D6038"/>
    <w:rsid w:val="002D61CE"/>
    <w:rsid w:val="002E2CAC"/>
    <w:rsid w:val="002E357C"/>
    <w:rsid w:val="002E782A"/>
    <w:rsid w:val="002E7B7E"/>
    <w:rsid w:val="002E7D61"/>
    <w:rsid w:val="002F347C"/>
    <w:rsid w:val="002F3D95"/>
    <w:rsid w:val="002F5AC0"/>
    <w:rsid w:val="002F619A"/>
    <w:rsid w:val="002F64A1"/>
    <w:rsid w:val="00301355"/>
    <w:rsid w:val="00310D2B"/>
    <w:rsid w:val="003134B9"/>
    <w:rsid w:val="00313EE4"/>
    <w:rsid w:val="00314B24"/>
    <w:rsid w:val="003277A6"/>
    <w:rsid w:val="00330CB6"/>
    <w:rsid w:val="0033113A"/>
    <w:rsid w:val="00331EBD"/>
    <w:rsid w:val="00337BA8"/>
    <w:rsid w:val="00343120"/>
    <w:rsid w:val="00346F04"/>
    <w:rsid w:val="0034755D"/>
    <w:rsid w:val="00356109"/>
    <w:rsid w:val="0036069B"/>
    <w:rsid w:val="003610FE"/>
    <w:rsid w:val="0036560F"/>
    <w:rsid w:val="003713EC"/>
    <w:rsid w:val="00373082"/>
    <w:rsid w:val="003742CB"/>
    <w:rsid w:val="0038211E"/>
    <w:rsid w:val="00382C9E"/>
    <w:rsid w:val="00383FFC"/>
    <w:rsid w:val="00387E7E"/>
    <w:rsid w:val="00393AF3"/>
    <w:rsid w:val="00394DFA"/>
    <w:rsid w:val="003A2D4A"/>
    <w:rsid w:val="003A5BC5"/>
    <w:rsid w:val="003A5EA7"/>
    <w:rsid w:val="003B3075"/>
    <w:rsid w:val="003B6CD3"/>
    <w:rsid w:val="003C19CA"/>
    <w:rsid w:val="003D404A"/>
    <w:rsid w:val="003D4706"/>
    <w:rsid w:val="003E59EC"/>
    <w:rsid w:val="003E6580"/>
    <w:rsid w:val="003E663C"/>
    <w:rsid w:val="003F090D"/>
    <w:rsid w:val="003F2966"/>
    <w:rsid w:val="003F6D32"/>
    <w:rsid w:val="003F7972"/>
    <w:rsid w:val="0040078A"/>
    <w:rsid w:val="00400EE2"/>
    <w:rsid w:val="00401ED1"/>
    <w:rsid w:val="00402663"/>
    <w:rsid w:val="00402DD6"/>
    <w:rsid w:val="0040403E"/>
    <w:rsid w:val="00404C08"/>
    <w:rsid w:val="004121FF"/>
    <w:rsid w:val="00413DCB"/>
    <w:rsid w:val="0041444C"/>
    <w:rsid w:val="00414BB4"/>
    <w:rsid w:val="00414E08"/>
    <w:rsid w:val="00415309"/>
    <w:rsid w:val="00415504"/>
    <w:rsid w:val="0041657D"/>
    <w:rsid w:val="00421063"/>
    <w:rsid w:val="004245C3"/>
    <w:rsid w:val="00426C8F"/>
    <w:rsid w:val="00434A8F"/>
    <w:rsid w:val="00436B0E"/>
    <w:rsid w:val="00437820"/>
    <w:rsid w:val="00441A47"/>
    <w:rsid w:val="00442135"/>
    <w:rsid w:val="00444DE5"/>
    <w:rsid w:val="00450D3D"/>
    <w:rsid w:val="0045212F"/>
    <w:rsid w:val="00455076"/>
    <w:rsid w:val="004550E3"/>
    <w:rsid w:val="00455652"/>
    <w:rsid w:val="004571E4"/>
    <w:rsid w:val="0046021D"/>
    <w:rsid w:val="00460BBD"/>
    <w:rsid w:val="00463669"/>
    <w:rsid w:val="004640E3"/>
    <w:rsid w:val="00472E32"/>
    <w:rsid w:val="004733FD"/>
    <w:rsid w:val="00475C55"/>
    <w:rsid w:val="0048085F"/>
    <w:rsid w:val="00482377"/>
    <w:rsid w:val="00485C9D"/>
    <w:rsid w:val="00492FDB"/>
    <w:rsid w:val="004936EB"/>
    <w:rsid w:val="00494A60"/>
    <w:rsid w:val="00495301"/>
    <w:rsid w:val="0049692C"/>
    <w:rsid w:val="004A0632"/>
    <w:rsid w:val="004A183C"/>
    <w:rsid w:val="004A3129"/>
    <w:rsid w:val="004A7CC0"/>
    <w:rsid w:val="004B09AF"/>
    <w:rsid w:val="004B3946"/>
    <w:rsid w:val="004B3E12"/>
    <w:rsid w:val="004C1916"/>
    <w:rsid w:val="004C39C1"/>
    <w:rsid w:val="004C628E"/>
    <w:rsid w:val="004D0F93"/>
    <w:rsid w:val="004D112D"/>
    <w:rsid w:val="004D2A2C"/>
    <w:rsid w:val="004D5713"/>
    <w:rsid w:val="004D6B9B"/>
    <w:rsid w:val="004D79E6"/>
    <w:rsid w:val="004E07A4"/>
    <w:rsid w:val="004E3624"/>
    <w:rsid w:val="004E7E54"/>
    <w:rsid w:val="005002B5"/>
    <w:rsid w:val="00502568"/>
    <w:rsid w:val="00504732"/>
    <w:rsid w:val="0050509D"/>
    <w:rsid w:val="00505B8C"/>
    <w:rsid w:val="00506B61"/>
    <w:rsid w:val="0051538E"/>
    <w:rsid w:val="005166A0"/>
    <w:rsid w:val="00524118"/>
    <w:rsid w:val="00527BC0"/>
    <w:rsid w:val="005349D7"/>
    <w:rsid w:val="005361E8"/>
    <w:rsid w:val="005405C9"/>
    <w:rsid w:val="00541793"/>
    <w:rsid w:val="00546BBD"/>
    <w:rsid w:val="00552806"/>
    <w:rsid w:val="00552E54"/>
    <w:rsid w:val="005544FD"/>
    <w:rsid w:val="0055600E"/>
    <w:rsid w:val="00560C57"/>
    <w:rsid w:val="00563E80"/>
    <w:rsid w:val="0056557C"/>
    <w:rsid w:val="0056612E"/>
    <w:rsid w:val="00566C6E"/>
    <w:rsid w:val="00571451"/>
    <w:rsid w:val="00571A0C"/>
    <w:rsid w:val="00571C2A"/>
    <w:rsid w:val="005739BB"/>
    <w:rsid w:val="005745BD"/>
    <w:rsid w:val="00577E0A"/>
    <w:rsid w:val="005863F0"/>
    <w:rsid w:val="00592CDE"/>
    <w:rsid w:val="00594E88"/>
    <w:rsid w:val="005950E5"/>
    <w:rsid w:val="00595820"/>
    <w:rsid w:val="00595C26"/>
    <w:rsid w:val="00596E43"/>
    <w:rsid w:val="005A68F5"/>
    <w:rsid w:val="005A69F3"/>
    <w:rsid w:val="005B3DBE"/>
    <w:rsid w:val="005B7802"/>
    <w:rsid w:val="005C03D2"/>
    <w:rsid w:val="005C2E41"/>
    <w:rsid w:val="005C4773"/>
    <w:rsid w:val="005C4BA0"/>
    <w:rsid w:val="005C5702"/>
    <w:rsid w:val="005C571E"/>
    <w:rsid w:val="005D193B"/>
    <w:rsid w:val="005D19C5"/>
    <w:rsid w:val="005D42BC"/>
    <w:rsid w:val="005E112D"/>
    <w:rsid w:val="005E1D05"/>
    <w:rsid w:val="005E2C34"/>
    <w:rsid w:val="005F5E58"/>
    <w:rsid w:val="00602B2A"/>
    <w:rsid w:val="006055FC"/>
    <w:rsid w:val="00606697"/>
    <w:rsid w:val="00612D33"/>
    <w:rsid w:val="00613FC1"/>
    <w:rsid w:val="006169D9"/>
    <w:rsid w:val="0062127D"/>
    <w:rsid w:val="006226C9"/>
    <w:rsid w:val="006240D0"/>
    <w:rsid w:val="00627ABB"/>
    <w:rsid w:val="00632C4C"/>
    <w:rsid w:val="0063478A"/>
    <w:rsid w:val="006420FA"/>
    <w:rsid w:val="00643FA4"/>
    <w:rsid w:val="00645461"/>
    <w:rsid w:val="00651566"/>
    <w:rsid w:val="00653F8A"/>
    <w:rsid w:val="006561A1"/>
    <w:rsid w:val="006573BB"/>
    <w:rsid w:val="00657588"/>
    <w:rsid w:val="00662341"/>
    <w:rsid w:val="006639EB"/>
    <w:rsid w:val="0067045A"/>
    <w:rsid w:val="00670511"/>
    <w:rsid w:val="00672535"/>
    <w:rsid w:val="0067308C"/>
    <w:rsid w:val="00674614"/>
    <w:rsid w:val="006757ED"/>
    <w:rsid w:val="00681BFD"/>
    <w:rsid w:val="006828DC"/>
    <w:rsid w:val="00684DF8"/>
    <w:rsid w:val="0069190F"/>
    <w:rsid w:val="00694867"/>
    <w:rsid w:val="00694A10"/>
    <w:rsid w:val="00695086"/>
    <w:rsid w:val="006A132A"/>
    <w:rsid w:val="006A41A7"/>
    <w:rsid w:val="006A60AB"/>
    <w:rsid w:val="006A720C"/>
    <w:rsid w:val="006B10A9"/>
    <w:rsid w:val="006B33B2"/>
    <w:rsid w:val="006B4316"/>
    <w:rsid w:val="006C4FB3"/>
    <w:rsid w:val="006D02AE"/>
    <w:rsid w:val="006D0648"/>
    <w:rsid w:val="006D4416"/>
    <w:rsid w:val="006D53D3"/>
    <w:rsid w:val="006D5DDD"/>
    <w:rsid w:val="006D64C8"/>
    <w:rsid w:val="006D6530"/>
    <w:rsid w:val="006E2E82"/>
    <w:rsid w:val="006E4A34"/>
    <w:rsid w:val="006E569C"/>
    <w:rsid w:val="006F0025"/>
    <w:rsid w:val="006F0B88"/>
    <w:rsid w:val="006F2FCF"/>
    <w:rsid w:val="006F4E5A"/>
    <w:rsid w:val="006F7DD6"/>
    <w:rsid w:val="007012EC"/>
    <w:rsid w:val="00701A95"/>
    <w:rsid w:val="00702D71"/>
    <w:rsid w:val="007039E2"/>
    <w:rsid w:val="00703E82"/>
    <w:rsid w:val="00705273"/>
    <w:rsid w:val="0070680F"/>
    <w:rsid w:val="00706C35"/>
    <w:rsid w:val="007216E6"/>
    <w:rsid w:val="00722F79"/>
    <w:rsid w:val="00723577"/>
    <w:rsid w:val="00727932"/>
    <w:rsid w:val="00730BCD"/>
    <w:rsid w:val="0073432E"/>
    <w:rsid w:val="007375F0"/>
    <w:rsid w:val="007427FB"/>
    <w:rsid w:val="00742CCB"/>
    <w:rsid w:val="00742F8D"/>
    <w:rsid w:val="00743143"/>
    <w:rsid w:val="00747324"/>
    <w:rsid w:val="00747BCB"/>
    <w:rsid w:val="00751C6D"/>
    <w:rsid w:val="00751E49"/>
    <w:rsid w:val="00751EFA"/>
    <w:rsid w:val="00752CF3"/>
    <w:rsid w:val="0075475C"/>
    <w:rsid w:val="00754793"/>
    <w:rsid w:val="00760DC4"/>
    <w:rsid w:val="007640E0"/>
    <w:rsid w:val="00765104"/>
    <w:rsid w:val="00767363"/>
    <w:rsid w:val="0077618C"/>
    <w:rsid w:val="00776E66"/>
    <w:rsid w:val="00777CAB"/>
    <w:rsid w:val="00777F1D"/>
    <w:rsid w:val="0078027A"/>
    <w:rsid w:val="00783144"/>
    <w:rsid w:val="007856B9"/>
    <w:rsid w:val="00790AF4"/>
    <w:rsid w:val="00790FEA"/>
    <w:rsid w:val="0079285B"/>
    <w:rsid w:val="00794CCC"/>
    <w:rsid w:val="007A04DE"/>
    <w:rsid w:val="007B21D3"/>
    <w:rsid w:val="007B2875"/>
    <w:rsid w:val="007B43F9"/>
    <w:rsid w:val="007B54B6"/>
    <w:rsid w:val="007B7AA6"/>
    <w:rsid w:val="007C09C4"/>
    <w:rsid w:val="007C3258"/>
    <w:rsid w:val="007C4EDD"/>
    <w:rsid w:val="007C5207"/>
    <w:rsid w:val="007C79A0"/>
    <w:rsid w:val="007D1AB7"/>
    <w:rsid w:val="007E565D"/>
    <w:rsid w:val="007E69AC"/>
    <w:rsid w:val="007E6E87"/>
    <w:rsid w:val="007F1622"/>
    <w:rsid w:val="007F1C33"/>
    <w:rsid w:val="007F416B"/>
    <w:rsid w:val="007F48BF"/>
    <w:rsid w:val="008029F3"/>
    <w:rsid w:val="00803398"/>
    <w:rsid w:val="00804CD7"/>
    <w:rsid w:val="008054B3"/>
    <w:rsid w:val="0081028E"/>
    <w:rsid w:val="00821B5F"/>
    <w:rsid w:val="0082329B"/>
    <w:rsid w:val="0083229D"/>
    <w:rsid w:val="0083460F"/>
    <w:rsid w:val="00834EA9"/>
    <w:rsid w:val="008358B3"/>
    <w:rsid w:val="00837987"/>
    <w:rsid w:val="00844807"/>
    <w:rsid w:val="00847163"/>
    <w:rsid w:val="00847C4D"/>
    <w:rsid w:val="00851A62"/>
    <w:rsid w:val="008604D2"/>
    <w:rsid w:val="00862EE4"/>
    <w:rsid w:val="00863702"/>
    <w:rsid w:val="00864F30"/>
    <w:rsid w:val="00865579"/>
    <w:rsid w:val="0086647C"/>
    <w:rsid w:val="008664E0"/>
    <w:rsid w:val="0086670D"/>
    <w:rsid w:val="00866980"/>
    <w:rsid w:val="00867B40"/>
    <w:rsid w:val="008701FC"/>
    <w:rsid w:val="00871DE1"/>
    <w:rsid w:val="0087301D"/>
    <w:rsid w:val="00873900"/>
    <w:rsid w:val="00875185"/>
    <w:rsid w:val="008800E5"/>
    <w:rsid w:val="00882A03"/>
    <w:rsid w:val="008904CF"/>
    <w:rsid w:val="0089260E"/>
    <w:rsid w:val="00893611"/>
    <w:rsid w:val="00893D79"/>
    <w:rsid w:val="008A1BA4"/>
    <w:rsid w:val="008A3862"/>
    <w:rsid w:val="008A4C50"/>
    <w:rsid w:val="008A57AD"/>
    <w:rsid w:val="008A64D6"/>
    <w:rsid w:val="008B4565"/>
    <w:rsid w:val="008C2CF1"/>
    <w:rsid w:val="008C7129"/>
    <w:rsid w:val="008D00E2"/>
    <w:rsid w:val="008D093E"/>
    <w:rsid w:val="008D364E"/>
    <w:rsid w:val="008D4FA9"/>
    <w:rsid w:val="008D5365"/>
    <w:rsid w:val="008E3DF9"/>
    <w:rsid w:val="008E77BF"/>
    <w:rsid w:val="008F00B9"/>
    <w:rsid w:val="008F10C2"/>
    <w:rsid w:val="008F1DDB"/>
    <w:rsid w:val="008F4928"/>
    <w:rsid w:val="008F5895"/>
    <w:rsid w:val="00905A5A"/>
    <w:rsid w:val="0091003C"/>
    <w:rsid w:val="009107B4"/>
    <w:rsid w:val="00913240"/>
    <w:rsid w:val="009166B4"/>
    <w:rsid w:val="009204F6"/>
    <w:rsid w:val="009210C3"/>
    <w:rsid w:val="0092240A"/>
    <w:rsid w:val="00925FEB"/>
    <w:rsid w:val="00934023"/>
    <w:rsid w:val="00936573"/>
    <w:rsid w:val="00936A61"/>
    <w:rsid w:val="00940B41"/>
    <w:rsid w:val="00943575"/>
    <w:rsid w:val="00945A94"/>
    <w:rsid w:val="00946DED"/>
    <w:rsid w:val="0094754A"/>
    <w:rsid w:val="00950A58"/>
    <w:rsid w:val="00951508"/>
    <w:rsid w:val="00951CF5"/>
    <w:rsid w:val="009553D5"/>
    <w:rsid w:val="00960547"/>
    <w:rsid w:val="0096498F"/>
    <w:rsid w:val="0097020D"/>
    <w:rsid w:val="00970541"/>
    <w:rsid w:val="00973DAF"/>
    <w:rsid w:val="00975CFD"/>
    <w:rsid w:val="00976C90"/>
    <w:rsid w:val="009773B7"/>
    <w:rsid w:val="009830FC"/>
    <w:rsid w:val="00983767"/>
    <w:rsid w:val="00985E4B"/>
    <w:rsid w:val="0099059A"/>
    <w:rsid w:val="00990881"/>
    <w:rsid w:val="0099306B"/>
    <w:rsid w:val="0099504B"/>
    <w:rsid w:val="009954F6"/>
    <w:rsid w:val="009A4D8E"/>
    <w:rsid w:val="009A675B"/>
    <w:rsid w:val="009B06B5"/>
    <w:rsid w:val="009B2287"/>
    <w:rsid w:val="009B24B9"/>
    <w:rsid w:val="009B77D0"/>
    <w:rsid w:val="009C577A"/>
    <w:rsid w:val="009D0484"/>
    <w:rsid w:val="009D0A7E"/>
    <w:rsid w:val="009D4040"/>
    <w:rsid w:val="009D5DA1"/>
    <w:rsid w:val="009E05C7"/>
    <w:rsid w:val="009E35D6"/>
    <w:rsid w:val="009E68F9"/>
    <w:rsid w:val="009F26A4"/>
    <w:rsid w:val="009F3A2C"/>
    <w:rsid w:val="00A023DA"/>
    <w:rsid w:val="00A03455"/>
    <w:rsid w:val="00A03CEA"/>
    <w:rsid w:val="00A04AFA"/>
    <w:rsid w:val="00A053DD"/>
    <w:rsid w:val="00A05B08"/>
    <w:rsid w:val="00A121AE"/>
    <w:rsid w:val="00A12D46"/>
    <w:rsid w:val="00A15752"/>
    <w:rsid w:val="00A203E3"/>
    <w:rsid w:val="00A2404B"/>
    <w:rsid w:val="00A249FC"/>
    <w:rsid w:val="00A27051"/>
    <w:rsid w:val="00A30D55"/>
    <w:rsid w:val="00A311F7"/>
    <w:rsid w:val="00A32AB7"/>
    <w:rsid w:val="00A33A28"/>
    <w:rsid w:val="00A33E4D"/>
    <w:rsid w:val="00A3763B"/>
    <w:rsid w:val="00A42875"/>
    <w:rsid w:val="00A43324"/>
    <w:rsid w:val="00A4391B"/>
    <w:rsid w:val="00A5046E"/>
    <w:rsid w:val="00A51237"/>
    <w:rsid w:val="00A514AC"/>
    <w:rsid w:val="00A54B22"/>
    <w:rsid w:val="00A5759C"/>
    <w:rsid w:val="00A57ECE"/>
    <w:rsid w:val="00A60001"/>
    <w:rsid w:val="00A63032"/>
    <w:rsid w:val="00A6634B"/>
    <w:rsid w:val="00A67F81"/>
    <w:rsid w:val="00A708F1"/>
    <w:rsid w:val="00A74603"/>
    <w:rsid w:val="00A7680C"/>
    <w:rsid w:val="00A76F57"/>
    <w:rsid w:val="00A811C2"/>
    <w:rsid w:val="00A82C08"/>
    <w:rsid w:val="00A831D2"/>
    <w:rsid w:val="00A83DF0"/>
    <w:rsid w:val="00A918C3"/>
    <w:rsid w:val="00A953E0"/>
    <w:rsid w:val="00A959B6"/>
    <w:rsid w:val="00AA5E7A"/>
    <w:rsid w:val="00AB5A1A"/>
    <w:rsid w:val="00AB5DD9"/>
    <w:rsid w:val="00AB7E03"/>
    <w:rsid w:val="00AC43F5"/>
    <w:rsid w:val="00AD1A81"/>
    <w:rsid w:val="00AD3A76"/>
    <w:rsid w:val="00AD55F2"/>
    <w:rsid w:val="00AD5DDD"/>
    <w:rsid w:val="00AE04B4"/>
    <w:rsid w:val="00AE171B"/>
    <w:rsid w:val="00AE392E"/>
    <w:rsid w:val="00AE68E3"/>
    <w:rsid w:val="00AF008D"/>
    <w:rsid w:val="00AF2E40"/>
    <w:rsid w:val="00AF4374"/>
    <w:rsid w:val="00AF5E01"/>
    <w:rsid w:val="00AF66BA"/>
    <w:rsid w:val="00AF776F"/>
    <w:rsid w:val="00B07DDB"/>
    <w:rsid w:val="00B108B6"/>
    <w:rsid w:val="00B23D31"/>
    <w:rsid w:val="00B27C42"/>
    <w:rsid w:val="00B36636"/>
    <w:rsid w:val="00B37454"/>
    <w:rsid w:val="00B43970"/>
    <w:rsid w:val="00B440EF"/>
    <w:rsid w:val="00B449A1"/>
    <w:rsid w:val="00B50157"/>
    <w:rsid w:val="00B554FA"/>
    <w:rsid w:val="00B56FEE"/>
    <w:rsid w:val="00B56FF0"/>
    <w:rsid w:val="00B57638"/>
    <w:rsid w:val="00B60470"/>
    <w:rsid w:val="00B60B31"/>
    <w:rsid w:val="00B60E29"/>
    <w:rsid w:val="00B61409"/>
    <w:rsid w:val="00B6163D"/>
    <w:rsid w:val="00B653D4"/>
    <w:rsid w:val="00B6652D"/>
    <w:rsid w:val="00B665A5"/>
    <w:rsid w:val="00B678A7"/>
    <w:rsid w:val="00B70FE1"/>
    <w:rsid w:val="00B85298"/>
    <w:rsid w:val="00B91D42"/>
    <w:rsid w:val="00B93E3E"/>
    <w:rsid w:val="00B953A8"/>
    <w:rsid w:val="00B964C8"/>
    <w:rsid w:val="00BA1B74"/>
    <w:rsid w:val="00BA213F"/>
    <w:rsid w:val="00BB5195"/>
    <w:rsid w:val="00BB6924"/>
    <w:rsid w:val="00BB6C38"/>
    <w:rsid w:val="00BB6DD9"/>
    <w:rsid w:val="00BC1052"/>
    <w:rsid w:val="00BC392D"/>
    <w:rsid w:val="00BC46FB"/>
    <w:rsid w:val="00BC5006"/>
    <w:rsid w:val="00BC5641"/>
    <w:rsid w:val="00BC5D86"/>
    <w:rsid w:val="00BD12D6"/>
    <w:rsid w:val="00BD5A95"/>
    <w:rsid w:val="00BD7EB3"/>
    <w:rsid w:val="00BE1284"/>
    <w:rsid w:val="00BE235C"/>
    <w:rsid w:val="00BE734A"/>
    <w:rsid w:val="00BF066A"/>
    <w:rsid w:val="00BF7211"/>
    <w:rsid w:val="00C0118C"/>
    <w:rsid w:val="00C013C2"/>
    <w:rsid w:val="00C026EA"/>
    <w:rsid w:val="00C06F6B"/>
    <w:rsid w:val="00C07194"/>
    <w:rsid w:val="00C11796"/>
    <w:rsid w:val="00C154F2"/>
    <w:rsid w:val="00C164EC"/>
    <w:rsid w:val="00C25A65"/>
    <w:rsid w:val="00C30C51"/>
    <w:rsid w:val="00C30FEB"/>
    <w:rsid w:val="00C3323C"/>
    <w:rsid w:val="00C333F6"/>
    <w:rsid w:val="00C342F1"/>
    <w:rsid w:val="00C347B7"/>
    <w:rsid w:val="00C355DC"/>
    <w:rsid w:val="00C367F9"/>
    <w:rsid w:val="00C3734B"/>
    <w:rsid w:val="00C434C3"/>
    <w:rsid w:val="00C4628F"/>
    <w:rsid w:val="00C4684E"/>
    <w:rsid w:val="00C47A86"/>
    <w:rsid w:val="00C47F17"/>
    <w:rsid w:val="00C51CCC"/>
    <w:rsid w:val="00C54DC7"/>
    <w:rsid w:val="00C56D2F"/>
    <w:rsid w:val="00C6265A"/>
    <w:rsid w:val="00C704B7"/>
    <w:rsid w:val="00C72E3A"/>
    <w:rsid w:val="00C75094"/>
    <w:rsid w:val="00C75CB6"/>
    <w:rsid w:val="00C77620"/>
    <w:rsid w:val="00C80E21"/>
    <w:rsid w:val="00C814BE"/>
    <w:rsid w:val="00C82B15"/>
    <w:rsid w:val="00C8720C"/>
    <w:rsid w:val="00C87AAE"/>
    <w:rsid w:val="00C912FB"/>
    <w:rsid w:val="00CA08B8"/>
    <w:rsid w:val="00CA2CAF"/>
    <w:rsid w:val="00CA66F2"/>
    <w:rsid w:val="00CB1B27"/>
    <w:rsid w:val="00CB7A15"/>
    <w:rsid w:val="00CB7ABF"/>
    <w:rsid w:val="00CC1AC3"/>
    <w:rsid w:val="00CC59D7"/>
    <w:rsid w:val="00CD2C1D"/>
    <w:rsid w:val="00CD4A59"/>
    <w:rsid w:val="00CD5B76"/>
    <w:rsid w:val="00CE00EF"/>
    <w:rsid w:val="00CE1600"/>
    <w:rsid w:val="00CE193A"/>
    <w:rsid w:val="00CE3770"/>
    <w:rsid w:val="00CE3B0F"/>
    <w:rsid w:val="00CF048E"/>
    <w:rsid w:val="00CF31B1"/>
    <w:rsid w:val="00CF36B9"/>
    <w:rsid w:val="00CF657C"/>
    <w:rsid w:val="00CF6EA9"/>
    <w:rsid w:val="00D03129"/>
    <w:rsid w:val="00D06171"/>
    <w:rsid w:val="00D063D6"/>
    <w:rsid w:val="00D1015C"/>
    <w:rsid w:val="00D139F3"/>
    <w:rsid w:val="00D13ADA"/>
    <w:rsid w:val="00D17830"/>
    <w:rsid w:val="00D17D7A"/>
    <w:rsid w:val="00D22F34"/>
    <w:rsid w:val="00D30A72"/>
    <w:rsid w:val="00D30B0E"/>
    <w:rsid w:val="00D32194"/>
    <w:rsid w:val="00D329D2"/>
    <w:rsid w:val="00D33CCC"/>
    <w:rsid w:val="00D34283"/>
    <w:rsid w:val="00D35988"/>
    <w:rsid w:val="00D37F12"/>
    <w:rsid w:val="00D4040C"/>
    <w:rsid w:val="00D47B59"/>
    <w:rsid w:val="00D52881"/>
    <w:rsid w:val="00D54C98"/>
    <w:rsid w:val="00D5516F"/>
    <w:rsid w:val="00D573D4"/>
    <w:rsid w:val="00D61753"/>
    <w:rsid w:val="00D62C1E"/>
    <w:rsid w:val="00D63121"/>
    <w:rsid w:val="00D632DB"/>
    <w:rsid w:val="00D676D4"/>
    <w:rsid w:val="00D7381C"/>
    <w:rsid w:val="00D73B14"/>
    <w:rsid w:val="00D75D27"/>
    <w:rsid w:val="00D76247"/>
    <w:rsid w:val="00D77EF7"/>
    <w:rsid w:val="00D80CC1"/>
    <w:rsid w:val="00D8131D"/>
    <w:rsid w:val="00D83E1B"/>
    <w:rsid w:val="00D870E0"/>
    <w:rsid w:val="00D87CCC"/>
    <w:rsid w:val="00D927DF"/>
    <w:rsid w:val="00D93F71"/>
    <w:rsid w:val="00D95EAA"/>
    <w:rsid w:val="00D9603A"/>
    <w:rsid w:val="00D96811"/>
    <w:rsid w:val="00D96A6F"/>
    <w:rsid w:val="00D97A75"/>
    <w:rsid w:val="00DA2C84"/>
    <w:rsid w:val="00DA38AD"/>
    <w:rsid w:val="00DA57A0"/>
    <w:rsid w:val="00DA60AC"/>
    <w:rsid w:val="00DB0947"/>
    <w:rsid w:val="00DB256A"/>
    <w:rsid w:val="00DB4DF3"/>
    <w:rsid w:val="00DB52CB"/>
    <w:rsid w:val="00DB59DD"/>
    <w:rsid w:val="00DB6B01"/>
    <w:rsid w:val="00DC1F07"/>
    <w:rsid w:val="00DC70B8"/>
    <w:rsid w:val="00DD0709"/>
    <w:rsid w:val="00DD3EA0"/>
    <w:rsid w:val="00DD5EA6"/>
    <w:rsid w:val="00DD6050"/>
    <w:rsid w:val="00DD6342"/>
    <w:rsid w:val="00DD643E"/>
    <w:rsid w:val="00DE4E65"/>
    <w:rsid w:val="00DE5D03"/>
    <w:rsid w:val="00DF036A"/>
    <w:rsid w:val="00DF08A8"/>
    <w:rsid w:val="00DF6012"/>
    <w:rsid w:val="00DF7C69"/>
    <w:rsid w:val="00E03187"/>
    <w:rsid w:val="00E03DC8"/>
    <w:rsid w:val="00E04237"/>
    <w:rsid w:val="00E0695D"/>
    <w:rsid w:val="00E170C9"/>
    <w:rsid w:val="00E20B8C"/>
    <w:rsid w:val="00E23AB5"/>
    <w:rsid w:val="00E321B2"/>
    <w:rsid w:val="00E33DCA"/>
    <w:rsid w:val="00E359BE"/>
    <w:rsid w:val="00E37DB7"/>
    <w:rsid w:val="00E55CCE"/>
    <w:rsid w:val="00E67176"/>
    <w:rsid w:val="00E70935"/>
    <w:rsid w:val="00E73A10"/>
    <w:rsid w:val="00E74409"/>
    <w:rsid w:val="00E7615C"/>
    <w:rsid w:val="00E86809"/>
    <w:rsid w:val="00E8796C"/>
    <w:rsid w:val="00E92293"/>
    <w:rsid w:val="00E93BFA"/>
    <w:rsid w:val="00E95935"/>
    <w:rsid w:val="00EA0E76"/>
    <w:rsid w:val="00EA2573"/>
    <w:rsid w:val="00EA4A46"/>
    <w:rsid w:val="00EA4F66"/>
    <w:rsid w:val="00EA617E"/>
    <w:rsid w:val="00EA78FE"/>
    <w:rsid w:val="00EB090B"/>
    <w:rsid w:val="00EB0BAA"/>
    <w:rsid w:val="00EB2365"/>
    <w:rsid w:val="00EB34B9"/>
    <w:rsid w:val="00EB3AB1"/>
    <w:rsid w:val="00EB6B0D"/>
    <w:rsid w:val="00EB74EA"/>
    <w:rsid w:val="00EB7C41"/>
    <w:rsid w:val="00EC1372"/>
    <w:rsid w:val="00EC30A7"/>
    <w:rsid w:val="00EC76A7"/>
    <w:rsid w:val="00ED4959"/>
    <w:rsid w:val="00ED4F7C"/>
    <w:rsid w:val="00ED5545"/>
    <w:rsid w:val="00EE0F42"/>
    <w:rsid w:val="00EE5508"/>
    <w:rsid w:val="00EF598C"/>
    <w:rsid w:val="00EF6490"/>
    <w:rsid w:val="00F03AE0"/>
    <w:rsid w:val="00F0536D"/>
    <w:rsid w:val="00F063D9"/>
    <w:rsid w:val="00F101D1"/>
    <w:rsid w:val="00F140E6"/>
    <w:rsid w:val="00F161BC"/>
    <w:rsid w:val="00F22874"/>
    <w:rsid w:val="00F23DCA"/>
    <w:rsid w:val="00F24F5F"/>
    <w:rsid w:val="00F30FFA"/>
    <w:rsid w:val="00F33C27"/>
    <w:rsid w:val="00F34379"/>
    <w:rsid w:val="00F345C9"/>
    <w:rsid w:val="00F35B76"/>
    <w:rsid w:val="00F36CD2"/>
    <w:rsid w:val="00F4105F"/>
    <w:rsid w:val="00F46000"/>
    <w:rsid w:val="00F4643F"/>
    <w:rsid w:val="00F522DA"/>
    <w:rsid w:val="00F52C9F"/>
    <w:rsid w:val="00F537E1"/>
    <w:rsid w:val="00F567ED"/>
    <w:rsid w:val="00F611B0"/>
    <w:rsid w:val="00F66114"/>
    <w:rsid w:val="00F70637"/>
    <w:rsid w:val="00F74AC4"/>
    <w:rsid w:val="00F83A7D"/>
    <w:rsid w:val="00F862C6"/>
    <w:rsid w:val="00F86E02"/>
    <w:rsid w:val="00F93A53"/>
    <w:rsid w:val="00F93D8E"/>
    <w:rsid w:val="00F93FA5"/>
    <w:rsid w:val="00F97D76"/>
    <w:rsid w:val="00FA530A"/>
    <w:rsid w:val="00FA5EA6"/>
    <w:rsid w:val="00FA670B"/>
    <w:rsid w:val="00FB2B2E"/>
    <w:rsid w:val="00FB2C1D"/>
    <w:rsid w:val="00FB682B"/>
    <w:rsid w:val="00FC1B1D"/>
    <w:rsid w:val="00FC2A36"/>
    <w:rsid w:val="00FC2C6A"/>
    <w:rsid w:val="00FC45D7"/>
    <w:rsid w:val="00FD071F"/>
    <w:rsid w:val="00FE0135"/>
    <w:rsid w:val="00FE0EBC"/>
    <w:rsid w:val="00FE2506"/>
    <w:rsid w:val="00FE2887"/>
    <w:rsid w:val="00FE3CBB"/>
    <w:rsid w:val="00FE3ECB"/>
    <w:rsid w:val="00FF075C"/>
    <w:rsid w:val="00FF212D"/>
    <w:rsid w:val="00FF45EA"/>
    <w:rsid w:val="00FF6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5FD9B8"/>
  <w15:docId w15:val="{C698D7FA-C357-475C-A373-1427B9CF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98"/>
    <w:pPr>
      <w:spacing w:after="0" w:line="360" w:lineRule="auto"/>
      <w:ind w:firstLine="51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Skyriai"/>
    <w:basedOn w:val="Normal"/>
    <w:next w:val="Normal"/>
    <w:link w:val="Heading1Char"/>
    <w:autoRedefine/>
    <w:uiPriority w:val="9"/>
    <w:qFormat/>
    <w:rsid w:val="00C6265A"/>
    <w:pPr>
      <w:keepNext/>
      <w:keepLines/>
      <w:numPr>
        <w:numId w:val="1"/>
      </w:numPr>
      <w:spacing w:before="240" w:after="240" w:line="240" w:lineRule="auto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aliases w:val="Poskyriai"/>
    <w:basedOn w:val="Normal"/>
    <w:next w:val="Normal"/>
    <w:link w:val="Heading2Char"/>
    <w:uiPriority w:val="9"/>
    <w:unhideWhenUsed/>
    <w:qFormat/>
    <w:rsid w:val="008D5365"/>
    <w:pPr>
      <w:keepNext/>
      <w:keepLines/>
      <w:numPr>
        <w:ilvl w:val="1"/>
        <w:numId w:val="1"/>
      </w:numPr>
      <w:tabs>
        <w:tab w:val="left" w:pos="720"/>
      </w:tabs>
      <w:spacing w:before="120" w:after="120" w:line="240" w:lineRule="auto"/>
      <w:jc w:val="left"/>
      <w:outlineLvl w:val="1"/>
    </w:pPr>
    <w:rPr>
      <w:rFonts w:eastAsiaTheme="majorEastAsia" w:cstheme="majorBidi"/>
      <w:b/>
      <w:caps/>
      <w:szCs w:val="26"/>
    </w:rPr>
  </w:style>
  <w:style w:type="paragraph" w:styleId="Heading3">
    <w:name w:val="heading 3"/>
    <w:aliases w:val="Poposkyriai"/>
    <w:basedOn w:val="Normal"/>
    <w:next w:val="Normal"/>
    <w:link w:val="Heading3Char"/>
    <w:autoRedefine/>
    <w:uiPriority w:val="9"/>
    <w:unhideWhenUsed/>
    <w:qFormat/>
    <w:rsid w:val="00AC43F5"/>
    <w:pPr>
      <w:keepNext/>
      <w:keepLines/>
      <w:numPr>
        <w:ilvl w:val="2"/>
        <w:numId w:val="1"/>
      </w:numPr>
      <w:tabs>
        <w:tab w:val="left" w:pos="1134"/>
      </w:tabs>
      <w:spacing w:before="120" w:after="120" w:line="240" w:lineRule="auto"/>
      <w:jc w:val="left"/>
      <w:outlineLvl w:val="2"/>
    </w:pPr>
    <w:rPr>
      <w:rFonts w:eastAsiaTheme="majorEastAsia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yriai Char"/>
    <w:basedOn w:val="DefaultParagraphFont"/>
    <w:link w:val="Heading1"/>
    <w:uiPriority w:val="9"/>
    <w:rsid w:val="00C6265A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2A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6975"/>
    <w:pPr>
      <w:tabs>
        <w:tab w:val="left" w:pos="284"/>
        <w:tab w:val="right" w:leader="dot" w:pos="9344"/>
      </w:tabs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6A720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C5379"/>
    <w:pPr>
      <w:tabs>
        <w:tab w:val="left" w:pos="567"/>
        <w:tab w:val="right" w:leader="dot" w:pos="9344"/>
      </w:tabs>
      <w:spacing w:after="100"/>
      <w:ind w:firstLine="284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C5379"/>
    <w:pPr>
      <w:tabs>
        <w:tab w:val="left" w:pos="1276"/>
        <w:tab w:val="right" w:leader="dot" w:pos="9344"/>
      </w:tabs>
      <w:spacing w:after="100"/>
      <w:ind w:firstLine="567"/>
      <w:jc w:val="left"/>
    </w:pPr>
    <w:rPr>
      <w:rFonts w:eastAsiaTheme="minorEastAsia" w:cs="Times New Roman"/>
      <w:lang w:val="en-US"/>
    </w:rPr>
  </w:style>
  <w:style w:type="character" w:customStyle="1" w:styleId="Heading2Char">
    <w:name w:val="Heading 2 Char"/>
    <w:aliases w:val="Poskyriai Char"/>
    <w:basedOn w:val="DefaultParagraphFont"/>
    <w:link w:val="Heading2"/>
    <w:uiPriority w:val="9"/>
    <w:rsid w:val="008D5365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Heading3Char">
    <w:name w:val="Heading 3 Char"/>
    <w:aliases w:val="Poposkyriai Char"/>
    <w:basedOn w:val="DefaultParagraphFont"/>
    <w:link w:val="Heading3"/>
    <w:uiPriority w:val="9"/>
    <w:rsid w:val="00AC43F5"/>
    <w:rPr>
      <w:rFonts w:ascii="Times New Roman" w:eastAsiaTheme="majorEastAsia" w:hAnsi="Times New Roman" w:cs="Times New Roman"/>
      <w:b/>
      <w:caps/>
      <w:sz w:val="24"/>
      <w:szCs w:val="24"/>
    </w:rPr>
  </w:style>
  <w:style w:type="paragraph" w:customStyle="1" w:styleId="H2">
    <w:name w:val="H2"/>
    <w:basedOn w:val="Heading2"/>
    <w:link w:val="H2Char"/>
    <w:autoRedefine/>
    <w:qFormat/>
    <w:rsid w:val="00B108B6"/>
    <w:pPr>
      <w:numPr>
        <w:ilvl w:val="0"/>
        <w:numId w:val="0"/>
      </w:numPr>
      <w:spacing w:after="240"/>
      <w:ind w:firstLine="510"/>
      <w:jc w:val="both"/>
    </w:pPr>
    <w:rPr>
      <w:rFonts w:cs="Times New Roman"/>
      <w:szCs w:val="28"/>
    </w:rPr>
  </w:style>
  <w:style w:type="character" w:customStyle="1" w:styleId="H2Char">
    <w:name w:val="H2 Char"/>
    <w:basedOn w:val="Heading2Char"/>
    <w:link w:val="H2"/>
    <w:rsid w:val="00B108B6"/>
    <w:rPr>
      <w:rFonts w:ascii="Times New Roman" w:eastAsiaTheme="majorEastAsia" w:hAnsi="Times New Roman" w:cs="Times New Roman"/>
      <w:b/>
      <w:caps/>
      <w:sz w:val="24"/>
      <w:szCs w:val="28"/>
    </w:rPr>
  </w:style>
  <w:style w:type="paragraph" w:styleId="ListParagraph">
    <w:name w:val="List Paragraph"/>
    <w:basedOn w:val="Normal"/>
    <w:uiPriority w:val="34"/>
    <w:qFormat/>
    <w:rsid w:val="00F83A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5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D4F7C"/>
    <w:pPr>
      <w:spacing w:after="0" w:line="240" w:lineRule="auto"/>
      <w:ind w:firstLine="601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4F7C"/>
    <w:pPr>
      <w:tabs>
        <w:tab w:val="center" w:pos="4819"/>
        <w:tab w:val="right" w:pos="9638"/>
      </w:tabs>
      <w:spacing w:line="240" w:lineRule="auto"/>
      <w:ind w:firstLine="601"/>
      <w:jc w:val="center"/>
    </w:pPr>
  </w:style>
  <w:style w:type="character" w:customStyle="1" w:styleId="HeaderChar">
    <w:name w:val="Header Char"/>
    <w:basedOn w:val="DefaultParagraphFont"/>
    <w:link w:val="Header"/>
    <w:uiPriority w:val="99"/>
    <w:rsid w:val="00ED4F7C"/>
  </w:style>
  <w:style w:type="character" w:styleId="CommentReference">
    <w:name w:val="annotation reference"/>
    <w:basedOn w:val="DefaultParagraphFont"/>
    <w:uiPriority w:val="99"/>
    <w:semiHidden/>
    <w:unhideWhenUsed/>
    <w:rsid w:val="00742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CB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8B456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565"/>
  </w:style>
  <w:style w:type="paragraph" w:styleId="NoSpacing">
    <w:name w:val="No Spacing"/>
    <w:uiPriority w:val="1"/>
    <w:qFormat/>
    <w:rsid w:val="00BD7EB3"/>
    <w:pPr>
      <w:spacing w:after="0" w:line="240" w:lineRule="auto"/>
      <w:ind w:firstLine="510"/>
      <w:jc w:val="both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5166A0"/>
    <w:rPr>
      <w:color w:val="808080"/>
    </w:rPr>
  </w:style>
  <w:style w:type="paragraph" w:customStyle="1" w:styleId="Paveikslas">
    <w:name w:val="Paveikslas"/>
    <w:basedOn w:val="Normal"/>
    <w:link w:val="PaveikslasChar"/>
    <w:autoRedefine/>
    <w:qFormat/>
    <w:rsid w:val="00D17830"/>
    <w:pPr>
      <w:spacing w:before="120" w:after="120"/>
      <w:ind w:firstLine="0"/>
      <w:jc w:val="center"/>
    </w:pPr>
    <w:rPr>
      <w:b/>
      <w:sz w:val="20"/>
      <w:szCs w:val="20"/>
      <w:lang w:val="de-DE"/>
    </w:rPr>
  </w:style>
  <w:style w:type="character" w:customStyle="1" w:styleId="PaveikslasChar">
    <w:name w:val="Paveikslas Char"/>
    <w:basedOn w:val="DefaultParagraphFont"/>
    <w:link w:val="Paveikslas"/>
    <w:rsid w:val="00D17830"/>
    <w:rPr>
      <w:rFonts w:ascii="Times New Roman" w:hAnsi="Times New Roman"/>
      <w:b/>
      <w:sz w:val="20"/>
      <w:szCs w:val="20"/>
      <w:lang w:val="de-DE"/>
    </w:rPr>
  </w:style>
  <w:style w:type="paragraph" w:customStyle="1" w:styleId="Kodas">
    <w:name w:val="Kodas"/>
    <w:basedOn w:val="Normal"/>
    <w:link w:val="KodasChar"/>
    <w:qFormat/>
    <w:rsid w:val="0097020D"/>
    <w:pPr>
      <w:ind w:firstLine="0"/>
    </w:pPr>
    <w:rPr>
      <w:rFonts w:ascii="Courier New" w:hAnsi="Courier New" w:cs="Courier New"/>
      <w:sz w:val="20"/>
      <w:szCs w:val="20"/>
    </w:rPr>
  </w:style>
  <w:style w:type="paragraph" w:customStyle="1" w:styleId="Lentelesantraste">
    <w:name w:val="Lenteles antraste"/>
    <w:basedOn w:val="Normal"/>
    <w:link w:val="LentelesantrasteChar"/>
    <w:qFormat/>
    <w:rsid w:val="00D83E1B"/>
    <w:pPr>
      <w:spacing w:before="120" w:after="120" w:line="240" w:lineRule="auto"/>
      <w:ind w:left="2438" w:firstLine="0"/>
    </w:pPr>
    <w:rPr>
      <w:b/>
    </w:rPr>
  </w:style>
  <w:style w:type="character" w:customStyle="1" w:styleId="KodasChar">
    <w:name w:val="Kodas Char"/>
    <w:basedOn w:val="DefaultParagraphFont"/>
    <w:link w:val="Kodas"/>
    <w:rsid w:val="0097020D"/>
    <w:rPr>
      <w:rFonts w:ascii="Courier New" w:hAnsi="Courier New" w:cs="Courier New"/>
      <w:sz w:val="20"/>
      <w:szCs w:val="20"/>
    </w:rPr>
  </w:style>
  <w:style w:type="character" w:customStyle="1" w:styleId="LentelesantrasteChar">
    <w:name w:val="Lenteles antraste Char"/>
    <w:basedOn w:val="DefaultParagraphFont"/>
    <w:link w:val="Lentelesantraste"/>
    <w:rsid w:val="00D83E1B"/>
    <w:rPr>
      <w:rFonts w:ascii="Times New Roman" w:hAnsi="Times New Roman"/>
      <w:b/>
      <w:sz w:val="24"/>
    </w:rPr>
  </w:style>
  <w:style w:type="paragraph" w:customStyle="1" w:styleId="Lentele">
    <w:name w:val="Lentele"/>
    <w:basedOn w:val="Normal"/>
    <w:link w:val="LenteleChar"/>
    <w:qFormat/>
    <w:rsid w:val="00970541"/>
    <w:pPr>
      <w:keepNext/>
      <w:adjustRightInd w:val="0"/>
      <w:spacing w:line="240" w:lineRule="auto"/>
      <w:ind w:firstLine="0"/>
      <w:jc w:val="left"/>
    </w:pPr>
    <w:rPr>
      <w:rFonts w:ascii="Times" w:hAnsi="Times" w:cs="Times"/>
      <w:color w:val="000000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9210C3"/>
    <w:pPr>
      <w:ind w:left="480" w:hanging="480"/>
      <w:jc w:val="left"/>
    </w:pPr>
    <w:rPr>
      <w:rFonts w:asciiTheme="minorHAnsi" w:hAnsiTheme="minorHAnsi"/>
      <w:caps/>
      <w:sz w:val="20"/>
      <w:szCs w:val="20"/>
    </w:rPr>
  </w:style>
  <w:style w:type="character" w:customStyle="1" w:styleId="LenteleChar">
    <w:name w:val="Lentele Char"/>
    <w:basedOn w:val="DefaultParagraphFont"/>
    <w:link w:val="Lentele"/>
    <w:rsid w:val="00970541"/>
    <w:rPr>
      <w:rFonts w:ascii="Times" w:hAnsi="Times" w:cs="Times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C912FB"/>
  </w:style>
  <w:style w:type="paragraph" w:customStyle="1" w:styleId="Default">
    <w:name w:val="Default"/>
    <w:rsid w:val="000B4C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719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lt-LT"/>
    </w:rPr>
  </w:style>
  <w:style w:type="character" w:styleId="PageNumber">
    <w:name w:val="page number"/>
    <w:basedOn w:val="DefaultParagraphFont"/>
    <w:rsid w:val="00A63032"/>
  </w:style>
  <w:style w:type="paragraph" w:styleId="ListNumber3">
    <w:name w:val="List Number 3"/>
    <w:basedOn w:val="Normal"/>
    <w:rsid w:val="00A63032"/>
    <w:pPr>
      <w:numPr>
        <w:numId w:val="2"/>
      </w:numPr>
      <w:spacing w:line="240" w:lineRule="auto"/>
      <w:jc w:val="left"/>
    </w:pPr>
    <w:rPr>
      <w:rFonts w:ascii="TimesLT" w:eastAsia="Times New Roman" w:hAnsi="TimesLT" w:cs="Times New Roman"/>
      <w:szCs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155C18"/>
    <w:rPr>
      <w:color w:val="2B579A"/>
      <w:shd w:val="clear" w:color="auto" w:fill="E6E6E6"/>
    </w:rPr>
  </w:style>
  <w:style w:type="character" w:customStyle="1" w:styleId="DecValTok">
    <w:name w:val="DecValTok"/>
    <w:basedOn w:val="DefaultParagraphFont"/>
    <w:rsid w:val="007E6E87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7E6E87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7E6E87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7E6E87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7E6E87"/>
    <w:rPr>
      <w:rFonts w:ascii="Consolas" w:hAnsi="Consolas" w:hint="default"/>
      <w:color w:val="C4A00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7E6E87"/>
    <w:rPr>
      <w:rFonts w:ascii="Consolas" w:hAnsi="Consolas" w:hint="default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locked/>
    <w:rsid w:val="0083798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7987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StringTok">
    <w:name w:val="StringTok"/>
    <w:basedOn w:val="VerbatimChar"/>
    <w:rsid w:val="00837987"/>
    <w:rPr>
      <w:rFonts w:ascii="Consolas" w:hAnsi="Consolas"/>
      <w:color w:val="4E9A06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541793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character" w:customStyle="1" w:styleId="FloatTok">
    <w:name w:val="FloatTok"/>
    <w:basedOn w:val="VerbatimChar"/>
    <w:rsid w:val="00541793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41793"/>
    <w:rPr>
      <w:rFonts w:ascii="Consolas" w:hAnsi="Consolas"/>
      <w:color w:val="000000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5417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1793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86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0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7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7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6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https://www2.stat.duke.edu/courses/Spring12/sta104.1/Lectures/Lec22.pdf" TargetMode="External"/><Relationship Id="rId47" Type="http://schemas.openxmlformats.org/officeDocument/2006/relationships/hyperlink" Target="https://search.r-project.org/R/refmans/stats/html/bandwidth.html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www.itl.nist.gov/div898/handbook/pmc/section5/pmc542.htm" TargetMode="External"/><Relationship Id="rId45" Type="http://schemas.openxmlformats.org/officeDocument/2006/relationships/hyperlink" Target="https://bookdown.org/egarpor/NP-UC3M/kde-ii-mult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4" Type="http://schemas.openxmlformats.org/officeDocument/2006/relationships/hyperlink" Target="http://www.di.fc.ul.pt/~jpn/r/EM/GaussianMi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oodle.ktu.l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yperlink" Target="https://stats.stackexchange.com/questions/70855/generating-random-variables-from-a-mixture-of-normal-distributions" TargetMode="External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https://mfasiolo.github.io/sc2-2019/rcpp_advanced_i/3_kde_armadillo/" TargetMode="External"/><Relationship Id="rId20" Type="http://schemas.openxmlformats.org/officeDocument/2006/relationships/hyperlink" Target="https://mfasiolo.github.io/sc2-2019/rcpp_advanced_i/3_kde_armadillo/" TargetMode="External"/><Relationship Id="rId41" Type="http://schemas.openxmlformats.org/officeDocument/2006/relationships/hyperlink" Target="https://blog.revolutionanalytics.com/2016/08/simulating-form-the-bivariate-normal-distribution-in-r-1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A5E68-6D1E-42CA-AF54-11CA36109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33</Pages>
  <Words>3737</Words>
  <Characters>21302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inis</vt:lpstr>
    </vt:vector>
  </TitlesOfParts>
  <Company/>
  <LinksUpToDate>false</LinksUpToDate>
  <CharactersWithSpaces>2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nis</dc:title>
  <dc:creator>Janilionis Vytautas</dc:creator>
  <cp:keywords>DDRTM</cp:keywords>
  <cp:lastModifiedBy>Kraujalis Vytautas</cp:lastModifiedBy>
  <cp:revision>63</cp:revision>
  <cp:lastPrinted>2016-04-11T05:07:00Z</cp:lastPrinted>
  <dcterms:created xsi:type="dcterms:W3CDTF">2017-02-13T19:33:00Z</dcterms:created>
  <dcterms:modified xsi:type="dcterms:W3CDTF">2021-09-27T17:03:00Z</dcterms:modified>
</cp:coreProperties>
</file>